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EC7D9" w14:textId="77777777" w:rsidR="003631E9" w:rsidRPr="004808B3" w:rsidRDefault="00256FE5" w:rsidP="004808B3">
      <w:pPr>
        <w:pStyle w:val="Web"/>
        <w:spacing w:before="120" w:beforeAutospacing="0" w:after="120" w:afterAutospacing="0"/>
        <w:jc w:val="center"/>
        <w:rPr>
          <w:rFonts w:ascii="Calibri" w:hAnsi="Calibri" w:cs="Calibri"/>
          <w:color w:val="0070C0"/>
          <w:sz w:val="28"/>
          <w:szCs w:val="28"/>
        </w:rPr>
      </w:pPr>
      <w:bookmarkStart w:id="0" w:name="_GoBack"/>
      <w:r w:rsidRPr="004808B3">
        <w:rPr>
          <w:rFonts w:ascii="Calibri" w:hAnsi="Calibri" w:cs="Calibri"/>
          <w:b/>
          <w:bCs/>
          <w:color w:val="0070C0"/>
          <w:sz w:val="28"/>
          <w:szCs w:val="28"/>
        </w:rPr>
        <w:t>ΔΕΛΤΙΟ ΤΥΠΟΥ</w:t>
      </w:r>
      <w:r w:rsidR="003631E9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 </w:t>
      </w:r>
    </w:p>
    <w:p w14:paraId="4838AA38" w14:textId="401D257A" w:rsidR="003631E9" w:rsidRPr="004808B3" w:rsidRDefault="003631E9" w:rsidP="004808B3">
      <w:pPr>
        <w:numPr>
          <w:ilvl w:val="0"/>
          <w:numId w:val="2"/>
        </w:numPr>
        <w:spacing w:before="120" w:after="120"/>
        <w:ind w:left="0" w:hanging="357"/>
        <w:rPr>
          <w:rFonts w:ascii="Calibri" w:hAnsi="Calibri" w:cs="Calibri"/>
          <w:sz w:val="28"/>
          <w:szCs w:val="28"/>
        </w:rPr>
      </w:pPr>
      <w:r w:rsidRPr="004808B3">
        <w:rPr>
          <w:rFonts w:ascii="Calibri" w:hAnsi="Calibri" w:cs="Calibri"/>
          <w:b/>
          <w:bCs/>
          <w:sz w:val="28"/>
          <w:szCs w:val="28"/>
        </w:rPr>
        <w:t xml:space="preserve">Η ΠΑΝΕΛΛΗΝΙΑ ΕΝΩΣΗ </w:t>
      </w:r>
      <w:proofErr w:type="spellStart"/>
      <w:r w:rsidRPr="004808B3">
        <w:rPr>
          <w:rFonts w:ascii="Calibri" w:hAnsi="Calibri" w:cs="Calibri"/>
          <w:b/>
          <w:bCs/>
          <w:sz w:val="28"/>
          <w:szCs w:val="28"/>
        </w:rPr>
        <w:t>ΒΙΟΕΠΙΣΤΗΜΟΝΩΝ</w:t>
      </w:r>
      <w:proofErr w:type="spellEnd"/>
      <w:r w:rsidRPr="004808B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046FBD" w:rsidRPr="004808B3">
        <w:rPr>
          <w:rFonts w:ascii="Calibri" w:hAnsi="Calibri" w:cs="Calibri"/>
          <w:b/>
          <w:bCs/>
          <w:sz w:val="28"/>
          <w:szCs w:val="28"/>
        </w:rPr>
        <w:t>και</w:t>
      </w:r>
    </w:p>
    <w:p w14:paraId="4A76AE7F" w14:textId="43ADFFCA" w:rsidR="00046FBD" w:rsidRPr="004808B3" w:rsidRDefault="00046FBD" w:rsidP="004808B3">
      <w:pPr>
        <w:numPr>
          <w:ilvl w:val="0"/>
          <w:numId w:val="2"/>
        </w:numPr>
        <w:spacing w:before="120" w:after="120"/>
        <w:ind w:left="0" w:hanging="357"/>
        <w:rPr>
          <w:rFonts w:ascii="Calibri" w:hAnsi="Calibri" w:cs="Calibri"/>
          <w:sz w:val="28"/>
          <w:szCs w:val="28"/>
        </w:rPr>
      </w:pPr>
      <w:r w:rsidRPr="004808B3">
        <w:rPr>
          <w:rFonts w:ascii="Calibri" w:hAnsi="Calibri" w:cs="Calibri"/>
          <w:b/>
          <w:bCs/>
          <w:sz w:val="28"/>
          <w:szCs w:val="28"/>
        </w:rPr>
        <w:t xml:space="preserve">ΤΟ </w:t>
      </w:r>
      <w:proofErr w:type="spellStart"/>
      <w:r w:rsidRPr="004808B3">
        <w:rPr>
          <w:rFonts w:ascii="Calibri" w:hAnsi="Calibri" w:cs="Calibri"/>
          <w:b/>
          <w:bCs/>
          <w:sz w:val="28"/>
          <w:szCs w:val="28"/>
        </w:rPr>
        <w:t>ΡΑΛΛΕΙΟ</w:t>
      </w:r>
      <w:proofErr w:type="spellEnd"/>
      <w:r w:rsidRPr="004808B3">
        <w:rPr>
          <w:rFonts w:ascii="Calibri" w:hAnsi="Calibri" w:cs="Calibri"/>
          <w:b/>
          <w:bCs/>
          <w:sz w:val="28"/>
          <w:szCs w:val="28"/>
        </w:rPr>
        <w:t xml:space="preserve"> ΛΥΚΕΙΟ ΘΗΛΕΩΝ ΠΕΙΡΑΙΑ </w:t>
      </w:r>
    </w:p>
    <w:p w14:paraId="40E6F9F7" w14:textId="409C54C3" w:rsidR="003631E9" w:rsidRPr="004808B3" w:rsidRDefault="003631E9" w:rsidP="004808B3">
      <w:pPr>
        <w:pStyle w:val="Web"/>
        <w:spacing w:before="120" w:beforeAutospacing="0" w:after="120" w:afterAutospacing="0"/>
        <w:jc w:val="both"/>
        <w:rPr>
          <w:rFonts w:ascii="Calibri" w:hAnsi="Calibri" w:cs="Calibri"/>
          <w:sz w:val="28"/>
          <w:szCs w:val="28"/>
        </w:rPr>
      </w:pPr>
      <w:r w:rsidRPr="004808B3">
        <w:rPr>
          <w:rFonts w:ascii="Calibri" w:hAnsi="Calibri" w:cs="Calibri"/>
          <w:bCs/>
          <w:sz w:val="28"/>
          <w:szCs w:val="28"/>
        </w:rPr>
        <w:t xml:space="preserve">διοργανώνουν </w:t>
      </w:r>
      <w:r w:rsidR="00755C53" w:rsidRPr="004808B3">
        <w:rPr>
          <w:rFonts w:ascii="Calibri" w:hAnsi="Calibri" w:cs="Calibri"/>
          <w:bCs/>
          <w:sz w:val="28"/>
          <w:szCs w:val="28"/>
        </w:rPr>
        <w:t xml:space="preserve">την </w:t>
      </w:r>
      <w:proofErr w:type="spellStart"/>
      <w:r w:rsidR="00755C53" w:rsidRPr="004808B3">
        <w:rPr>
          <w:rFonts w:ascii="Calibri" w:hAnsi="Calibri" w:cs="Calibri"/>
          <w:bCs/>
          <w:sz w:val="28"/>
          <w:szCs w:val="28"/>
        </w:rPr>
        <w:t>1</w:t>
      </w:r>
      <w:r w:rsidR="001100A3" w:rsidRPr="004808B3">
        <w:rPr>
          <w:rFonts w:ascii="Calibri" w:hAnsi="Calibri" w:cs="Calibri"/>
          <w:bCs/>
          <w:sz w:val="28"/>
          <w:szCs w:val="28"/>
        </w:rPr>
        <w:t>7</w:t>
      </w:r>
      <w:r w:rsidR="00755C53" w:rsidRPr="004808B3">
        <w:rPr>
          <w:rFonts w:ascii="Calibri" w:hAnsi="Calibri" w:cs="Calibri"/>
          <w:bCs/>
          <w:sz w:val="28"/>
          <w:szCs w:val="28"/>
        </w:rPr>
        <w:t>η</w:t>
      </w:r>
      <w:proofErr w:type="spellEnd"/>
      <w:r w:rsidRPr="004808B3">
        <w:rPr>
          <w:rFonts w:ascii="Calibri" w:hAnsi="Calibri" w:cs="Calibri"/>
          <w:bCs/>
          <w:sz w:val="28"/>
          <w:szCs w:val="28"/>
        </w:rPr>
        <w:t xml:space="preserve"> Διημερίδα Βιολογίας με τίτλο: </w:t>
      </w:r>
    </w:p>
    <w:p w14:paraId="7810477A" w14:textId="77777777" w:rsidR="003631E9" w:rsidRPr="004808B3" w:rsidRDefault="003631E9" w:rsidP="004808B3">
      <w:pPr>
        <w:pStyle w:val="Web"/>
        <w:spacing w:before="120" w:beforeAutospacing="0" w:after="120" w:afterAutospacing="0"/>
        <w:jc w:val="center"/>
        <w:rPr>
          <w:rFonts w:ascii="Calibri" w:hAnsi="Calibri" w:cs="Calibri"/>
          <w:color w:val="0070C0"/>
          <w:sz w:val="28"/>
          <w:szCs w:val="28"/>
        </w:rPr>
      </w:pPr>
      <w:r w:rsidRPr="004808B3">
        <w:rPr>
          <w:rFonts w:ascii="Calibri" w:hAnsi="Calibri" w:cs="Calibri"/>
          <w:b/>
          <w:bCs/>
          <w:color w:val="0070C0"/>
          <w:sz w:val="28"/>
          <w:szCs w:val="28"/>
        </w:rPr>
        <w:t>«Η κοινωνία συναντά τη σύγχρονη Βιολογία»</w:t>
      </w:r>
    </w:p>
    <w:bookmarkEnd w:id="0"/>
    <w:p w14:paraId="23930FDA" w14:textId="50A4D2B3" w:rsidR="00C66E29" w:rsidRPr="004808B3" w:rsidRDefault="00EB433F" w:rsidP="004808B3">
      <w:pPr>
        <w:pStyle w:val="Web"/>
        <w:spacing w:before="120" w:beforeAutospacing="0" w:after="120" w:afterAutospacing="0"/>
        <w:jc w:val="center"/>
        <w:rPr>
          <w:rFonts w:ascii="Calibri" w:hAnsi="Calibri" w:cs="Calibri"/>
          <w:b/>
          <w:bCs/>
          <w:color w:val="0070C0"/>
          <w:sz w:val="28"/>
          <w:szCs w:val="28"/>
        </w:rPr>
      </w:pPr>
      <w:r w:rsidRPr="004808B3">
        <w:rPr>
          <w:rFonts w:ascii="Calibri" w:hAnsi="Calibri" w:cs="Calibri"/>
          <w:b/>
          <w:bCs/>
          <w:color w:val="0070C0"/>
          <w:sz w:val="28"/>
          <w:szCs w:val="28"/>
        </w:rPr>
        <w:t>τ</w:t>
      </w:r>
      <w:r w:rsidR="00F04B05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ην ΠΑΡΑΣΚΕΥΗ  </w:t>
      </w:r>
      <w:r w:rsidR="001100A3" w:rsidRPr="004808B3">
        <w:rPr>
          <w:rFonts w:ascii="Calibri" w:hAnsi="Calibri" w:cs="Calibri"/>
          <w:b/>
          <w:bCs/>
          <w:color w:val="0070C0"/>
          <w:sz w:val="28"/>
          <w:szCs w:val="28"/>
        </w:rPr>
        <w:t>31</w:t>
      </w:r>
      <w:r w:rsidR="00F04B05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  </w:t>
      </w:r>
      <w:r w:rsidR="001100A3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ΜΑΡΤΙΟΥ </w:t>
      </w:r>
      <w:r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και  το  </w:t>
      </w:r>
      <w:r w:rsidR="00F04B05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ΣΑΒΒΑΤΟ </w:t>
      </w:r>
      <w:r w:rsidR="00A24BC6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 </w:t>
      </w:r>
      <w:r w:rsidR="001100A3" w:rsidRPr="004808B3">
        <w:rPr>
          <w:rFonts w:ascii="Calibri" w:hAnsi="Calibri" w:cs="Calibri"/>
          <w:b/>
          <w:bCs/>
          <w:color w:val="0070C0"/>
          <w:sz w:val="28"/>
          <w:szCs w:val="28"/>
        </w:rPr>
        <w:t>1</w:t>
      </w:r>
      <w:r w:rsidR="00F04B05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  </w:t>
      </w:r>
      <w:r w:rsidR="001100A3" w:rsidRPr="004808B3">
        <w:rPr>
          <w:rFonts w:ascii="Calibri" w:hAnsi="Calibri" w:cs="Calibri"/>
          <w:b/>
          <w:bCs/>
          <w:color w:val="0070C0"/>
          <w:sz w:val="28"/>
          <w:szCs w:val="28"/>
        </w:rPr>
        <w:t>ΑΠΡΙΛΙΟΥ</w:t>
      </w:r>
      <w:r w:rsidR="00F04B05" w:rsidRPr="004808B3">
        <w:rPr>
          <w:rFonts w:ascii="Calibri" w:hAnsi="Calibri" w:cs="Calibri"/>
          <w:b/>
          <w:bCs/>
          <w:color w:val="0070C0"/>
          <w:sz w:val="28"/>
          <w:szCs w:val="28"/>
        </w:rPr>
        <w:t xml:space="preserve">  20</w:t>
      </w:r>
      <w:r w:rsidR="00C66E29" w:rsidRPr="004808B3">
        <w:rPr>
          <w:rFonts w:ascii="Calibri" w:hAnsi="Calibri" w:cs="Calibri"/>
          <w:b/>
          <w:bCs/>
          <w:color w:val="0070C0"/>
          <w:sz w:val="28"/>
          <w:szCs w:val="28"/>
        </w:rPr>
        <w:t>2</w:t>
      </w:r>
      <w:r w:rsidR="001100A3" w:rsidRPr="004808B3">
        <w:rPr>
          <w:rFonts w:ascii="Calibri" w:hAnsi="Calibri" w:cs="Calibri"/>
          <w:b/>
          <w:bCs/>
          <w:color w:val="0070C0"/>
          <w:sz w:val="28"/>
          <w:szCs w:val="28"/>
        </w:rPr>
        <w:t>3</w:t>
      </w:r>
    </w:p>
    <w:p w14:paraId="347E17A0" w14:textId="44579ED0" w:rsidR="00F745A3" w:rsidRPr="004808B3" w:rsidRDefault="00F745A3" w:rsidP="004808B3">
      <w:pPr>
        <w:pStyle w:val="Web"/>
        <w:spacing w:before="120" w:beforeAutospacing="0" w:after="120" w:afterAutospacing="0"/>
        <w:jc w:val="center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="Calibri" w:hAnsi="Calibri" w:cs="Calibri"/>
          <w:sz w:val="28"/>
          <w:szCs w:val="28"/>
        </w:rPr>
        <w:t>Ώ</w:t>
      </w:r>
      <w:r w:rsidR="007A36D7" w:rsidRPr="004808B3">
        <w:rPr>
          <w:rFonts w:ascii="Calibri" w:hAnsi="Calibri" w:cs="Calibri"/>
          <w:sz w:val="28"/>
          <w:szCs w:val="28"/>
        </w:rPr>
        <w:t>ρες διεξαγωγής</w:t>
      </w:r>
      <w:r w:rsidRPr="004808B3">
        <w:rPr>
          <w:rFonts w:ascii="Calibri" w:hAnsi="Calibri" w:cs="Calibri"/>
          <w:sz w:val="28"/>
          <w:szCs w:val="28"/>
        </w:rPr>
        <w:t xml:space="preserve">: </w:t>
      </w:r>
      <w:r w:rsidR="00A51822" w:rsidRPr="004808B3">
        <w:rPr>
          <w:rFonts w:ascii="Calibri" w:hAnsi="Calibri" w:cs="Calibri"/>
          <w:b/>
          <w:sz w:val="28"/>
          <w:szCs w:val="28"/>
        </w:rPr>
        <w:t>11</w:t>
      </w:r>
      <w:r w:rsidR="001261EF" w:rsidRPr="004808B3">
        <w:rPr>
          <w:rFonts w:ascii="Calibri" w:hAnsi="Calibri" w:cs="Calibri"/>
          <w:b/>
          <w:sz w:val="28"/>
          <w:szCs w:val="28"/>
        </w:rPr>
        <w:t>.</w:t>
      </w:r>
      <w:r w:rsidR="002F2BC1" w:rsidRPr="004808B3">
        <w:rPr>
          <w:rFonts w:ascii="Calibri" w:hAnsi="Calibri" w:cs="Calibri"/>
          <w:b/>
          <w:sz w:val="28"/>
          <w:szCs w:val="28"/>
        </w:rPr>
        <w:t>00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E40D40" w:rsidRPr="004808B3">
        <w:rPr>
          <w:rFonts w:ascii="Calibri" w:hAnsi="Calibri" w:cs="Calibri"/>
          <w:b/>
          <w:sz w:val="28"/>
          <w:szCs w:val="28"/>
        </w:rPr>
        <w:t>–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7A36D7" w:rsidRPr="004808B3">
        <w:rPr>
          <w:rFonts w:ascii="Calibri" w:hAnsi="Calibri" w:cs="Calibri"/>
          <w:b/>
          <w:sz w:val="28"/>
          <w:szCs w:val="28"/>
        </w:rPr>
        <w:t>1</w:t>
      </w:r>
      <w:r w:rsidR="002F2BC1" w:rsidRPr="004808B3">
        <w:rPr>
          <w:rFonts w:ascii="Calibri" w:hAnsi="Calibri" w:cs="Calibri"/>
          <w:b/>
          <w:sz w:val="28"/>
          <w:szCs w:val="28"/>
        </w:rPr>
        <w:t>4</w:t>
      </w:r>
      <w:r w:rsidR="00E40D40" w:rsidRPr="004808B3">
        <w:rPr>
          <w:rFonts w:ascii="Calibri" w:hAnsi="Calibri" w:cs="Calibri"/>
          <w:b/>
          <w:sz w:val="28"/>
          <w:szCs w:val="28"/>
        </w:rPr>
        <w:t>.</w:t>
      </w:r>
      <w:r w:rsidR="002F2BC1" w:rsidRPr="004808B3">
        <w:rPr>
          <w:rFonts w:ascii="Calibri" w:hAnsi="Calibri" w:cs="Calibri"/>
          <w:b/>
          <w:sz w:val="28"/>
          <w:szCs w:val="28"/>
        </w:rPr>
        <w:t>00</w:t>
      </w:r>
      <w:r w:rsidRPr="004808B3">
        <w:rPr>
          <w:rFonts w:ascii="Calibri" w:hAnsi="Calibri" w:cs="Calibri"/>
          <w:sz w:val="28"/>
          <w:szCs w:val="28"/>
        </w:rPr>
        <w:t xml:space="preserve">, </w:t>
      </w:r>
      <w:r w:rsidR="007A36D7" w:rsidRPr="004808B3">
        <w:rPr>
          <w:rFonts w:ascii="Calibri" w:hAnsi="Calibri" w:cs="Calibri"/>
          <w:b/>
          <w:sz w:val="28"/>
          <w:szCs w:val="28"/>
        </w:rPr>
        <w:t xml:space="preserve">Παρασκευή </w:t>
      </w:r>
      <w:r w:rsidR="001100A3" w:rsidRPr="004808B3">
        <w:rPr>
          <w:rFonts w:ascii="Calibri" w:hAnsi="Calibri" w:cs="Calibri"/>
          <w:b/>
          <w:sz w:val="28"/>
          <w:szCs w:val="28"/>
        </w:rPr>
        <w:t>31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7A36D7" w:rsidRPr="004808B3">
        <w:rPr>
          <w:rFonts w:ascii="Calibri" w:hAnsi="Calibri" w:cs="Calibri"/>
          <w:b/>
          <w:sz w:val="28"/>
          <w:szCs w:val="28"/>
        </w:rPr>
        <w:t>/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1100A3" w:rsidRPr="004808B3">
        <w:rPr>
          <w:rFonts w:ascii="Calibri" w:hAnsi="Calibri" w:cs="Calibri"/>
          <w:b/>
          <w:sz w:val="28"/>
          <w:szCs w:val="28"/>
        </w:rPr>
        <w:t>3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7A36D7" w:rsidRPr="004808B3">
        <w:rPr>
          <w:rFonts w:ascii="Calibri" w:hAnsi="Calibri" w:cs="Calibri"/>
          <w:b/>
          <w:sz w:val="28"/>
          <w:szCs w:val="28"/>
        </w:rPr>
        <w:t>/</w:t>
      </w:r>
      <w:r w:rsidR="004D239F" w:rsidRPr="004808B3">
        <w:rPr>
          <w:rFonts w:ascii="Calibri" w:hAnsi="Calibri" w:cs="Calibri"/>
          <w:b/>
          <w:sz w:val="28"/>
          <w:szCs w:val="28"/>
        </w:rPr>
        <w:t xml:space="preserve"> </w:t>
      </w:r>
      <w:r w:rsidR="007A36D7" w:rsidRPr="004808B3">
        <w:rPr>
          <w:rFonts w:ascii="Calibri" w:hAnsi="Calibri" w:cs="Calibri"/>
          <w:b/>
          <w:sz w:val="28"/>
          <w:szCs w:val="28"/>
        </w:rPr>
        <w:t>20</w:t>
      </w:r>
      <w:r w:rsidR="00C66E29" w:rsidRPr="004808B3">
        <w:rPr>
          <w:rFonts w:ascii="Calibri" w:hAnsi="Calibri" w:cs="Calibri"/>
          <w:b/>
          <w:sz w:val="28"/>
          <w:szCs w:val="28"/>
        </w:rPr>
        <w:t>2</w:t>
      </w:r>
      <w:r w:rsidR="001100A3" w:rsidRPr="004808B3">
        <w:rPr>
          <w:rFonts w:ascii="Calibri" w:hAnsi="Calibri" w:cs="Calibri"/>
          <w:b/>
          <w:sz w:val="28"/>
          <w:szCs w:val="28"/>
        </w:rPr>
        <w:t>3</w:t>
      </w:r>
      <w:r w:rsidR="004D239F" w:rsidRPr="004808B3">
        <w:rPr>
          <w:rFonts w:ascii="Calibri" w:hAnsi="Calibri" w:cs="Calibri"/>
          <w:sz w:val="28"/>
          <w:szCs w:val="28"/>
        </w:rPr>
        <w:t xml:space="preserve"> </w:t>
      </w:r>
      <w:r w:rsidR="007A36D7" w:rsidRPr="004808B3">
        <w:rPr>
          <w:rFonts w:ascii="Calibri" w:hAnsi="Calibri" w:cs="Calibri"/>
          <w:sz w:val="28"/>
          <w:szCs w:val="28"/>
        </w:rPr>
        <w:t xml:space="preserve"> </w:t>
      </w:r>
      <w:r w:rsidR="007A36D7" w:rsidRPr="004808B3">
        <w:rPr>
          <w:rFonts w:asciiTheme="minorHAnsi" w:hAnsiTheme="minorHAnsi" w:cstheme="minorHAnsi"/>
          <w:sz w:val="28"/>
          <w:szCs w:val="28"/>
        </w:rPr>
        <w:t xml:space="preserve">και </w:t>
      </w:r>
    </w:p>
    <w:p w14:paraId="5BD3F3D6" w14:textId="35F5BD0D" w:rsidR="00367535" w:rsidRPr="004808B3" w:rsidRDefault="00F745A3" w:rsidP="004808B3">
      <w:pPr>
        <w:pStyle w:val="Web"/>
        <w:spacing w:before="120" w:beforeAutospacing="0" w:after="120" w:afterAutospacing="0"/>
        <w:jc w:val="center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                  </w:t>
      </w:r>
      <w:r w:rsidR="00A51822" w:rsidRPr="004808B3">
        <w:rPr>
          <w:rFonts w:asciiTheme="minorHAnsi" w:hAnsiTheme="minorHAnsi" w:cstheme="minorHAnsi"/>
          <w:b/>
          <w:sz w:val="28"/>
          <w:szCs w:val="28"/>
        </w:rPr>
        <w:t>11</w:t>
      </w:r>
      <w:r w:rsidR="001261EF" w:rsidRPr="004808B3">
        <w:rPr>
          <w:rFonts w:asciiTheme="minorHAnsi" w:hAnsiTheme="minorHAnsi" w:cstheme="minorHAnsi"/>
          <w:b/>
          <w:sz w:val="28"/>
          <w:szCs w:val="28"/>
        </w:rPr>
        <w:t>.</w:t>
      </w:r>
      <w:r w:rsidR="002F2BC1" w:rsidRPr="004808B3">
        <w:rPr>
          <w:rFonts w:asciiTheme="minorHAnsi" w:hAnsiTheme="minorHAnsi" w:cstheme="minorHAnsi"/>
          <w:b/>
          <w:sz w:val="28"/>
          <w:szCs w:val="28"/>
        </w:rPr>
        <w:t>00</w:t>
      </w:r>
      <w:r w:rsidR="004D239F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AD59CB" w:rsidRPr="004808B3">
        <w:rPr>
          <w:rFonts w:asciiTheme="minorHAnsi" w:hAnsiTheme="minorHAnsi" w:cstheme="minorHAnsi"/>
          <w:b/>
          <w:sz w:val="28"/>
          <w:szCs w:val="28"/>
        </w:rPr>
        <w:t>-1</w:t>
      </w:r>
      <w:r w:rsidR="002F2BC1" w:rsidRPr="004808B3">
        <w:rPr>
          <w:rFonts w:asciiTheme="minorHAnsi" w:hAnsiTheme="minorHAnsi" w:cstheme="minorHAnsi"/>
          <w:b/>
          <w:sz w:val="28"/>
          <w:szCs w:val="28"/>
        </w:rPr>
        <w:t>4</w:t>
      </w:r>
      <w:r w:rsidR="001261EF" w:rsidRPr="004808B3">
        <w:rPr>
          <w:rFonts w:asciiTheme="minorHAnsi" w:hAnsiTheme="minorHAnsi" w:cstheme="minorHAnsi"/>
          <w:b/>
          <w:sz w:val="28"/>
          <w:szCs w:val="28"/>
        </w:rPr>
        <w:t>.</w:t>
      </w:r>
      <w:r w:rsidR="002F2BC1" w:rsidRPr="004808B3">
        <w:rPr>
          <w:rFonts w:asciiTheme="minorHAnsi" w:hAnsiTheme="minorHAnsi" w:cstheme="minorHAnsi"/>
          <w:b/>
          <w:sz w:val="28"/>
          <w:szCs w:val="28"/>
        </w:rPr>
        <w:t>00</w:t>
      </w:r>
      <w:r w:rsidRPr="004808B3">
        <w:rPr>
          <w:rFonts w:asciiTheme="minorHAnsi" w:hAnsiTheme="minorHAnsi" w:cstheme="minorHAnsi"/>
          <w:sz w:val="28"/>
          <w:szCs w:val="28"/>
        </w:rPr>
        <w:t xml:space="preserve">, </w:t>
      </w:r>
      <w:r w:rsidR="007A36D7" w:rsidRPr="004808B3">
        <w:rPr>
          <w:rFonts w:asciiTheme="minorHAnsi" w:hAnsiTheme="minorHAnsi" w:cstheme="minorHAnsi"/>
          <w:b/>
          <w:sz w:val="28"/>
          <w:szCs w:val="28"/>
        </w:rPr>
        <w:t xml:space="preserve">Σάββατο </w:t>
      </w:r>
      <w:r w:rsidR="00A24BC6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1100A3" w:rsidRPr="004808B3">
        <w:rPr>
          <w:rFonts w:asciiTheme="minorHAnsi" w:hAnsiTheme="minorHAnsi" w:cstheme="minorHAnsi"/>
          <w:b/>
          <w:sz w:val="28"/>
          <w:szCs w:val="28"/>
        </w:rPr>
        <w:t>1</w:t>
      </w:r>
      <w:r w:rsidR="004D239F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A36D7" w:rsidRPr="004808B3">
        <w:rPr>
          <w:rFonts w:asciiTheme="minorHAnsi" w:hAnsiTheme="minorHAnsi" w:cstheme="minorHAnsi"/>
          <w:b/>
          <w:sz w:val="28"/>
          <w:szCs w:val="28"/>
        </w:rPr>
        <w:t>/</w:t>
      </w:r>
      <w:r w:rsidR="004D239F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1100A3" w:rsidRPr="004808B3">
        <w:rPr>
          <w:rFonts w:asciiTheme="minorHAnsi" w:hAnsiTheme="minorHAnsi" w:cstheme="minorHAnsi"/>
          <w:b/>
          <w:sz w:val="28"/>
          <w:szCs w:val="28"/>
        </w:rPr>
        <w:t>4</w:t>
      </w:r>
      <w:r w:rsidR="004D239F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A36D7" w:rsidRPr="004808B3">
        <w:rPr>
          <w:rFonts w:asciiTheme="minorHAnsi" w:hAnsiTheme="minorHAnsi" w:cstheme="minorHAnsi"/>
          <w:b/>
          <w:sz w:val="28"/>
          <w:szCs w:val="28"/>
        </w:rPr>
        <w:t>/</w:t>
      </w:r>
      <w:r w:rsidR="004D239F" w:rsidRPr="004808B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A36D7" w:rsidRPr="004808B3">
        <w:rPr>
          <w:rFonts w:asciiTheme="minorHAnsi" w:hAnsiTheme="minorHAnsi" w:cstheme="minorHAnsi"/>
          <w:b/>
          <w:sz w:val="28"/>
          <w:szCs w:val="28"/>
        </w:rPr>
        <w:t>20</w:t>
      </w:r>
      <w:r w:rsidR="00C66E29" w:rsidRPr="004808B3">
        <w:rPr>
          <w:rFonts w:asciiTheme="minorHAnsi" w:hAnsiTheme="minorHAnsi" w:cstheme="minorHAnsi"/>
          <w:b/>
          <w:sz w:val="28"/>
          <w:szCs w:val="28"/>
        </w:rPr>
        <w:t>2</w:t>
      </w:r>
      <w:r w:rsidR="001100A3" w:rsidRPr="004808B3">
        <w:rPr>
          <w:rFonts w:asciiTheme="minorHAnsi" w:hAnsiTheme="minorHAnsi" w:cstheme="minorHAnsi"/>
          <w:b/>
          <w:sz w:val="28"/>
          <w:szCs w:val="28"/>
        </w:rPr>
        <w:t>3</w:t>
      </w:r>
      <w:r w:rsidR="00C66E29" w:rsidRPr="004808B3">
        <w:rPr>
          <w:rFonts w:asciiTheme="minorHAnsi" w:hAnsiTheme="minorHAnsi" w:cstheme="minorHAnsi"/>
          <w:b/>
          <w:sz w:val="28"/>
          <w:szCs w:val="28"/>
        </w:rPr>
        <w:t>.</w:t>
      </w:r>
      <w:r w:rsidR="00367535" w:rsidRPr="004808B3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370A61BB" w14:textId="46838774" w:rsidR="00D52BF1" w:rsidRPr="004808B3" w:rsidRDefault="00AB337A" w:rsidP="00EB52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Η θεματολογία της </w:t>
      </w:r>
      <w:r w:rsidR="00EB433F" w:rsidRPr="004808B3">
        <w:rPr>
          <w:rFonts w:asciiTheme="minorHAnsi" w:hAnsiTheme="minorHAnsi" w:cstheme="minorHAnsi"/>
          <w:sz w:val="28"/>
          <w:szCs w:val="28"/>
        </w:rPr>
        <w:t>Δ</w:t>
      </w:r>
      <w:r w:rsidRPr="004808B3">
        <w:rPr>
          <w:rFonts w:asciiTheme="minorHAnsi" w:hAnsiTheme="minorHAnsi" w:cstheme="minorHAnsi"/>
          <w:sz w:val="28"/>
          <w:szCs w:val="28"/>
        </w:rPr>
        <w:t xml:space="preserve">ιημερίδας περιλαμβάνει σύγχρονα ζητήματα της </w:t>
      </w:r>
      <w:r w:rsidR="00EB525A" w:rsidRPr="004808B3">
        <w:rPr>
          <w:rFonts w:asciiTheme="minorHAnsi" w:hAnsiTheme="minorHAnsi" w:cstheme="minorHAnsi"/>
          <w:sz w:val="28"/>
          <w:szCs w:val="28"/>
        </w:rPr>
        <w:t>Βιολογίας</w:t>
      </w:r>
      <w:r w:rsidR="00470957" w:rsidRPr="004808B3">
        <w:rPr>
          <w:rFonts w:asciiTheme="minorHAnsi" w:hAnsiTheme="minorHAnsi" w:cstheme="minorHAnsi"/>
          <w:sz w:val="28"/>
          <w:szCs w:val="28"/>
        </w:rPr>
        <w:t xml:space="preserve">, </w:t>
      </w:r>
      <w:r w:rsidRPr="004808B3">
        <w:rPr>
          <w:rFonts w:asciiTheme="minorHAnsi" w:hAnsiTheme="minorHAnsi" w:cstheme="minorHAnsi"/>
          <w:sz w:val="28"/>
          <w:szCs w:val="28"/>
        </w:rPr>
        <w:t xml:space="preserve"> όπως η ανακάλυψη της δομής του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DΝA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 και οι εφαρμογές της για την υγεία του ανθρώπου, τη</w:t>
      </w:r>
      <w:r w:rsidR="00EB433F" w:rsidRPr="004808B3">
        <w:rPr>
          <w:rFonts w:asciiTheme="minorHAnsi" w:hAnsiTheme="minorHAnsi" w:cstheme="minorHAnsi"/>
          <w:sz w:val="28"/>
          <w:szCs w:val="28"/>
        </w:rPr>
        <w:t>ν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Γ</w:t>
      </w:r>
      <w:r w:rsidRPr="004808B3">
        <w:rPr>
          <w:rFonts w:asciiTheme="minorHAnsi" w:hAnsiTheme="minorHAnsi" w:cstheme="minorHAnsi"/>
          <w:sz w:val="28"/>
          <w:szCs w:val="28"/>
        </w:rPr>
        <w:t xml:space="preserve">εωργία και </w:t>
      </w:r>
      <w:r w:rsidR="00EB525A" w:rsidRPr="004808B3">
        <w:rPr>
          <w:rFonts w:asciiTheme="minorHAnsi" w:hAnsiTheme="minorHAnsi" w:cstheme="minorHAnsi"/>
          <w:sz w:val="28"/>
          <w:szCs w:val="28"/>
        </w:rPr>
        <w:t>τη</w:t>
      </w:r>
      <w:r w:rsidR="00E025E9" w:rsidRPr="004808B3">
        <w:rPr>
          <w:rFonts w:asciiTheme="minorHAnsi" w:hAnsiTheme="minorHAnsi" w:cstheme="minorHAnsi"/>
          <w:sz w:val="28"/>
          <w:szCs w:val="28"/>
        </w:rPr>
        <w:t>ν</w:t>
      </w:r>
      <w:r w:rsidR="00EB525A"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Pr="004808B3">
        <w:rPr>
          <w:rFonts w:asciiTheme="minorHAnsi" w:hAnsiTheme="minorHAnsi" w:cstheme="minorHAnsi"/>
          <w:sz w:val="28"/>
          <w:szCs w:val="28"/>
        </w:rPr>
        <w:t>Κτηνοτροφία</w:t>
      </w:r>
      <w:r w:rsidR="00470957" w:rsidRPr="004808B3">
        <w:rPr>
          <w:rFonts w:asciiTheme="minorHAnsi" w:hAnsiTheme="minorHAnsi" w:cstheme="minorHAnsi"/>
          <w:sz w:val="28"/>
          <w:szCs w:val="28"/>
        </w:rPr>
        <w:t>, που θα συζητηθούν την πρώτη μέρα. Τη</w:t>
      </w:r>
      <w:r w:rsidR="00E025E9" w:rsidRPr="004808B3">
        <w:rPr>
          <w:rFonts w:asciiTheme="minorHAnsi" w:hAnsiTheme="minorHAnsi" w:cstheme="minorHAnsi"/>
          <w:sz w:val="28"/>
          <w:szCs w:val="28"/>
        </w:rPr>
        <w:t>ν</w:t>
      </w:r>
      <w:r w:rsidR="00470957"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Pr="004808B3">
        <w:rPr>
          <w:rFonts w:asciiTheme="minorHAnsi" w:hAnsiTheme="minorHAnsi" w:cstheme="minorHAnsi"/>
          <w:sz w:val="28"/>
          <w:szCs w:val="28"/>
        </w:rPr>
        <w:t xml:space="preserve">δεύτερη </w:t>
      </w:r>
      <w:r w:rsidR="0086033D" w:rsidRPr="004808B3">
        <w:rPr>
          <w:rFonts w:asciiTheme="minorHAnsi" w:hAnsiTheme="minorHAnsi" w:cstheme="minorHAnsi"/>
          <w:sz w:val="28"/>
          <w:szCs w:val="28"/>
        </w:rPr>
        <w:t>η</w:t>
      </w:r>
      <w:r w:rsidR="00EB525A" w:rsidRPr="004808B3">
        <w:rPr>
          <w:rFonts w:asciiTheme="minorHAnsi" w:hAnsiTheme="minorHAnsi" w:cstheme="minorHAnsi"/>
          <w:sz w:val="28"/>
          <w:szCs w:val="28"/>
        </w:rPr>
        <w:t>μέρα</w:t>
      </w:r>
      <w:r w:rsidR="00E025E9" w:rsidRPr="004808B3">
        <w:rPr>
          <w:rFonts w:asciiTheme="minorHAnsi" w:hAnsiTheme="minorHAnsi" w:cstheme="minorHAnsi"/>
          <w:sz w:val="28"/>
          <w:szCs w:val="28"/>
        </w:rPr>
        <w:t>,</w:t>
      </w:r>
      <w:r w:rsidR="00EB525A"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470957" w:rsidRPr="004808B3">
        <w:rPr>
          <w:rFonts w:asciiTheme="minorHAnsi" w:hAnsiTheme="minorHAnsi" w:cstheme="minorHAnsi"/>
          <w:sz w:val="28"/>
          <w:szCs w:val="28"/>
        </w:rPr>
        <w:t xml:space="preserve">η συζήτηση θα εστιαστεί σε </w:t>
      </w:r>
      <w:r w:rsidRPr="004808B3">
        <w:rPr>
          <w:rFonts w:asciiTheme="minorHAnsi" w:hAnsiTheme="minorHAnsi" w:cstheme="minorHAnsi"/>
          <w:sz w:val="28"/>
          <w:szCs w:val="28"/>
        </w:rPr>
        <w:t>σημαντικά προβλήματα του περιβάλλοντος</w:t>
      </w:r>
      <w:r w:rsidR="00EB433F" w:rsidRPr="004808B3">
        <w:rPr>
          <w:rFonts w:asciiTheme="minorHAnsi" w:hAnsiTheme="minorHAnsi" w:cstheme="minorHAnsi"/>
          <w:sz w:val="28"/>
          <w:szCs w:val="28"/>
        </w:rPr>
        <w:t>,</w:t>
      </w:r>
      <w:r w:rsidRPr="004808B3">
        <w:rPr>
          <w:rFonts w:asciiTheme="minorHAnsi" w:hAnsiTheme="minorHAnsi" w:cstheme="minorHAnsi"/>
          <w:sz w:val="28"/>
          <w:szCs w:val="28"/>
        </w:rPr>
        <w:t xml:space="preserve"> όπως ο</w:t>
      </w:r>
      <w:r w:rsidR="00E025E9" w:rsidRPr="004808B3">
        <w:rPr>
          <w:rFonts w:asciiTheme="minorHAnsi" w:hAnsiTheme="minorHAnsi" w:cstheme="minorHAnsi"/>
          <w:sz w:val="28"/>
          <w:szCs w:val="28"/>
        </w:rPr>
        <w:t xml:space="preserve"> αντίκτυπο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των </w:t>
      </w:r>
      <w:r w:rsidR="00EB525A" w:rsidRPr="004808B3">
        <w:rPr>
          <w:rFonts w:asciiTheme="minorHAnsi" w:hAnsiTheme="minorHAnsi" w:cstheme="minorHAnsi"/>
          <w:sz w:val="28"/>
          <w:szCs w:val="28"/>
        </w:rPr>
        <w:t>ανθρώπινων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ενεργειών</w:t>
      </w:r>
      <w:r w:rsidRPr="004808B3">
        <w:rPr>
          <w:rFonts w:asciiTheme="minorHAnsi" w:hAnsiTheme="minorHAnsi" w:cstheme="minorHAnsi"/>
          <w:sz w:val="28"/>
          <w:szCs w:val="28"/>
        </w:rPr>
        <w:t xml:space="preserve"> και </w:t>
      </w:r>
      <w:r w:rsidR="00EB525A" w:rsidRPr="004808B3">
        <w:rPr>
          <w:rFonts w:asciiTheme="minorHAnsi" w:hAnsiTheme="minorHAnsi" w:cstheme="minorHAnsi"/>
          <w:sz w:val="28"/>
          <w:szCs w:val="28"/>
        </w:rPr>
        <w:t>τη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κλιματική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αλλαγ</w:t>
      </w:r>
      <w:r w:rsidR="00EB525A" w:rsidRPr="004808B3">
        <w:rPr>
          <w:rFonts w:asciiTheme="minorHAnsi" w:hAnsiTheme="minorHAnsi" w:cstheme="minorHAnsi"/>
          <w:sz w:val="28"/>
          <w:szCs w:val="28"/>
        </w:rPr>
        <w:t>ή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στη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βιοποικιλότητα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025E9" w:rsidRPr="004808B3">
        <w:rPr>
          <w:rFonts w:asciiTheme="minorHAnsi" w:hAnsiTheme="minorHAnsi" w:cstheme="minorHAnsi"/>
          <w:sz w:val="28"/>
          <w:szCs w:val="28"/>
        </w:rPr>
        <w:t xml:space="preserve">καθώς </w:t>
      </w:r>
      <w:r w:rsidRPr="004808B3">
        <w:rPr>
          <w:rFonts w:asciiTheme="minorHAnsi" w:hAnsiTheme="minorHAnsi" w:cstheme="minorHAnsi"/>
          <w:sz w:val="28"/>
          <w:szCs w:val="28"/>
        </w:rPr>
        <w:t xml:space="preserve">και η </w:t>
      </w:r>
      <w:r w:rsidR="00EB525A" w:rsidRPr="004808B3">
        <w:rPr>
          <w:rFonts w:asciiTheme="minorHAnsi" w:hAnsiTheme="minorHAnsi" w:cstheme="minorHAnsi"/>
          <w:sz w:val="28"/>
          <w:szCs w:val="28"/>
        </w:rPr>
        <w:t>αναγκαιότητα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τη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525A" w:rsidRPr="004808B3">
        <w:rPr>
          <w:rFonts w:asciiTheme="minorHAnsi" w:hAnsiTheme="minorHAnsi" w:cstheme="minorHAnsi"/>
          <w:sz w:val="28"/>
          <w:szCs w:val="28"/>
        </w:rPr>
        <w:t>προστασίας</w:t>
      </w:r>
      <w:r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025E9" w:rsidRPr="004808B3">
        <w:rPr>
          <w:rFonts w:asciiTheme="minorHAnsi" w:hAnsiTheme="minorHAnsi" w:cstheme="minorHAnsi"/>
          <w:sz w:val="28"/>
          <w:szCs w:val="28"/>
        </w:rPr>
        <w:t xml:space="preserve">των </w:t>
      </w:r>
      <w:r w:rsidR="00EB525A" w:rsidRPr="004808B3">
        <w:rPr>
          <w:rFonts w:asciiTheme="minorHAnsi" w:hAnsiTheme="minorHAnsi" w:cstheme="minorHAnsi"/>
          <w:sz w:val="28"/>
          <w:szCs w:val="28"/>
        </w:rPr>
        <w:t xml:space="preserve">φυτών </w:t>
      </w:r>
      <w:r w:rsidRPr="004808B3">
        <w:rPr>
          <w:rFonts w:asciiTheme="minorHAnsi" w:hAnsiTheme="minorHAnsi" w:cstheme="minorHAnsi"/>
          <w:sz w:val="28"/>
          <w:szCs w:val="28"/>
        </w:rPr>
        <w:t xml:space="preserve">και </w:t>
      </w:r>
      <w:r w:rsidR="00E025E9" w:rsidRPr="004808B3">
        <w:rPr>
          <w:rFonts w:asciiTheme="minorHAnsi" w:hAnsiTheme="minorHAnsi" w:cstheme="minorHAnsi"/>
          <w:sz w:val="28"/>
          <w:szCs w:val="28"/>
        </w:rPr>
        <w:t xml:space="preserve">των </w:t>
      </w:r>
      <w:r w:rsidR="00EB525A" w:rsidRPr="004808B3">
        <w:rPr>
          <w:rFonts w:asciiTheme="minorHAnsi" w:hAnsiTheme="minorHAnsi" w:cstheme="minorHAnsi"/>
          <w:sz w:val="28"/>
          <w:szCs w:val="28"/>
        </w:rPr>
        <w:t>ζώων</w:t>
      </w:r>
      <w:r w:rsidRPr="004808B3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2E7A12D5" w14:textId="77777777" w:rsidR="00E025E9" w:rsidRPr="004808B3" w:rsidRDefault="00E025E9" w:rsidP="00755C53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09B0C711" w14:textId="6C770EA7" w:rsidR="004D239F" w:rsidRPr="004808B3" w:rsidRDefault="004D239F" w:rsidP="00755C53">
      <w:pPr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Ομιλητές θα είναι </w:t>
      </w:r>
      <w:r w:rsidR="00755C53" w:rsidRPr="004808B3">
        <w:rPr>
          <w:rFonts w:asciiTheme="minorHAnsi" w:hAnsiTheme="minorHAnsi" w:cstheme="minorHAnsi"/>
          <w:sz w:val="28"/>
          <w:szCs w:val="28"/>
        </w:rPr>
        <w:t xml:space="preserve">διακεκριμένοι </w:t>
      </w:r>
      <w:r w:rsidRPr="004808B3">
        <w:rPr>
          <w:rFonts w:asciiTheme="minorHAnsi" w:hAnsiTheme="minorHAnsi" w:cstheme="minorHAnsi"/>
          <w:sz w:val="28"/>
          <w:szCs w:val="28"/>
        </w:rPr>
        <w:t xml:space="preserve">Πανεπιστημιακοί δάσκαλοι και ερευνητές με </w:t>
      </w:r>
      <w:r w:rsidR="00755C53" w:rsidRPr="004808B3">
        <w:rPr>
          <w:rFonts w:asciiTheme="minorHAnsi" w:hAnsiTheme="minorHAnsi" w:cstheme="minorHAnsi"/>
          <w:sz w:val="28"/>
          <w:szCs w:val="28"/>
        </w:rPr>
        <w:t xml:space="preserve">σημαντικό </w:t>
      </w:r>
      <w:r w:rsidRPr="004808B3">
        <w:rPr>
          <w:rFonts w:asciiTheme="minorHAnsi" w:hAnsiTheme="minorHAnsi" w:cstheme="minorHAnsi"/>
          <w:sz w:val="28"/>
          <w:szCs w:val="28"/>
        </w:rPr>
        <w:t xml:space="preserve">έργο στην επιστήμη της Βιολογίας. </w:t>
      </w:r>
    </w:p>
    <w:p w14:paraId="5DD1907F" w14:textId="248F0975" w:rsidR="002F2BC1" w:rsidRPr="004808B3" w:rsidRDefault="002F2BC1" w:rsidP="002F2BC1">
      <w:pPr>
        <w:pStyle w:val="Web"/>
        <w:spacing w:before="120" w:beforeAutospacing="0" w:after="120" w:afterAutospacing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Η </w:t>
      </w:r>
      <w:r w:rsidR="00EB433F" w:rsidRPr="004808B3">
        <w:rPr>
          <w:rFonts w:asciiTheme="minorHAnsi" w:hAnsiTheme="minorHAnsi" w:cstheme="minorHAnsi"/>
          <w:sz w:val="28"/>
          <w:szCs w:val="28"/>
        </w:rPr>
        <w:t>Δ</w:t>
      </w:r>
      <w:r w:rsidRPr="004808B3">
        <w:rPr>
          <w:rFonts w:asciiTheme="minorHAnsi" w:hAnsiTheme="minorHAnsi" w:cstheme="minorHAnsi"/>
          <w:sz w:val="28"/>
          <w:szCs w:val="28"/>
        </w:rPr>
        <w:t xml:space="preserve">ιημερίδα θα πραγματοποιηθεί διαδικτυακά και οι εργασίες της θα μεταδοθούν ζωντανά μέσω του καναλιού της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ΠΕΒ</w:t>
      </w:r>
      <w:proofErr w:type="spellEnd"/>
      <w:r w:rsidR="00470957" w:rsidRPr="004808B3">
        <w:rPr>
          <w:rFonts w:asciiTheme="minorHAnsi" w:hAnsiTheme="minorHAnsi" w:cstheme="minorHAnsi"/>
          <w:sz w:val="28"/>
          <w:szCs w:val="28"/>
        </w:rPr>
        <w:t xml:space="preserve"> στο </w:t>
      </w:r>
      <w:proofErr w:type="spellStart"/>
      <w:r w:rsidR="00470957" w:rsidRPr="004808B3">
        <w:rPr>
          <w:rFonts w:asciiTheme="minorHAnsi" w:hAnsiTheme="minorHAnsi" w:cstheme="minorHAnsi"/>
          <w:sz w:val="28"/>
          <w:szCs w:val="28"/>
        </w:rPr>
        <w:t>Youtube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4BA13041" w14:textId="77777777" w:rsidR="002F2BC1" w:rsidRPr="004808B3" w:rsidRDefault="002F2BC1" w:rsidP="002F2BC1">
      <w:pPr>
        <w:pStyle w:val="Web"/>
        <w:spacing w:before="120" w:beforeAutospacing="0" w:after="120" w:afterAutospacing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>Θα υπάρχει η δυνατότητα υποβολής ερωτήσεων μέσω ειδικής φόρμας με στόχο να πραγματοποιηθεί σχετική συζήτηση μετά το τέλος των εισηγήσεων.</w:t>
      </w:r>
    </w:p>
    <w:p w14:paraId="01C4F879" w14:textId="5C3153B0" w:rsidR="007A36D7" w:rsidRPr="004808B3" w:rsidRDefault="0086653F" w:rsidP="00755C53">
      <w:pPr>
        <w:pStyle w:val="Web"/>
        <w:spacing w:before="120" w:beforeAutospacing="0" w:after="120" w:afterAutospacing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Τις επόμενες ημέρες θα ανακοινωθεί το </w:t>
      </w:r>
      <w:r w:rsidR="00755C53" w:rsidRPr="004808B3">
        <w:rPr>
          <w:rFonts w:asciiTheme="minorHAnsi" w:hAnsiTheme="minorHAnsi" w:cstheme="minorHAnsi"/>
          <w:sz w:val="28"/>
          <w:szCs w:val="28"/>
        </w:rPr>
        <w:t>τελικό πρόγραμμα στις ηλεκτρονικές δι</w:t>
      </w:r>
      <w:r w:rsidR="007A36D7" w:rsidRPr="004808B3">
        <w:rPr>
          <w:rFonts w:asciiTheme="minorHAnsi" w:hAnsiTheme="minorHAnsi" w:cstheme="minorHAnsi"/>
          <w:sz w:val="28"/>
          <w:szCs w:val="28"/>
        </w:rPr>
        <w:t xml:space="preserve">ευθύνσεις: </w:t>
      </w:r>
      <w:proofErr w:type="spellStart"/>
      <w:r w:rsidR="00755C53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http</w:t>
      </w:r>
      <w:proofErr w:type="spellEnd"/>
      <w:r w:rsidR="004007EA" w:rsidRPr="004808B3">
        <w:rPr>
          <w:rFonts w:asciiTheme="minorHAnsi" w:hAnsiTheme="minorHAnsi" w:cstheme="minorHAnsi"/>
          <w:sz w:val="28"/>
          <w:szCs w:val="28"/>
        </w:rPr>
        <w:fldChar w:fldCharType="begin"/>
      </w:r>
      <w:r w:rsidR="004007EA" w:rsidRPr="004808B3">
        <w:rPr>
          <w:rFonts w:asciiTheme="minorHAnsi" w:hAnsiTheme="minorHAnsi" w:cstheme="minorHAnsi"/>
          <w:sz w:val="28"/>
          <w:szCs w:val="28"/>
        </w:rPr>
        <w:instrText xml:space="preserve"> HYPERLINK "http://lyk-ralleion.att.sch.gr/index.php/gr/" \t "_blank" </w:instrText>
      </w:r>
      <w:r w:rsidR="004007EA" w:rsidRPr="004808B3">
        <w:rPr>
          <w:rFonts w:asciiTheme="minorHAnsi" w:hAnsiTheme="minorHAnsi" w:cstheme="minorHAnsi"/>
          <w:sz w:val="28"/>
          <w:szCs w:val="28"/>
        </w:rPr>
        <w:fldChar w:fldCharType="separate"/>
      </w:r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://</w:t>
      </w:r>
      <w:proofErr w:type="spellStart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lyk-ralleion.att.sch.gr</w:t>
      </w:r>
      <w:proofErr w:type="spellEnd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/</w:t>
      </w:r>
      <w:proofErr w:type="spellStart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index.php</w:t>
      </w:r>
      <w:proofErr w:type="spellEnd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/</w:t>
      </w:r>
      <w:proofErr w:type="spellStart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gr</w:t>
      </w:r>
      <w:proofErr w:type="spellEnd"/>
      <w:r w:rsidR="00137197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t>/</w:t>
      </w:r>
      <w:r w:rsidR="004007EA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u w:val="single"/>
          <w:lang w:eastAsia="en-US"/>
        </w:rPr>
        <w:fldChar w:fldCharType="end"/>
      </w:r>
      <w:r w:rsidR="00C4796E" w:rsidRPr="004808B3">
        <w:rPr>
          <w:rFonts w:asciiTheme="minorHAnsi" w:eastAsia="Calibri" w:hAnsiTheme="minorHAnsi" w:cstheme="minorHAnsi"/>
          <w:b/>
          <w:color w:val="0070C0"/>
          <w:sz w:val="28"/>
          <w:szCs w:val="28"/>
          <w:lang w:eastAsia="en-US"/>
        </w:rPr>
        <w:t xml:space="preserve"> </w:t>
      </w:r>
      <w:r w:rsidR="00755C53" w:rsidRPr="004808B3">
        <w:rPr>
          <w:rFonts w:asciiTheme="minorHAnsi" w:hAnsiTheme="minorHAnsi" w:cstheme="minorHAnsi"/>
          <w:sz w:val="28"/>
          <w:szCs w:val="28"/>
        </w:rPr>
        <w:t>και</w:t>
      </w:r>
      <w:r w:rsidR="00755C53" w:rsidRPr="004808B3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7A36D7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www.pev.gr</w:t>
      </w:r>
      <w:proofErr w:type="spellEnd"/>
      <w:r w:rsidR="007A36D7" w:rsidRPr="004808B3">
        <w:rPr>
          <w:rFonts w:asciiTheme="minorHAnsi" w:hAnsiTheme="minorHAnsi" w:cstheme="minorHAnsi"/>
          <w:color w:val="0070C0"/>
          <w:sz w:val="28"/>
          <w:szCs w:val="28"/>
        </w:rPr>
        <w:t xml:space="preserve">, </w:t>
      </w:r>
      <w:r w:rsidR="00755C53" w:rsidRPr="004808B3">
        <w:rPr>
          <w:rFonts w:asciiTheme="minorHAnsi" w:hAnsiTheme="minorHAnsi" w:cstheme="minorHAnsi"/>
          <w:sz w:val="28"/>
          <w:szCs w:val="28"/>
        </w:rPr>
        <w:t xml:space="preserve">όπου </w:t>
      </w:r>
      <w:r w:rsidR="007A36D7" w:rsidRPr="004808B3">
        <w:rPr>
          <w:rFonts w:asciiTheme="minorHAnsi" w:hAnsiTheme="minorHAnsi" w:cstheme="minorHAnsi"/>
          <w:sz w:val="28"/>
          <w:szCs w:val="28"/>
        </w:rPr>
        <w:t xml:space="preserve">θα </w:t>
      </w:r>
      <w:r w:rsidR="00755C53" w:rsidRPr="004808B3">
        <w:rPr>
          <w:rFonts w:asciiTheme="minorHAnsi" w:hAnsiTheme="minorHAnsi" w:cstheme="minorHAnsi"/>
          <w:sz w:val="28"/>
          <w:szCs w:val="28"/>
        </w:rPr>
        <w:t>αναρτηθούν</w:t>
      </w:r>
      <w:r w:rsidR="00EB433F" w:rsidRPr="004808B3">
        <w:rPr>
          <w:rFonts w:asciiTheme="minorHAnsi" w:hAnsiTheme="minorHAnsi" w:cstheme="minorHAnsi"/>
          <w:sz w:val="28"/>
          <w:szCs w:val="28"/>
        </w:rPr>
        <w:t xml:space="preserve"> επίσης </w:t>
      </w:r>
      <w:r w:rsidR="00046FBD" w:rsidRPr="004808B3">
        <w:rPr>
          <w:rFonts w:asciiTheme="minorHAnsi" w:hAnsiTheme="minorHAnsi" w:cstheme="minorHAnsi"/>
          <w:sz w:val="28"/>
          <w:szCs w:val="28"/>
        </w:rPr>
        <w:t xml:space="preserve">οι σύνδεσμοι για την παρακολούθηση και </w:t>
      </w:r>
      <w:r w:rsidR="00755C53" w:rsidRPr="004808B3">
        <w:rPr>
          <w:rFonts w:asciiTheme="minorHAnsi" w:hAnsiTheme="minorHAnsi" w:cstheme="minorHAnsi"/>
          <w:sz w:val="28"/>
          <w:szCs w:val="28"/>
        </w:rPr>
        <w:t>περισσότερες πληροφορίες σχετικά με την</w:t>
      </w:r>
      <w:r w:rsidR="007A36D7" w:rsidRPr="004808B3">
        <w:rPr>
          <w:rFonts w:asciiTheme="minorHAnsi" w:hAnsiTheme="minorHAnsi" w:cstheme="minorHAnsi"/>
          <w:sz w:val="28"/>
          <w:szCs w:val="28"/>
        </w:rPr>
        <w:t xml:space="preserve"> </w:t>
      </w:r>
      <w:r w:rsidR="00EB433F" w:rsidRPr="004808B3">
        <w:rPr>
          <w:rFonts w:asciiTheme="minorHAnsi" w:hAnsiTheme="minorHAnsi" w:cstheme="minorHAnsi"/>
          <w:sz w:val="28"/>
          <w:szCs w:val="28"/>
        </w:rPr>
        <w:t>Δ</w:t>
      </w:r>
      <w:r w:rsidR="007A36D7" w:rsidRPr="004808B3">
        <w:rPr>
          <w:rFonts w:asciiTheme="minorHAnsi" w:hAnsiTheme="minorHAnsi" w:cstheme="minorHAnsi"/>
          <w:sz w:val="28"/>
          <w:szCs w:val="28"/>
        </w:rPr>
        <w:t>ιημερίδα.</w:t>
      </w:r>
    </w:p>
    <w:p w14:paraId="6B6475C1" w14:textId="6D95E3CB" w:rsidR="00EB433F" w:rsidRPr="004808B3" w:rsidRDefault="00EB433F" w:rsidP="00755C53">
      <w:pPr>
        <w:pStyle w:val="Web"/>
        <w:spacing w:before="120" w:beforeAutospacing="0" w:after="120" w:afterAutospacing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>Η Διημερίδα είναι ανοικτή για τους εκπαιδευτικούς, τους μαθητές και το κοινό.</w:t>
      </w:r>
    </w:p>
    <w:p w14:paraId="3F25BD9B" w14:textId="054484AB" w:rsidR="00EB433F" w:rsidRPr="004808B3" w:rsidRDefault="00EB433F" w:rsidP="00755C53">
      <w:pPr>
        <w:pStyle w:val="Web"/>
        <w:spacing w:before="120" w:beforeAutospacing="0" w:after="120" w:afterAutospacing="0"/>
        <w:jc w:val="both"/>
        <w:rPr>
          <w:rFonts w:asciiTheme="minorHAnsi" w:hAnsiTheme="minorHAnsi" w:cstheme="minorHAnsi"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</w:rPr>
        <w:t xml:space="preserve">Από την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ΔΔΕ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 Πειραιά έχει εγκριθεί άδεια διευκόλυνσης στους/στις εκπαιδευτικούς των Γυμνασίων,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ΓΕ.Λ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. και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ΕΠΑ.Λ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 των σχολικών μονάδων που ανήκουν στη </w:t>
      </w:r>
      <w:proofErr w:type="spellStart"/>
      <w:r w:rsidRPr="004808B3">
        <w:rPr>
          <w:rFonts w:asciiTheme="minorHAnsi" w:hAnsiTheme="minorHAnsi" w:cstheme="minorHAnsi"/>
          <w:sz w:val="28"/>
          <w:szCs w:val="28"/>
        </w:rPr>
        <w:t>ΔΔΕ</w:t>
      </w:r>
      <w:proofErr w:type="spellEnd"/>
      <w:r w:rsidRPr="004808B3">
        <w:rPr>
          <w:rFonts w:asciiTheme="minorHAnsi" w:hAnsiTheme="minorHAnsi" w:cstheme="minorHAnsi"/>
          <w:sz w:val="28"/>
          <w:szCs w:val="28"/>
        </w:rPr>
        <w:t xml:space="preserve"> Πειραιά και διδάσκουν το μάθημα της Βιολογίας προκειμένου να παρακολουθήσουν τις εργασίες της Διημερίδας.</w:t>
      </w:r>
    </w:p>
    <w:p w14:paraId="7C7CD8AD" w14:textId="77777777" w:rsidR="00C4796E" w:rsidRPr="004808B3" w:rsidRDefault="007A36D7" w:rsidP="00C4796E">
      <w:pPr>
        <w:pStyle w:val="Web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808B3">
        <w:rPr>
          <w:rFonts w:asciiTheme="minorHAnsi" w:hAnsiTheme="minorHAnsi" w:cstheme="minorHAnsi"/>
          <w:b/>
          <w:bCs/>
          <w:sz w:val="28"/>
          <w:szCs w:val="28"/>
        </w:rPr>
        <w:t>ΕΠΙΚΟΙΝΩΝΙΑ:</w:t>
      </w:r>
      <w:r w:rsidR="00755C53" w:rsidRPr="004808B3">
        <w:rPr>
          <w:rFonts w:asciiTheme="minorHAnsi" w:hAnsiTheme="minorHAnsi" w:cstheme="minorHAnsi"/>
          <w:b/>
          <w:bCs/>
          <w:sz w:val="28"/>
          <w:szCs w:val="28"/>
        </w:rPr>
        <w:t xml:space="preserve">  </w:t>
      </w:r>
    </w:p>
    <w:p w14:paraId="5C9150D2" w14:textId="77777777" w:rsidR="007A36D7" w:rsidRPr="004808B3" w:rsidRDefault="003E6116" w:rsidP="00C4796E">
      <w:pPr>
        <w:pStyle w:val="Web"/>
        <w:jc w:val="both"/>
        <w:rPr>
          <w:rFonts w:asciiTheme="minorHAnsi" w:hAnsiTheme="minorHAnsi" w:cstheme="minorHAnsi"/>
          <w:b/>
          <w:sz w:val="28"/>
          <w:szCs w:val="28"/>
        </w:rPr>
      </w:pPr>
      <w:r w:rsidRPr="004808B3">
        <w:rPr>
          <w:rFonts w:asciiTheme="minorHAnsi" w:hAnsiTheme="minorHAnsi" w:cstheme="minorHAnsi"/>
          <w:sz w:val="28"/>
          <w:szCs w:val="28"/>
          <w:lang w:val="en-US"/>
        </w:rPr>
        <w:t>e</w:t>
      </w:r>
      <w:r w:rsidRPr="004808B3">
        <w:rPr>
          <w:rFonts w:asciiTheme="minorHAnsi" w:hAnsiTheme="minorHAnsi" w:cstheme="minorHAnsi"/>
          <w:sz w:val="28"/>
          <w:szCs w:val="28"/>
        </w:rPr>
        <w:t>-</w:t>
      </w:r>
      <w:proofErr w:type="spellStart"/>
      <w:r w:rsidR="007A36D7" w:rsidRPr="004808B3">
        <w:rPr>
          <w:rFonts w:asciiTheme="minorHAnsi" w:hAnsiTheme="minorHAnsi" w:cstheme="minorHAnsi"/>
          <w:sz w:val="28"/>
          <w:szCs w:val="28"/>
        </w:rPr>
        <w:t>mail</w:t>
      </w:r>
      <w:proofErr w:type="spellEnd"/>
      <w:r w:rsidR="007A36D7" w:rsidRPr="004808B3">
        <w:rPr>
          <w:rFonts w:asciiTheme="minorHAnsi" w:hAnsiTheme="minorHAnsi" w:cstheme="minorHAnsi"/>
          <w:sz w:val="28"/>
          <w:szCs w:val="28"/>
        </w:rPr>
        <w:t xml:space="preserve">:   </w:t>
      </w:r>
      <w:hyperlink r:id="rId6" w:history="1">
        <w:proofErr w:type="spellStart"/>
        <w:r w:rsidR="007A36D7" w:rsidRPr="004808B3">
          <w:rPr>
            <w:rStyle w:val="-"/>
            <w:rFonts w:asciiTheme="minorHAnsi" w:hAnsiTheme="minorHAnsi" w:cstheme="minorHAnsi"/>
            <w:b/>
            <w:color w:val="auto"/>
            <w:sz w:val="28"/>
            <w:szCs w:val="28"/>
            <w:u w:val="none"/>
          </w:rPr>
          <w:t>biodays@gmail.com</w:t>
        </w:r>
        <w:proofErr w:type="spellEnd"/>
      </w:hyperlink>
    </w:p>
    <w:p w14:paraId="65A1C28A" w14:textId="77777777" w:rsidR="00C25D6F" w:rsidRPr="004808B3" w:rsidRDefault="00C25D6F" w:rsidP="00F04B05">
      <w:pPr>
        <w:pStyle w:val="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09B111EF" w14:textId="77777777" w:rsidR="00252F7C" w:rsidRPr="004808B3" w:rsidRDefault="007A36D7" w:rsidP="00F04B05">
      <w:pPr>
        <w:pStyle w:val="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Η ΟΡΓ</w:t>
      </w:r>
      <w:r w:rsidR="00F04B05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ΑΝΩΤΙΚΗ ΕΠΙΤΡΟΠΗ ΤΗΣ ΔΙΗΜΕΡΙΔΑΣ</w:t>
      </w:r>
      <w:r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 </w:t>
      </w:r>
    </w:p>
    <w:p w14:paraId="6909C395" w14:textId="7310A2DA" w:rsidR="007A36D7" w:rsidRPr="004808B3" w:rsidRDefault="004D239F" w:rsidP="000B6851">
      <w:pPr>
        <w:pStyle w:val="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                                                                                                   </w:t>
      </w:r>
      <w:r w:rsidR="0086033D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7</w:t>
      </w:r>
      <w:r w:rsidR="007A36D7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/</w:t>
      </w:r>
      <w:r w:rsidR="001100A3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3</w:t>
      </w:r>
      <w:r w:rsidR="007A36D7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/20</w:t>
      </w:r>
      <w:r w:rsidR="00C66E29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2</w:t>
      </w:r>
      <w:r w:rsidR="001100A3" w:rsidRPr="004808B3">
        <w:rPr>
          <w:rFonts w:asciiTheme="minorHAnsi" w:hAnsiTheme="minorHAnsi" w:cstheme="minorHAnsi"/>
          <w:b/>
          <w:bCs/>
          <w:color w:val="0070C0"/>
          <w:sz w:val="28"/>
          <w:szCs w:val="28"/>
        </w:rPr>
        <w:t>3</w:t>
      </w:r>
    </w:p>
    <w:sectPr w:rsidR="007A36D7" w:rsidRPr="004808B3" w:rsidSect="00755C53">
      <w:pgSz w:w="11906" w:h="16838"/>
      <w:pgMar w:top="993" w:right="1274" w:bottom="851" w:left="15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54CBA"/>
    <w:multiLevelType w:val="hybridMultilevel"/>
    <w:tmpl w:val="7B1A318A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843D1"/>
    <w:multiLevelType w:val="multilevel"/>
    <w:tmpl w:val="5202A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641FD1"/>
    <w:multiLevelType w:val="hybridMultilevel"/>
    <w:tmpl w:val="AA38A24E"/>
    <w:lvl w:ilvl="0" w:tplc="0408000F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jczMTW0MLM0NTVW0lEKTi0uzszPAykwrAUAFqxu6CwAAAA="/>
  </w:docVars>
  <w:rsids>
    <w:rsidRoot w:val="002977B9"/>
    <w:rsid w:val="00002117"/>
    <w:rsid w:val="00003867"/>
    <w:rsid w:val="000038CC"/>
    <w:rsid w:val="00004166"/>
    <w:rsid w:val="000042BE"/>
    <w:rsid w:val="00004620"/>
    <w:rsid w:val="000061F0"/>
    <w:rsid w:val="00010FEF"/>
    <w:rsid w:val="0001283A"/>
    <w:rsid w:val="00012AD9"/>
    <w:rsid w:val="00014184"/>
    <w:rsid w:val="00014F0A"/>
    <w:rsid w:val="0001620F"/>
    <w:rsid w:val="00017258"/>
    <w:rsid w:val="0001783C"/>
    <w:rsid w:val="00017ACF"/>
    <w:rsid w:val="00020890"/>
    <w:rsid w:val="000208F1"/>
    <w:rsid w:val="00021170"/>
    <w:rsid w:val="00021FE3"/>
    <w:rsid w:val="00022209"/>
    <w:rsid w:val="00023890"/>
    <w:rsid w:val="00024576"/>
    <w:rsid w:val="000249B6"/>
    <w:rsid w:val="00025363"/>
    <w:rsid w:val="000256EB"/>
    <w:rsid w:val="00025E11"/>
    <w:rsid w:val="000265FE"/>
    <w:rsid w:val="00027334"/>
    <w:rsid w:val="0002793D"/>
    <w:rsid w:val="00030467"/>
    <w:rsid w:val="00030510"/>
    <w:rsid w:val="000309B7"/>
    <w:rsid w:val="0003111A"/>
    <w:rsid w:val="000328CE"/>
    <w:rsid w:val="00032A3C"/>
    <w:rsid w:val="00033C53"/>
    <w:rsid w:val="000351DC"/>
    <w:rsid w:val="00037073"/>
    <w:rsid w:val="0004075F"/>
    <w:rsid w:val="000407B3"/>
    <w:rsid w:val="00041351"/>
    <w:rsid w:val="000424E6"/>
    <w:rsid w:val="00043C4F"/>
    <w:rsid w:val="00043E03"/>
    <w:rsid w:val="00043F11"/>
    <w:rsid w:val="0004479E"/>
    <w:rsid w:val="00046198"/>
    <w:rsid w:val="00046FBD"/>
    <w:rsid w:val="00047CB5"/>
    <w:rsid w:val="00050252"/>
    <w:rsid w:val="00050913"/>
    <w:rsid w:val="00050B3A"/>
    <w:rsid w:val="00051268"/>
    <w:rsid w:val="00051F5D"/>
    <w:rsid w:val="00052252"/>
    <w:rsid w:val="000527A7"/>
    <w:rsid w:val="000527FA"/>
    <w:rsid w:val="00053D1C"/>
    <w:rsid w:val="00054378"/>
    <w:rsid w:val="000556B4"/>
    <w:rsid w:val="00056461"/>
    <w:rsid w:val="000566E7"/>
    <w:rsid w:val="000576E8"/>
    <w:rsid w:val="000579C1"/>
    <w:rsid w:val="000579D9"/>
    <w:rsid w:val="00060396"/>
    <w:rsid w:val="00060C2A"/>
    <w:rsid w:val="000618A2"/>
    <w:rsid w:val="00061DA1"/>
    <w:rsid w:val="0006242A"/>
    <w:rsid w:val="00062DDB"/>
    <w:rsid w:val="00062FBE"/>
    <w:rsid w:val="000633E6"/>
    <w:rsid w:val="00063C25"/>
    <w:rsid w:val="00063F2F"/>
    <w:rsid w:val="000656BC"/>
    <w:rsid w:val="00065FB2"/>
    <w:rsid w:val="0006659F"/>
    <w:rsid w:val="00066733"/>
    <w:rsid w:val="00066B9E"/>
    <w:rsid w:val="00067883"/>
    <w:rsid w:val="00070EB7"/>
    <w:rsid w:val="000715C0"/>
    <w:rsid w:val="00071888"/>
    <w:rsid w:val="0007365B"/>
    <w:rsid w:val="00073ADE"/>
    <w:rsid w:val="0007513D"/>
    <w:rsid w:val="00075B88"/>
    <w:rsid w:val="00076191"/>
    <w:rsid w:val="000768E0"/>
    <w:rsid w:val="00076C28"/>
    <w:rsid w:val="00076F0F"/>
    <w:rsid w:val="000777E5"/>
    <w:rsid w:val="00077A35"/>
    <w:rsid w:val="00077EF7"/>
    <w:rsid w:val="00081694"/>
    <w:rsid w:val="0008171F"/>
    <w:rsid w:val="00082B31"/>
    <w:rsid w:val="00082DBC"/>
    <w:rsid w:val="00082FA6"/>
    <w:rsid w:val="00083260"/>
    <w:rsid w:val="000837F1"/>
    <w:rsid w:val="00083AD5"/>
    <w:rsid w:val="00084CB2"/>
    <w:rsid w:val="000851B1"/>
    <w:rsid w:val="00085D84"/>
    <w:rsid w:val="00086C7C"/>
    <w:rsid w:val="00091BB1"/>
    <w:rsid w:val="00092007"/>
    <w:rsid w:val="000928D9"/>
    <w:rsid w:val="0009321A"/>
    <w:rsid w:val="000932A2"/>
    <w:rsid w:val="000938BD"/>
    <w:rsid w:val="0009402E"/>
    <w:rsid w:val="00094C97"/>
    <w:rsid w:val="00095ECB"/>
    <w:rsid w:val="00096CE7"/>
    <w:rsid w:val="000A0693"/>
    <w:rsid w:val="000A17DF"/>
    <w:rsid w:val="000A1C6B"/>
    <w:rsid w:val="000A2BB3"/>
    <w:rsid w:val="000A3596"/>
    <w:rsid w:val="000A3C50"/>
    <w:rsid w:val="000A3D39"/>
    <w:rsid w:val="000A5264"/>
    <w:rsid w:val="000A5727"/>
    <w:rsid w:val="000A5CB7"/>
    <w:rsid w:val="000A74EA"/>
    <w:rsid w:val="000B0386"/>
    <w:rsid w:val="000B0A49"/>
    <w:rsid w:val="000B19EA"/>
    <w:rsid w:val="000B1C73"/>
    <w:rsid w:val="000B2264"/>
    <w:rsid w:val="000B23A9"/>
    <w:rsid w:val="000B259B"/>
    <w:rsid w:val="000B3120"/>
    <w:rsid w:val="000B3455"/>
    <w:rsid w:val="000B3BB1"/>
    <w:rsid w:val="000B4394"/>
    <w:rsid w:val="000B5306"/>
    <w:rsid w:val="000B5364"/>
    <w:rsid w:val="000B5646"/>
    <w:rsid w:val="000B6851"/>
    <w:rsid w:val="000B7E7E"/>
    <w:rsid w:val="000C12B3"/>
    <w:rsid w:val="000C175C"/>
    <w:rsid w:val="000C23DD"/>
    <w:rsid w:val="000C2A32"/>
    <w:rsid w:val="000C2A5D"/>
    <w:rsid w:val="000C2FA1"/>
    <w:rsid w:val="000C3025"/>
    <w:rsid w:val="000C3929"/>
    <w:rsid w:val="000C3A2F"/>
    <w:rsid w:val="000C3A44"/>
    <w:rsid w:val="000C3FED"/>
    <w:rsid w:val="000C412F"/>
    <w:rsid w:val="000C5E46"/>
    <w:rsid w:val="000C6C2A"/>
    <w:rsid w:val="000C7C9F"/>
    <w:rsid w:val="000D141A"/>
    <w:rsid w:val="000D1A7B"/>
    <w:rsid w:val="000D1AEC"/>
    <w:rsid w:val="000D31AC"/>
    <w:rsid w:val="000D4B87"/>
    <w:rsid w:val="000D51AB"/>
    <w:rsid w:val="000D65A1"/>
    <w:rsid w:val="000D6C51"/>
    <w:rsid w:val="000E13FC"/>
    <w:rsid w:val="000E1A16"/>
    <w:rsid w:val="000E1A3C"/>
    <w:rsid w:val="000E1B59"/>
    <w:rsid w:val="000E1F66"/>
    <w:rsid w:val="000E268E"/>
    <w:rsid w:val="000E2C06"/>
    <w:rsid w:val="000E3504"/>
    <w:rsid w:val="000E4E6B"/>
    <w:rsid w:val="000E5D75"/>
    <w:rsid w:val="000E5F59"/>
    <w:rsid w:val="000E67B5"/>
    <w:rsid w:val="000E67CE"/>
    <w:rsid w:val="000E6AAC"/>
    <w:rsid w:val="000E6EE2"/>
    <w:rsid w:val="000E6F49"/>
    <w:rsid w:val="000E78C4"/>
    <w:rsid w:val="000F049E"/>
    <w:rsid w:val="000F0DBC"/>
    <w:rsid w:val="000F1749"/>
    <w:rsid w:val="000F204F"/>
    <w:rsid w:val="000F2BCB"/>
    <w:rsid w:val="000F3569"/>
    <w:rsid w:val="000F3844"/>
    <w:rsid w:val="000F3A78"/>
    <w:rsid w:val="000F4A34"/>
    <w:rsid w:val="000F5B0E"/>
    <w:rsid w:val="000F6E68"/>
    <w:rsid w:val="00100958"/>
    <w:rsid w:val="00100DE5"/>
    <w:rsid w:val="00101511"/>
    <w:rsid w:val="00101AD4"/>
    <w:rsid w:val="00103F75"/>
    <w:rsid w:val="001040B6"/>
    <w:rsid w:val="00104470"/>
    <w:rsid w:val="00104CA2"/>
    <w:rsid w:val="00105496"/>
    <w:rsid w:val="00105DFA"/>
    <w:rsid w:val="00107025"/>
    <w:rsid w:val="00107834"/>
    <w:rsid w:val="0010783D"/>
    <w:rsid w:val="001100A3"/>
    <w:rsid w:val="00110118"/>
    <w:rsid w:val="001114A6"/>
    <w:rsid w:val="00111E38"/>
    <w:rsid w:val="00112EF2"/>
    <w:rsid w:val="00113E8E"/>
    <w:rsid w:val="0011415A"/>
    <w:rsid w:val="00115890"/>
    <w:rsid w:val="00117439"/>
    <w:rsid w:val="001202B8"/>
    <w:rsid w:val="00122124"/>
    <w:rsid w:val="001237FE"/>
    <w:rsid w:val="001238A5"/>
    <w:rsid w:val="001247E6"/>
    <w:rsid w:val="00124AFC"/>
    <w:rsid w:val="00124F37"/>
    <w:rsid w:val="0012525D"/>
    <w:rsid w:val="0012531A"/>
    <w:rsid w:val="001261EF"/>
    <w:rsid w:val="001262B4"/>
    <w:rsid w:val="00126465"/>
    <w:rsid w:val="00132C80"/>
    <w:rsid w:val="001338CB"/>
    <w:rsid w:val="00136960"/>
    <w:rsid w:val="00136966"/>
    <w:rsid w:val="00137197"/>
    <w:rsid w:val="00141FF1"/>
    <w:rsid w:val="0014267C"/>
    <w:rsid w:val="0014288B"/>
    <w:rsid w:val="00143744"/>
    <w:rsid w:val="001455F9"/>
    <w:rsid w:val="00145B33"/>
    <w:rsid w:val="00145D6E"/>
    <w:rsid w:val="00146A46"/>
    <w:rsid w:val="00147746"/>
    <w:rsid w:val="00152452"/>
    <w:rsid w:val="00152EB9"/>
    <w:rsid w:val="00153AA2"/>
    <w:rsid w:val="00155DB9"/>
    <w:rsid w:val="00155E7E"/>
    <w:rsid w:val="001561AD"/>
    <w:rsid w:val="00156325"/>
    <w:rsid w:val="00156532"/>
    <w:rsid w:val="0015743B"/>
    <w:rsid w:val="001576C2"/>
    <w:rsid w:val="00160035"/>
    <w:rsid w:val="001605DE"/>
    <w:rsid w:val="001608C6"/>
    <w:rsid w:val="00161997"/>
    <w:rsid w:val="001625F0"/>
    <w:rsid w:val="00163B2C"/>
    <w:rsid w:val="00163BBF"/>
    <w:rsid w:val="00166245"/>
    <w:rsid w:val="00166DEA"/>
    <w:rsid w:val="00166F2D"/>
    <w:rsid w:val="00167C5E"/>
    <w:rsid w:val="00170824"/>
    <w:rsid w:val="00171232"/>
    <w:rsid w:val="001727E8"/>
    <w:rsid w:val="0017319C"/>
    <w:rsid w:val="00175D3D"/>
    <w:rsid w:val="00176AD2"/>
    <w:rsid w:val="00177CBF"/>
    <w:rsid w:val="00177ED7"/>
    <w:rsid w:val="0018074D"/>
    <w:rsid w:val="00180EBA"/>
    <w:rsid w:val="001816EA"/>
    <w:rsid w:val="001837D3"/>
    <w:rsid w:val="00184ED1"/>
    <w:rsid w:val="0018566B"/>
    <w:rsid w:val="00185CD6"/>
    <w:rsid w:val="0018654D"/>
    <w:rsid w:val="0018736E"/>
    <w:rsid w:val="00187FB1"/>
    <w:rsid w:val="00190160"/>
    <w:rsid w:val="00192ACA"/>
    <w:rsid w:val="00192B43"/>
    <w:rsid w:val="0019419C"/>
    <w:rsid w:val="00194DDE"/>
    <w:rsid w:val="00196BC0"/>
    <w:rsid w:val="001972C4"/>
    <w:rsid w:val="001974CF"/>
    <w:rsid w:val="001979C9"/>
    <w:rsid w:val="00197CF4"/>
    <w:rsid w:val="001A0281"/>
    <w:rsid w:val="001A05B8"/>
    <w:rsid w:val="001A08D7"/>
    <w:rsid w:val="001A0ACF"/>
    <w:rsid w:val="001A17C0"/>
    <w:rsid w:val="001A19C3"/>
    <w:rsid w:val="001A5383"/>
    <w:rsid w:val="001A53FE"/>
    <w:rsid w:val="001A68E9"/>
    <w:rsid w:val="001A7203"/>
    <w:rsid w:val="001A72AF"/>
    <w:rsid w:val="001A75B2"/>
    <w:rsid w:val="001B06CE"/>
    <w:rsid w:val="001B0BF1"/>
    <w:rsid w:val="001B0F26"/>
    <w:rsid w:val="001B1293"/>
    <w:rsid w:val="001B2811"/>
    <w:rsid w:val="001B4BBA"/>
    <w:rsid w:val="001B4F0C"/>
    <w:rsid w:val="001B5CC1"/>
    <w:rsid w:val="001B5CFA"/>
    <w:rsid w:val="001B65E1"/>
    <w:rsid w:val="001B67DB"/>
    <w:rsid w:val="001B6FB5"/>
    <w:rsid w:val="001B763E"/>
    <w:rsid w:val="001B7FA4"/>
    <w:rsid w:val="001C09C8"/>
    <w:rsid w:val="001C0D6A"/>
    <w:rsid w:val="001C138B"/>
    <w:rsid w:val="001C18ED"/>
    <w:rsid w:val="001C3016"/>
    <w:rsid w:val="001C36B3"/>
    <w:rsid w:val="001C3BA8"/>
    <w:rsid w:val="001C4136"/>
    <w:rsid w:val="001C47E1"/>
    <w:rsid w:val="001C55A6"/>
    <w:rsid w:val="001C6CBD"/>
    <w:rsid w:val="001C77B5"/>
    <w:rsid w:val="001C7B3B"/>
    <w:rsid w:val="001C7C54"/>
    <w:rsid w:val="001D0A36"/>
    <w:rsid w:val="001D0BA8"/>
    <w:rsid w:val="001D49C5"/>
    <w:rsid w:val="001D4A9B"/>
    <w:rsid w:val="001D5B45"/>
    <w:rsid w:val="001D62C6"/>
    <w:rsid w:val="001D62DD"/>
    <w:rsid w:val="001D7D52"/>
    <w:rsid w:val="001E0037"/>
    <w:rsid w:val="001E059B"/>
    <w:rsid w:val="001E112E"/>
    <w:rsid w:val="001E1659"/>
    <w:rsid w:val="001E3CFE"/>
    <w:rsid w:val="001E4798"/>
    <w:rsid w:val="001E54C4"/>
    <w:rsid w:val="001E5C76"/>
    <w:rsid w:val="001E6494"/>
    <w:rsid w:val="001E73EB"/>
    <w:rsid w:val="001F042F"/>
    <w:rsid w:val="001F0860"/>
    <w:rsid w:val="001F0CE1"/>
    <w:rsid w:val="001F0DAF"/>
    <w:rsid w:val="001F1B87"/>
    <w:rsid w:val="001F4032"/>
    <w:rsid w:val="001F4E86"/>
    <w:rsid w:val="001F5661"/>
    <w:rsid w:val="001F5F2C"/>
    <w:rsid w:val="001F70BE"/>
    <w:rsid w:val="001F7FE9"/>
    <w:rsid w:val="002000E7"/>
    <w:rsid w:val="00200E09"/>
    <w:rsid w:val="00202078"/>
    <w:rsid w:val="00202371"/>
    <w:rsid w:val="00202460"/>
    <w:rsid w:val="0020279B"/>
    <w:rsid w:val="00202B7D"/>
    <w:rsid w:val="002032A0"/>
    <w:rsid w:val="00203362"/>
    <w:rsid w:val="002036E0"/>
    <w:rsid w:val="00203BD9"/>
    <w:rsid w:val="00203C8F"/>
    <w:rsid w:val="0020597D"/>
    <w:rsid w:val="00205C53"/>
    <w:rsid w:val="00206066"/>
    <w:rsid w:val="00206BEE"/>
    <w:rsid w:val="002074F0"/>
    <w:rsid w:val="00207FC9"/>
    <w:rsid w:val="002109D4"/>
    <w:rsid w:val="002109F0"/>
    <w:rsid w:val="00210B57"/>
    <w:rsid w:val="00211940"/>
    <w:rsid w:val="0021391D"/>
    <w:rsid w:val="00213BEF"/>
    <w:rsid w:val="00213D30"/>
    <w:rsid w:val="002161BA"/>
    <w:rsid w:val="00216835"/>
    <w:rsid w:val="00217CEB"/>
    <w:rsid w:val="00217DC1"/>
    <w:rsid w:val="00220A3C"/>
    <w:rsid w:val="00220E6F"/>
    <w:rsid w:val="002212DC"/>
    <w:rsid w:val="00222CBB"/>
    <w:rsid w:val="00222CD7"/>
    <w:rsid w:val="00223B5C"/>
    <w:rsid w:val="00224DC3"/>
    <w:rsid w:val="00226210"/>
    <w:rsid w:val="00226FA4"/>
    <w:rsid w:val="002311CD"/>
    <w:rsid w:val="00233458"/>
    <w:rsid w:val="0023416E"/>
    <w:rsid w:val="002350AB"/>
    <w:rsid w:val="0023541C"/>
    <w:rsid w:val="00235F94"/>
    <w:rsid w:val="0023605D"/>
    <w:rsid w:val="002362F8"/>
    <w:rsid w:val="0023672F"/>
    <w:rsid w:val="00236738"/>
    <w:rsid w:val="00236C97"/>
    <w:rsid w:val="002403C6"/>
    <w:rsid w:val="00241349"/>
    <w:rsid w:val="00241436"/>
    <w:rsid w:val="00241B3F"/>
    <w:rsid w:val="00241DFC"/>
    <w:rsid w:val="00242E4F"/>
    <w:rsid w:val="002430F3"/>
    <w:rsid w:val="00243935"/>
    <w:rsid w:val="00243ABC"/>
    <w:rsid w:val="00244F19"/>
    <w:rsid w:val="002456B3"/>
    <w:rsid w:val="00245BBC"/>
    <w:rsid w:val="00246BC5"/>
    <w:rsid w:val="0024785C"/>
    <w:rsid w:val="00247BDD"/>
    <w:rsid w:val="00250055"/>
    <w:rsid w:val="00250064"/>
    <w:rsid w:val="0025009E"/>
    <w:rsid w:val="002503AF"/>
    <w:rsid w:val="00250724"/>
    <w:rsid w:val="002514B1"/>
    <w:rsid w:val="002517C4"/>
    <w:rsid w:val="00252243"/>
    <w:rsid w:val="00252793"/>
    <w:rsid w:val="00252A25"/>
    <w:rsid w:val="00252B84"/>
    <w:rsid w:val="00252D56"/>
    <w:rsid w:val="00252D75"/>
    <w:rsid w:val="00252F7C"/>
    <w:rsid w:val="002531FB"/>
    <w:rsid w:val="002547DB"/>
    <w:rsid w:val="0025492E"/>
    <w:rsid w:val="00254BB6"/>
    <w:rsid w:val="002560A9"/>
    <w:rsid w:val="00256595"/>
    <w:rsid w:val="00256FE5"/>
    <w:rsid w:val="002570DB"/>
    <w:rsid w:val="00261533"/>
    <w:rsid w:val="002616E7"/>
    <w:rsid w:val="00261DAD"/>
    <w:rsid w:val="00262E5A"/>
    <w:rsid w:val="00262FE7"/>
    <w:rsid w:val="00263116"/>
    <w:rsid w:val="00263589"/>
    <w:rsid w:val="00263C4F"/>
    <w:rsid w:val="00264595"/>
    <w:rsid w:val="002653B2"/>
    <w:rsid w:val="00265B75"/>
    <w:rsid w:val="00265CE6"/>
    <w:rsid w:val="00265D01"/>
    <w:rsid w:val="0026683F"/>
    <w:rsid w:val="00266C0A"/>
    <w:rsid w:val="00267438"/>
    <w:rsid w:val="002677CC"/>
    <w:rsid w:val="00267801"/>
    <w:rsid w:val="00270983"/>
    <w:rsid w:val="00270FE6"/>
    <w:rsid w:val="00271172"/>
    <w:rsid w:val="00271730"/>
    <w:rsid w:val="00271A80"/>
    <w:rsid w:val="00272F54"/>
    <w:rsid w:val="0027350A"/>
    <w:rsid w:val="00277A2A"/>
    <w:rsid w:val="00280014"/>
    <w:rsid w:val="00280D6A"/>
    <w:rsid w:val="00281100"/>
    <w:rsid w:val="002830A4"/>
    <w:rsid w:val="00283A2A"/>
    <w:rsid w:val="002845B8"/>
    <w:rsid w:val="00287B4F"/>
    <w:rsid w:val="00290869"/>
    <w:rsid w:val="002929EC"/>
    <w:rsid w:val="00292EF4"/>
    <w:rsid w:val="0029398A"/>
    <w:rsid w:val="0029428B"/>
    <w:rsid w:val="00295541"/>
    <w:rsid w:val="00295C15"/>
    <w:rsid w:val="002969AD"/>
    <w:rsid w:val="0029703E"/>
    <w:rsid w:val="00297560"/>
    <w:rsid w:val="002977B9"/>
    <w:rsid w:val="002A00E6"/>
    <w:rsid w:val="002A04B6"/>
    <w:rsid w:val="002A0CD5"/>
    <w:rsid w:val="002A295C"/>
    <w:rsid w:val="002A3C67"/>
    <w:rsid w:val="002A4A2A"/>
    <w:rsid w:val="002A4E3A"/>
    <w:rsid w:val="002A4F38"/>
    <w:rsid w:val="002A51A3"/>
    <w:rsid w:val="002A5277"/>
    <w:rsid w:val="002A5299"/>
    <w:rsid w:val="002A5489"/>
    <w:rsid w:val="002A5962"/>
    <w:rsid w:val="002A5F4F"/>
    <w:rsid w:val="002A7222"/>
    <w:rsid w:val="002B1BFD"/>
    <w:rsid w:val="002B2F14"/>
    <w:rsid w:val="002B3070"/>
    <w:rsid w:val="002B3116"/>
    <w:rsid w:val="002B3501"/>
    <w:rsid w:val="002B3845"/>
    <w:rsid w:val="002B44CA"/>
    <w:rsid w:val="002B4F95"/>
    <w:rsid w:val="002B52D9"/>
    <w:rsid w:val="002B6669"/>
    <w:rsid w:val="002B7415"/>
    <w:rsid w:val="002C0765"/>
    <w:rsid w:val="002C35BA"/>
    <w:rsid w:val="002C3C29"/>
    <w:rsid w:val="002C4364"/>
    <w:rsid w:val="002C46DB"/>
    <w:rsid w:val="002C6249"/>
    <w:rsid w:val="002C6C76"/>
    <w:rsid w:val="002C6E54"/>
    <w:rsid w:val="002C7DF4"/>
    <w:rsid w:val="002C7EE7"/>
    <w:rsid w:val="002D1A18"/>
    <w:rsid w:val="002D1D90"/>
    <w:rsid w:val="002D2659"/>
    <w:rsid w:val="002D3349"/>
    <w:rsid w:val="002D34F6"/>
    <w:rsid w:val="002D3CB1"/>
    <w:rsid w:val="002D4487"/>
    <w:rsid w:val="002D45D3"/>
    <w:rsid w:val="002D4970"/>
    <w:rsid w:val="002D577B"/>
    <w:rsid w:val="002D641F"/>
    <w:rsid w:val="002D710F"/>
    <w:rsid w:val="002E0EFD"/>
    <w:rsid w:val="002E151D"/>
    <w:rsid w:val="002E1D1F"/>
    <w:rsid w:val="002E2C19"/>
    <w:rsid w:val="002E3EA9"/>
    <w:rsid w:val="002E46A7"/>
    <w:rsid w:val="002E5539"/>
    <w:rsid w:val="002E572E"/>
    <w:rsid w:val="002E5D2F"/>
    <w:rsid w:val="002E647F"/>
    <w:rsid w:val="002E6653"/>
    <w:rsid w:val="002E7A50"/>
    <w:rsid w:val="002E7F33"/>
    <w:rsid w:val="002F0062"/>
    <w:rsid w:val="002F151B"/>
    <w:rsid w:val="002F1919"/>
    <w:rsid w:val="002F2BC1"/>
    <w:rsid w:val="002F31AB"/>
    <w:rsid w:val="002F3204"/>
    <w:rsid w:val="002F3DBA"/>
    <w:rsid w:val="002F3E35"/>
    <w:rsid w:val="002F4A41"/>
    <w:rsid w:val="002F513D"/>
    <w:rsid w:val="002F56F3"/>
    <w:rsid w:val="002F6D50"/>
    <w:rsid w:val="002F7392"/>
    <w:rsid w:val="00300D28"/>
    <w:rsid w:val="003025C2"/>
    <w:rsid w:val="0030358B"/>
    <w:rsid w:val="003058E7"/>
    <w:rsid w:val="00305CC9"/>
    <w:rsid w:val="0030772C"/>
    <w:rsid w:val="003107AE"/>
    <w:rsid w:val="003110A2"/>
    <w:rsid w:val="00311EDA"/>
    <w:rsid w:val="00312B79"/>
    <w:rsid w:val="00312F27"/>
    <w:rsid w:val="0031314E"/>
    <w:rsid w:val="00313D14"/>
    <w:rsid w:val="00314587"/>
    <w:rsid w:val="003154B3"/>
    <w:rsid w:val="00315981"/>
    <w:rsid w:val="00315C02"/>
    <w:rsid w:val="003178A6"/>
    <w:rsid w:val="0032059F"/>
    <w:rsid w:val="00322045"/>
    <w:rsid w:val="003227AE"/>
    <w:rsid w:val="00322B12"/>
    <w:rsid w:val="00323038"/>
    <w:rsid w:val="0032343D"/>
    <w:rsid w:val="00325EA4"/>
    <w:rsid w:val="003260D3"/>
    <w:rsid w:val="00326FF1"/>
    <w:rsid w:val="00327146"/>
    <w:rsid w:val="003277B9"/>
    <w:rsid w:val="00327E30"/>
    <w:rsid w:val="00331240"/>
    <w:rsid w:val="00331938"/>
    <w:rsid w:val="0033222A"/>
    <w:rsid w:val="0033244F"/>
    <w:rsid w:val="0033333D"/>
    <w:rsid w:val="00334B3D"/>
    <w:rsid w:val="00334E4A"/>
    <w:rsid w:val="003360ED"/>
    <w:rsid w:val="00337C24"/>
    <w:rsid w:val="003407C4"/>
    <w:rsid w:val="00341213"/>
    <w:rsid w:val="0034443B"/>
    <w:rsid w:val="00346912"/>
    <w:rsid w:val="00346B49"/>
    <w:rsid w:val="00347E00"/>
    <w:rsid w:val="00350094"/>
    <w:rsid w:val="00350EF0"/>
    <w:rsid w:val="00351C1F"/>
    <w:rsid w:val="00351E86"/>
    <w:rsid w:val="00351F3E"/>
    <w:rsid w:val="00353366"/>
    <w:rsid w:val="00353862"/>
    <w:rsid w:val="00353CC9"/>
    <w:rsid w:val="00353DEE"/>
    <w:rsid w:val="00355272"/>
    <w:rsid w:val="003558D8"/>
    <w:rsid w:val="00355CF8"/>
    <w:rsid w:val="00357077"/>
    <w:rsid w:val="0035767B"/>
    <w:rsid w:val="00360176"/>
    <w:rsid w:val="00360405"/>
    <w:rsid w:val="00361A02"/>
    <w:rsid w:val="00362B24"/>
    <w:rsid w:val="003631E9"/>
    <w:rsid w:val="0036370E"/>
    <w:rsid w:val="00363C50"/>
    <w:rsid w:val="00363DAC"/>
    <w:rsid w:val="00365578"/>
    <w:rsid w:val="00365C6F"/>
    <w:rsid w:val="00365E66"/>
    <w:rsid w:val="00366B12"/>
    <w:rsid w:val="00367422"/>
    <w:rsid w:val="00367535"/>
    <w:rsid w:val="00367CB3"/>
    <w:rsid w:val="00370A11"/>
    <w:rsid w:val="00371CD3"/>
    <w:rsid w:val="00371D88"/>
    <w:rsid w:val="003729A8"/>
    <w:rsid w:val="00373FBE"/>
    <w:rsid w:val="00374EA8"/>
    <w:rsid w:val="00375096"/>
    <w:rsid w:val="00376483"/>
    <w:rsid w:val="00377726"/>
    <w:rsid w:val="00377CB9"/>
    <w:rsid w:val="00377F18"/>
    <w:rsid w:val="00381671"/>
    <w:rsid w:val="0038292F"/>
    <w:rsid w:val="00383C9C"/>
    <w:rsid w:val="00383D89"/>
    <w:rsid w:val="003842B9"/>
    <w:rsid w:val="003849A3"/>
    <w:rsid w:val="003849A7"/>
    <w:rsid w:val="003858AC"/>
    <w:rsid w:val="00385F0A"/>
    <w:rsid w:val="0038601E"/>
    <w:rsid w:val="00386C85"/>
    <w:rsid w:val="003904BE"/>
    <w:rsid w:val="003918A8"/>
    <w:rsid w:val="00392224"/>
    <w:rsid w:val="003940FD"/>
    <w:rsid w:val="003941B9"/>
    <w:rsid w:val="00394CA1"/>
    <w:rsid w:val="00394DF8"/>
    <w:rsid w:val="00395929"/>
    <w:rsid w:val="003974F6"/>
    <w:rsid w:val="003A1AF2"/>
    <w:rsid w:val="003A1EF0"/>
    <w:rsid w:val="003A2170"/>
    <w:rsid w:val="003A3B53"/>
    <w:rsid w:val="003A445A"/>
    <w:rsid w:val="003A48FA"/>
    <w:rsid w:val="003A5BE6"/>
    <w:rsid w:val="003A6230"/>
    <w:rsid w:val="003A6AAE"/>
    <w:rsid w:val="003A6E02"/>
    <w:rsid w:val="003A7422"/>
    <w:rsid w:val="003B0225"/>
    <w:rsid w:val="003B14C7"/>
    <w:rsid w:val="003B160D"/>
    <w:rsid w:val="003B19B6"/>
    <w:rsid w:val="003B1C38"/>
    <w:rsid w:val="003B26C8"/>
    <w:rsid w:val="003B2A25"/>
    <w:rsid w:val="003B342B"/>
    <w:rsid w:val="003B3836"/>
    <w:rsid w:val="003B421C"/>
    <w:rsid w:val="003B63D7"/>
    <w:rsid w:val="003B7B6C"/>
    <w:rsid w:val="003C0BEE"/>
    <w:rsid w:val="003C2354"/>
    <w:rsid w:val="003C2F1C"/>
    <w:rsid w:val="003C304E"/>
    <w:rsid w:val="003C30F2"/>
    <w:rsid w:val="003C349F"/>
    <w:rsid w:val="003C3956"/>
    <w:rsid w:val="003C5CA2"/>
    <w:rsid w:val="003C6063"/>
    <w:rsid w:val="003C6534"/>
    <w:rsid w:val="003C6A68"/>
    <w:rsid w:val="003C7CBB"/>
    <w:rsid w:val="003D06CF"/>
    <w:rsid w:val="003D0C04"/>
    <w:rsid w:val="003D12C6"/>
    <w:rsid w:val="003D3E51"/>
    <w:rsid w:val="003D4A5B"/>
    <w:rsid w:val="003D5765"/>
    <w:rsid w:val="003D7565"/>
    <w:rsid w:val="003D757E"/>
    <w:rsid w:val="003D75FD"/>
    <w:rsid w:val="003E0013"/>
    <w:rsid w:val="003E093F"/>
    <w:rsid w:val="003E0F9B"/>
    <w:rsid w:val="003E1DC9"/>
    <w:rsid w:val="003E525C"/>
    <w:rsid w:val="003E5A9C"/>
    <w:rsid w:val="003E6116"/>
    <w:rsid w:val="003F09BA"/>
    <w:rsid w:val="003F2B8E"/>
    <w:rsid w:val="003F2BB8"/>
    <w:rsid w:val="003F2E06"/>
    <w:rsid w:val="003F3E90"/>
    <w:rsid w:val="003F4F49"/>
    <w:rsid w:val="003F57B8"/>
    <w:rsid w:val="003F5A68"/>
    <w:rsid w:val="003F5F64"/>
    <w:rsid w:val="003F6311"/>
    <w:rsid w:val="003F6426"/>
    <w:rsid w:val="0040077A"/>
    <w:rsid w:val="004007EA"/>
    <w:rsid w:val="004032C4"/>
    <w:rsid w:val="00403B6A"/>
    <w:rsid w:val="004040E8"/>
    <w:rsid w:val="00404177"/>
    <w:rsid w:val="00404929"/>
    <w:rsid w:val="00405CBB"/>
    <w:rsid w:val="00405F2D"/>
    <w:rsid w:val="00405F7B"/>
    <w:rsid w:val="00405FBD"/>
    <w:rsid w:val="00406D16"/>
    <w:rsid w:val="00407A2C"/>
    <w:rsid w:val="00407B85"/>
    <w:rsid w:val="00410D77"/>
    <w:rsid w:val="00412E39"/>
    <w:rsid w:val="00413193"/>
    <w:rsid w:val="00413C8E"/>
    <w:rsid w:val="00413DAE"/>
    <w:rsid w:val="00415A6E"/>
    <w:rsid w:val="00416BC0"/>
    <w:rsid w:val="00416C8E"/>
    <w:rsid w:val="00417579"/>
    <w:rsid w:val="00417713"/>
    <w:rsid w:val="00417D43"/>
    <w:rsid w:val="00417ECB"/>
    <w:rsid w:val="00420DEC"/>
    <w:rsid w:val="00421003"/>
    <w:rsid w:val="00421625"/>
    <w:rsid w:val="00422FDC"/>
    <w:rsid w:val="004234AD"/>
    <w:rsid w:val="00424750"/>
    <w:rsid w:val="00425C08"/>
    <w:rsid w:val="00426AE6"/>
    <w:rsid w:val="00427CC7"/>
    <w:rsid w:val="0043046D"/>
    <w:rsid w:val="0043059C"/>
    <w:rsid w:val="004306E0"/>
    <w:rsid w:val="004307A5"/>
    <w:rsid w:val="00431D15"/>
    <w:rsid w:val="0043233C"/>
    <w:rsid w:val="004327CB"/>
    <w:rsid w:val="00434070"/>
    <w:rsid w:val="004343C4"/>
    <w:rsid w:val="0043491A"/>
    <w:rsid w:val="00436B1D"/>
    <w:rsid w:val="004400FC"/>
    <w:rsid w:val="00441AB2"/>
    <w:rsid w:val="004431A8"/>
    <w:rsid w:val="00443751"/>
    <w:rsid w:val="004453D6"/>
    <w:rsid w:val="0044715D"/>
    <w:rsid w:val="0044729E"/>
    <w:rsid w:val="004477CE"/>
    <w:rsid w:val="00447E97"/>
    <w:rsid w:val="00450292"/>
    <w:rsid w:val="0045171A"/>
    <w:rsid w:val="004546F6"/>
    <w:rsid w:val="004549FC"/>
    <w:rsid w:val="00454B5F"/>
    <w:rsid w:val="00454E68"/>
    <w:rsid w:val="00455269"/>
    <w:rsid w:val="0045641F"/>
    <w:rsid w:val="004574F5"/>
    <w:rsid w:val="004578A8"/>
    <w:rsid w:val="00457A19"/>
    <w:rsid w:val="00457E79"/>
    <w:rsid w:val="0046151F"/>
    <w:rsid w:val="004619F9"/>
    <w:rsid w:val="00462E4E"/>
    <w:rsid w:val="00463571"/>
    <w:rsid w:val="00463940"/>
    <w:rsid w:val="0046462A"/>
    <w:rsid w:val="004646BB"/>
    <w:rsid w:val="00464A75"/>
    <w:rsid w:val="00465234"/>
    <w:rsid w:val="004652EB"/>
    <w:rsid w:val="00465405"/>
    <w:rsid w:val="00465469"/>
    <w:rsid w:val="004661C2"/>
    <w:rsid w:val="00470957"/>
    <w:rsid w:val="00471343"/>
    <w:rsid w:val="00471B9F"/>
    <w:rsid w:val="00472BAC"/>
    <w:rsid w:val="00472E04"/>
    <w:rsid w:val="0047541C"/>
    <w:rsid w:val="00476518"/>
    <w:rsid w:val="00476537"/>
    <w:rsid w:val="00476A74"/>
    <w:rsid w:val="00476CB8"/>
    <w:rsid w:val="00476FA8"/>
    <w:rsid w:val="00480212"/>
    <w:rsid w:val="004807F3"/>
    <w:rsid w:val="004808B3"/>
    <w:rsid w:val="00480A26"/>
    <w:rsid w:val="00481C29"/>
    <w:rsid w:val="00481D71"/>
    <w:rsid w:val="004830CA"/>
    <w:rsid w:val="004831F9"/>
    <w:rsid w:val="004842DA"/>
    <w:rsid w:val="00484679"/>
    <w:rsid w:val="00484CEA"/>
    <w:rsid w:val="00485C17"/>
    <w:rsid w:val="00486510"/>
    <w:rsid w:val="00486C44"/>
    <w:rsid w:val="00487996"/>
    <w:rsid w:val="00487D9B"/>
    <w:rsid w:val="00487F64"/>
    <w:rsid w:val="004900EB"/>
    <w:rsid w:val="0049071F"/>
    <w:rsid w:val="004907C5"/>
    <w:rsid w:val="004910A4"/>
    <w:rsid w:val="004911F7"/>
    <w:rsid w:val="0049122D"/>
    <w:rsid w:val="0049138F"/>
    <w:rsid w:val="00491700"/>
    <w:rsid w:val="00491E94"/>
    <w:rsid w:val="00492090"/>
    <w:rsid w:val="00493F9D"/>
    <w:rsid w:val="00494E39"/>
    <w:rsid w:val="00495206"/>
    <w:rsid w:val="00495BE9"/>
    <w:rsid w:val="00496712"/>
    <w:rsid w:val="00496C4A"/>
    <w:rsid w:val="004973A9"/>
    <w:rsid w:val="004973B3"/>
    <w:rsid w:val="00497785"/>
    <w:rsid w:val="004A142A"/>
    <w:rsid w:val="004A1444"/>
    <w:rsid w:val="004A4E94"/>
    <w:rsid w:val="004A56A2"/>
    <w:rsid w:val="004A62DD"/>
    <w:rsid w:val="004A7807"/>
    <w:rsid w:val="004A7B30"/>
    <w:rsid w:val="004A7C40"/>
    <w:rsid w:val="004B107F"/>
    <w:rsid w:val="004B14B3"/>
    <w:rsid w:val="004B182D"/>
    <w:rsid w:val="004B19DC"/>
    <w:rsid w:val="004B27C6"/>
    <w:rsid w:val="004B337F"/>
    <w:rsid w:val="004B3F03"/>
    <w:rsid w:val="004B4117"/>
    <w:rsid w:val="004B42FD"/>
    <w:rsid w:val="004B5B30"/>
    <w:rsid w:val="004B6EA7"/>
    <w:rsid w:val="004B735A"/>
    <w:rsid w:val="004C0917"/>
    <w:rsid w:val="004C0C13"/>
    <w:rsid w:val="004C0C6C"/>
    <w:rsid w:val="004C109B"/>
    <w:rsid w:val="004C11E2"/>
    <w:rsid w:val="004C15A1"/>
    <w:rsid w:val="004C1C95"/>
    <w:rsid w:val="004C1F4A"/>
    <w:rsid w:val="004C1F6C"/>
    <w:rsid w:val="004C241C"/>
    <w:rsid w:val="004C2EBE"/>
    <w:rsid w:val="004C3703"/>
    <w:rsid w:val="004C4928"/>
    <w:rsid w:val="004C64E4"/>
    <w:rsid w:val="004C6D25"/>
    <w:rsid w:val="004D0CE3"/>
    <w:rsid w:val="004D239F"/>
    <w:rsid w:val="004D294A"/>
    <w:rsid w:val="004D39E6"/>
    <w:rsid w:val="004D3D5D"/>
    <w:rsid w:val="004D5D2F"/>
    <w:rsid w:val="004D6B24"/>
    <w:rsid w:val="004E1F48"/>
    <w:rsid w:val="004E2026"/>
    <w:rsid w:val="004E213D"/>
    <w:rsid w:val="004E227E"/>
    <w:rsid w:val="004E28F5"/>
    <w:rsid w:val="004E30FB"/>
    <w:rsid w:val="004E3384"/>
    <w:rsid w:val="004E3F8C"/>
    <w:rsid w:val="004E447C"/>
    <w:rsid w:val="004E5D5F"/>
    <w:rsid w:val="004E758A"/>
    <w:rsid w:val="004E7594"/>
    <w:rsid w:val="004E7915"/>
    <w:rsid w:val="004E7D82"/>
    <w:rsid w:val="004E7E39"/>
    <w:rsid w:val="004F287C"/>
    <w:rsid w:val="004F2C15"/>
    <w:rsid w:val="004F3D9F"/>
    <w:rsid w:val="004F43E9"/>
    <w:rsid w:val="004F4B32"/>
    <w:rsid w:val="004F4F7E"/>
    <w:rsid w:val="004F5344"/>
    <w:rsid w:val="004F5881"/>
    <w:rsid w:val="004F76D5"/>
    <w:rsid w:val="004F7AE0"/>
    <w:rsid w:val="004F7C2C"/>
    <w:rsid w:val="005000C8"/>
    <w:rsid w:val="00500674"/>
    <w:rsid w:val="005010DC"/>
    <w:rsid w:val="0050144E"/>
    <w:rsid w:val="0050175B"/>
    <w:rsid w:val="0050246C"/>
    <w:rsid w:val="0050389B"/>
    <w:rsid w:val="00504F1F"/>
    <w:rsid w:val="00506320"/>
    <w:rsid w:val="005076DF"/>
    <w:rsid w:val="0051183F"/>
    <w:rsid w:val="00511CF5"/>
    <w:rsid w:val="00512355"/>
    <w:rsid w:val="005123D9"/>
    <w:rsid w:val="0051255A"/>
    <w:rsid w:val="005128ED"/>
    <w:rsid w:val="00512D71"/>
    <w:rsid w:val="00512DBF"/>
    <w:rsid w:val="0051496C"/>
    <w:rsid w:val="005155F6"/>
    <w:rsid w:val="00516446"/>
    <w:rsid w:val="00516BB2"/>
    <w:rsid w:val="005174A7"/>
    <w:rsid w:val="005206AE"/>
    <w:rsid w:val="005226A2"/>
    <w:rsid w:val="00522D39"/>
    <w:rsid w:val="0052424A"/>
    <w:rsid w:val="00530A01"/>
    <w:rsid w:val="00530DC6"/>
    <w:rsid w:val="0053292E"/>
    <w:rsid w:val="00532BB7"/>
    <w:rsid w:val="00532FE1"/>
    <w:rsid w:val="005340E7"/>
    <w:rsid w:val="00534D5C"/>
    <w:rsid w:val="00534FDC"/>
    <w:rsid w:val="0053582E"/>
    <w:rsid w:val="00535DD1"/>
    <w:rsid w:val="00536210"/>
    <w:rsid w:val="00536CAD"/>
    <w:rsid w:val="0053773B"/>
    <w:rsid w:val="00540F6D"/>
    <w:rsid w:val="0054145A"/>
    <w:rsid w:val="0054176F"/>
    <w:rsid w:val="00541E27"/>
    <w:rsid w:val="0054211C"/>
    <w:rsid w:val="00542B8D"/>
    <w:rsid w:val="00542C21"/>
    <w:rsid w:val="00543CD5"/>
    <w:rsid w:val="00544036"/>
    <w:rsid w:val="00544281"/>
    <w:rsid w:val="0054441C"/>
    <w:rsid w:val="00544940"/>
    <w:rsid w:val="00544A5B"/>
    <w:rsid w:val="00544C6A"/>
    <w:rsid w:val="00544FF4"/>
    <w:rsid w:val="005456CF"/>
    <w:rsid w:val="00546C94"/>
    <w:rsid w:val="0054703E"/>
    <w:rsid w:val="00547C03"/>
    <w:rsid w:val="00551E16"/>
    <w:rsid w:val="00552934"/>
    <w:rsid w:val="005542F1"/>
    <w:rsid w:val="00554356"/>
    <w:rsid w:val="005545EB"/>
    <w:rsid w:val="00554701"/>
    <w:rsid w:val="0055506B"/>
    <w:rsid w:val="005560ED"/>
    <w:rsid w:val="005569E8"/>
    <w:rsid w:val="00556A8E"/>
    <w:rsid w:val="00557E46"/>
    <w:rsid w:val="00560430"/>
    <w:rsid w:val="00560D60"/>
    <w:rsid w:val="00561587"/>
    <w:rsid w:val="00562041"/>
    <w:rsid w:val="00562E64"/>
    <w:rsid w:val="005631B3"/>
    <w:rsid w:val="00563E43"/>
    <w:rsid w:val="00564F14"/>
    <w:rsid w:val="00565692"/>
    <w:rsid w:val="005657C3"/>
    <w:rsid w:val="00565FC4"/>
    <w:rsid w:val="005663BF"/>
    <w:rsid w:val="00566B02"/>
    <w:rsid w:val="0056784D"/>
    <w:rsid w:val="005709E8"/>
    <w:rsid w:val="00571034"/>
    <w:rsid w:val="00571A0D"/>
    <w:rsid w:val="005723B0"/>
    <w:rsid w:val="005725B6"/>
    <w:rsid w:val="00572CC6"/>
    <w:rsid w:val="005730C6"/>
    <w:rsid w:val="00574014"/>
    <w:rsid w:val="0057504F"/>
    <w:rsid w:val="005765AC"/>
    <w:rsid w:val="00576758"/>
    <w:rsid w:val="0057741E"/>
    <w:rsid w:val="00577ABE"/>
    <w:rsid w:val="00577FAF"/>
    <w:rsid w:val="0058088D"/>
    <w:rsid w:val="00581614"/>
    <w:rsid w:val="0058226F"/>
    <w:rsid w:val="005829C7"/>
    <w:rsid w:val="0058300C"/>
    <w:rsid w:val="00583D69"/>
    <w:rsid w:val="00584A9A"/>
    <w:rsid w:val="00585320"/>
    <w:rsid w:val="005871CF"/>
    <w:rsid w:val="00587C76"/>
    <w:rsid w:val="00590313"/>
    <w:rsid w:val="00590507"/>
    <w:rsid w:val="0059093A"/>
    <w:rsid w:val="005912D8"/>
    <w:rsid w:val="00591B65"/>
    <w:rsid w:val="00591BA8"/>
    <w:rsid w:val="00592765"/>
    <w:rsid w:val="0059302B"/>
    <w:rsid w:val="00593B21"/>
    <w:rsid w:val="00594F57"/>
    <w:rsid w:val="0059543C"/>
    <w:rsid w:val="00595F20"/>
    <w:rsid w:val="00596925"/>
    <w:rsid w:val="005A0460"/>
    <w:rsid w:val="005A0CC9"/>
    <w:rsid w:val="005A34E7"/>
    <w:rsid w:val="005A3D60"/>
    <w:rsid w:val="005A485E"/>
    <w:rsid w:val="005A5335"/>
    <w:rsid w:val="005A7294"/>
    <w:rsid w:val="005A7861"/>
    <w:rsid w:val="005B236B"/>
    <w:rsid w:val="005B241D"/>
    <w:rsid w:val="005B26A8"/>
    <w:rsid w:val="005B2F6C"/>
    <w:rsid w:val="005B3552"/>
    <w:rsid w:val="005B4E11"/>
    <w:rsid w:val="005B511D"/>
    <w:rsid w:val="005B6700"/>
    <w:rsid w:val="005B68D6"/>
    <w:rsid w:val="005B7F16"/>
    <w:rsid w:val="005C0716"/>
    <w:rsid w:val="005C0949"/>
    <w:rsid w:val="005C0D9B"/>
    <w:rsid w:val="005C15FF"/>
    <w:rsid w:val="005C38C9"/>
    <w:rsid w:val="005C4772"/>
    <w:rsid w:val="005C4AED"/>
    <w:rsid w:val="005C54CD"/>
    <w:rsid w:val="005C5944"/>
    <w:rsid w:val="005C717E"/>
    <w:rsid w:val="005D11EE"/>
    <w:rsid w:val="005D1E9E"/>
    <w:rsid w:val="005D2628"/>
    <w:rsid w:val="005D2D9C"/>
    <w:rsid w:val="005D3E8B"/>
    <w:rsid w:val="005D4250"/>
    <w:rsid w:val="005D5374"/>
    <w:rsid w:val="005D69CA"/>
    <w:rsid w:val="005D6C51"/>
    <w:rsid w:val="005E0C02"/>
    <w:rsid w:val="005E126F"/>
    <w:rsid w:val="005E2042"/>
    <w:rsid w:val="005E2489"/>
    <w:rsid w:val="005E349F"/>
    <w:rsid w:val="005E3790"/>
    <w:rsid w:val="005E37E6"/>
    <w:rsid w:val="005E3F91"/>
    <w:rsid w:val="005E418F"/>
    <w:rsid w:val="005E4842"/>
    <w:rsid w:val="005E541F"/>
    <w:rsid w:val="005E6ABA"/>
    <w:rsid w:val="005E6B50"/>
    <w:rsid w:val="005E70F9"/>
    <w:rsid w:val="005E7D42"/>
    <w:rsid w:val="005F035A"/>
    <w:rsid w:val="005F0D1F"/>
    <w:rsid w:val="005F26C9"/>
    <w:rsid w:val="005F2961"/>
    <w:rsid w:val="005F2B47"/>
    <w:rsid w:val="005F34F0"/>
    <w:rsid w:val="005F4977"/>
    <w:rsid w:val="005F50B8"/>
    <w:rsid w:val="005F55AB"/>
    <w:rsid w:val="005F6D3D"/>
    <w:rsid w:val="00600376"/>
    <w:rsid w:val="0060141E"/>
    <w:rsid w:val="00601B4F"/>
    <w:rsid w:val="006020C1"/>
    <w:rsid w:val="00603B78"/>
    <w:rsid w:val="00605AA6"/>
    <w:rsid w:val="00605B2B"/>
    <w:rsid w:val="0060695C"/>
    <w:rsid w:val="00610603"/>
    <w:rsid w:val="0061130B"/>
    <w:rsid w:val="00611AF7"/>
    <w:rsid w:val="00611B68"/>
    <w:rsid w:val="006121EE"/>
    <w:rsid w:val="0061289B"/>
    <w:rsid w:val="006128F4"/>
    <w:rsid w:val="00613107"/>
    <w:rsid w:val="0061354C"/>
    <w:rsid w:val="006137ED"/>
    <w:rsid w:val="00614822"/>
    <w:rsid w:val="00617ADC"/>
    <w:rsid w:val="00617D20"/>
    <w:rsid w:val="00620EDB"/>
    <w:rsid w:val="00621CED"/>
    <w:rsid w:val="00622BDA"/>
    <w:rsid w:val="00625D5D"/>
    <w:rsid w:val="00626FCF"/>
    <w:rsid w:val="006271E7"/>
    <w:rsid w:val="00630399"/>
    <w:rsid w:val="00631102"/>
    <w:rsid w:val="00631796"/>
    <w:rsid w:val="00631B6C"/>
    <w:rsid w:val="00631C82"/>
    <w:rsid w:val="00632923"/>
    <w:rsid w:val="00633149"/>
    <w:rsid w:val="00633193"/>
    <w:rsid w:val="00634069"/>
    <w:rsid w:val="006340FF"/>
    <w:rsid w:val="00635456"/>
    <w:rsid w:val="006359B1"/>
    <w:rsid w:val="006363A0"/>
    <w:rsid w:val="00636599"/>
    <w:rsid w:val="006427B6"/>
    <w:rsid w:val="00643B22"/>
    <w:rsid w:val="00643F60"/>
    <w:rsid w:val="00644716"/>
    <w:rsid w:val="00646B7B"/>
    <w:rsid w:val="006473DA"/>
    <w:rsid w:val="00650D17"/>
    <w:rsid w:val="00650F3E"/>
    <w:rsid w:val="00652091"/>
    <w:rsid w:val="0065252A"/>
    <w:rsid w:val="006528E8"/>
    <w:rsid w:val="00654642"/>
    <w:rsid w:val="00654CD6"/>
    <w:rsid w:val="0065531F"/>
    <w:rsid w:val="00655F4E"/>
    <w:rsid w:val="00656527"/>
    <w:rsid w:val="006567A3"/>
    <w:rsid w:val="00656A00"/>
    <w:rsid w:val="0066095D"/>
    <w:rsid w:val="006612B7"/>
    <w:rsid w:val="00662058"/>
    <w:rsid w:val="006627AF"/>
    <w:rsid w:val="00662BEB"/>
    <w:rsid w:val="006633ED"/>
    <w:rsid w:val="00663647"/>
    <w:rsid w:val="00664425"/>
    <w:rsid w:val="00664E15"/>
    <w:rsid w:val="006654C4"/>
    <w:rsid w:val="00665534"/>
    <w:rsid w:val="00666CEA"/>
    <w:rsid w:val="0067026D"/>
    <w:rsid w:val="006725DC"/>
    <w:rsid w:val="00673A4A"/>
    <w:rsid w:val="00676A4A"/>
    <w:rsid w:val="00677382"/>
    <w:rsid w:val="0067777E"/>
    <w:rsid w:val="006804AA"/>
    <w:rsid w:val="00680EE5"/>
    <w:rsid w:val="00681907"/>
    <w:rsid w:val="006820C5"/>
    <w:rsid w:val="006839C0"/>
    <w:rsid w:val="0068413C"/>
    <w:rsid w:val="006845F6"/>
    <w:rsid w:val="00684712"/>
    <w:rsid w:val="00684917"/>
    <w:rsid w:val="006855F1"/>
    <w:rsid w:val="00685CAD"/>
    <w:rsid w:val="00685F7B"/>
    <w:rsid w:val="00686273"/>
    <w:rsid w:val="00687840"/>
    <w:rsid w:val="00690DA9"/>
    <w:rsid w:val="0069164F"/>
    <w:rsid w:val="0069174E"/>
    <w:rsid w:val="006932E7"/>
    <w:rsid w:val="006932F2"/>
    <w:rsid w:val="0069448C"/>
    <w:rsid w:val="0069483F"/>
    <w:rsid w:val="00694B56"/>
    <w:rsid w:val="0069554A"/>
    <w:rsid w:val="00695A73"/>
    <w:rsid w:val="00695E37"/>
    <w:rsid w:val="00696AAF"/>
    <w:rsid w:val="00696AD7"/>
    <w:rsid w:val="006A0833"/>
    <w:rsid w:val="006A1391"/>
    <w:rsid w:val="006A2324"/>
    <w:rsid w:val="006A34AD"/>
    <w:rsid w:val="006A4BB9"/>
    <w:rsid w:val="006A4D0E"/>
    <w:rsid w:val="006A5AF1"/>
    <w:rsid w:val="006A6F8C"/>
    <w:rsid w:val="006B0332"/>
    <w:rsid w:val="006B175E"/>
    <w:rsid w:val="006B1C4D"/>
    <w:rsid w:val="006B23EF"/>
    <w:rsid w:val="006B242E"/>
    <w:rsid w:val="006B2BB4"/>
    <w:rsid w:val="006B4077"/>
    <w:rsid w:val="006B4E55"/>
    <w:rsid w:val="006B565A"/>
    <w:rsid w:val="006B58EB"/>
    <w:rsid w:val="006B73A9"/>
    <w:rsid w:val="006B755C"/>
    <w:rsid w:val="006C032C"/>
    <w:rsid w:val="006C0543"/>
    <w:rsid w:val="006C1248"/>
    <w:rsid w:val="006C2838"/>
    <w:rsid w:val="006C3CA7"/>
    <w:rsid w:val="006C4528"/>
    <w:rsid w:val="006C561B"/>
    <w:rsid w:val="006C5866"/>
    <w:rsid w:val="006C5B43"/>
    <w:rsid w:val="006C6180"/>
    <w:rsid w:val="006C6A74"/>
    <w:rsid w:val="006D0A2A"/>
    <w:rsid w:val="006D0BCD"/>
    <w:rsid w:val="006D368D"/>
    <w:rsid w:val="006D3B61"/>
    <w:rsid w:val="006D5CF5"/>
    <w:rsid w:val="006D5F8C"/>
    <w:rsid w:val="006D62F0"/>
    <w:rsid w:val="006D6346"/>
    <w:rsid w:val="006D6F01"/>
    <w:rsid w:val="006D7C9D"/>
    <w:rsid w:val="006D7EE4"/>
    <w:rsid w:val="006E0E87"/>
    <w:rsid w:val="006E1168"/>
    <w:rsid w:val="006E12CE"/>
    <w:rsid w:val="006E1897"/>
    <w:rsid w:val="006E1AD4"/>
    <w:rsid w:val="006E23E3"/>
    <w:rsid w:val="006E24AB"/>
    <w:rsid w:val="006E2BD4"/>
    <w:rsid w:val="006E30E5"/>
    <w:rsid w:val="006E39B5"/>
    <w:rsid w:val="006E3A00"/>
    <w:rsid w:val="006E3C5D"/>
    <w:rsid w:val="006E5B6A"/>
    <w:rsid w:val="006E6BF1"/>
    <w:rsid w:val="006E70D4"/>
    <w:rsid w:val="006E72C6"/>
    <w:rsid w:val="006E7497"/>
    <w:rsid w:val="006E7AC6"/>
    <w:rsid w:val="006E7E18"/>
    <w:rsid w:val="006F06AE"/>
    <w:rsid w:val="006F13DC"/>
    <w:rsid w:val="006F1F99"/>
    <w:rsid w:val="006F3618"/>
    <w:rsid w:val="006F4926"/>
    <w:rsid w:val="006F6D7B"/>
    <w:rsid w:val="006F7A50"/>
    <w:rsid w:val="006F7A5D"/>
    <w:rsid w:val="00700F82"/>
    <w:rsid w:val="0070132A"/>
    <w:rsid w:val="0070154F"/>
    <w:rsid w:val="00701865"/>
    <w:rsid w:val="00701A23"/>
    <w:rsid w:val="00701C8A"/>
    <w:rsid w:val="00703229"/>
    <w:rsid w:val="00703457"/>
    <w:rsid w:val="007036EC"/>
    <w:rsid w:val="0070477A"/>
    <w:rsid w:val="00705B3B"/>
    <w:rsid w:val="00707480"/>
    <w:rsid w:val="0070763D"/>
    <w:rsid w:val="00710D8B"/>
    <w:rsid w:val="00710DEA"/>
    <w:rsid w:val="00710EF3"/>
    <w:rsid w:val="00711399"/>
    <w:rsid w:val="00711706"/>
    <w:rsid w:val="00712424"/>
    <w:rsid w:val="00712B38"/>
    <w:rsid w:val="00713364"/>
    <w:rsid w:val="0071390D"/>
    <w:rsid w:val="00713C0E"/>
    <w:rsid w:val="0071532C"/>
    <w:rsid w:val="007163FE"/>
    <w:rsid w:val="00717547"/>
    <w:rsid w:val="007179B9"/>
    <w:rsid w:val="007201D1"/>
    <w:rsid w:val="00721CAF"/>
    <w:rsid w:val="0072236F"/>
    <w:rsid w:val="007223A8"/>
    <w:rsid w:val="007225D9"/>
    <w:rsid w:val="0072351A"/>
    <w:rsid w:val="007239DA"/>
    <w:rsid w:val="00724554"/>
    <w:rsid w:val="00724C3E"/>
    <w:rsid w:val="00724F2F"/>
    <w:rsid w:val="007263AA"/>
    <w:rsid w:val="00727717"/>
    <w:rsid w:val="00730607"/>
    <w:rsid w:val="00731B8B"/>
    <w:rsid w:val="00732267"/>
    <w:rsid w:val="00732A06"/>
    <w:rsid w:val="0073409E"/>
    <w:rsid w:val="0073411E"/>
    <w:rsid w:val="007346BF"/>
    <w:rsid w:val="007359B3"/>
    <w:rsid w:val="0073678A"/>
    <w:rsid w:val="00737793"/>
    <w:rsid w:val="0073786E"/>
    <w:rsid w:val="00737D76"/>
    <w:rsid w:val="0074030C"/>
    <w:rsid w:val="00743257"/>
    <w:rsid w:val="0074326B"/>
    <w:rsid w:val="007435D0"/>
    <w:rsid w:val="007440D7"/>
    <w:rsid w:val="00744C2F"/>
    <w:rsid w:val="00745143"/>
    <w:rsid w:val="00746098"/>
    <w:rsid w:val="007462BE"/>
    <w:rsid w:val="0074669E"/>
    <w:rsid w:val="00746CC5"/>
    <w:rsid w:val="00750146"/>
    <w:rsid w:val="00750F7C"/>
    <w:rsid w:val="00753289"/>
    <w:rsid w:val="007533FF"/>
    <w:rsid w:val="0075397F"/>
    <w:rsid w:val="00753CFD"/>
    <w:rsid w:val="00755201"/>
    <w:rsid w:val="0075580C"/>
    <w:rsid w:val="00755C53"/>
    <w:rsid w:val="00755CF6"/>
    <w:rsid w:val="00757C73"/>
    <w:rsid w:val="00760043"/>
    <w:rsid w:val="00760B64"/>
    <w:rsid w:val="007612A0"/>
    <w:rsid w:val="00761E85"/>
    <w:rsid w:val="00762F43"/>
    <w:rsid w:val="00765066"/>
    <w:rsid w:val="00766949"/>
    <w:rsid w:val="00767302"/>
    <w:rsid w:val="0076787B"/>
    <w:rsid w:val="007701AA"/>
    <w:rsid w:val="007703CF"/>
    <w:rsid w:val="00770BDF"/>
    <w:rsid w:val="00773A62"/>
    <w:rsid w:val="007743AF"/>
    <w:rsid w:val="00774A2B"/>
    <w:rsid w:val="00775438"/>
    <w:rsid w:val="00775C6E"/>
    <w:rsid w:val="00776DA7"/>
    <w:rsid w:val="00777C28"/>
    <w:rsid w:val="00780D08"/>
    <w:rsid w:val="00781411"/>
    <w:rsid w:val="007814F4"/>
    <w:rsid w:val="0078196A"/>
    <w:rsid w:val="007819C3"/>
    <w:rsid w:val="007824FD"/>
    <w:rsid w:val="00782B52"/>
    <w:rsid w:val="00782EDC"/>
    <w:rsid w:val="00782FCE"/>
    <w:rsid w:val="007834E0"/>
    <w:rsid w:val="007838B5"/>
    <w:rsid w:val="00784BE6"/>
    <w:rsid w:val="00784DE4"/>
    <w:rsid w:val="00784E2D"/>
    <w:rsid w:val="00785258"/>
    <w:rsid w:val="00785730"/>
    <w:rsid w:val="00785AD4"/>
    <w:rsid w:val="00785B0E"/>
    <w:rsid w:val="007860D7"/>
    <w:rsid w:val="00787CA3"/>
    <w:rsid w:val="007901E4"/>
    <w:rsid w:val="00790865"/>
    <w:rsid w:val="00790D74"/>
    <w:rsid w:val="007918B1"/>
    <w:rsid w:val="0079258C"/>
    <w:rsid w:val="007925A9"/>
    <w:rsid w:val="007930D7"/>
    <w:rsid w:val="007932EE"/>
    <w:rsid w:val="00793B6D"/>
    <w:rsid w:val="00793C01"/>
    <w:rsid w:val="00794C82"/>
    <w:rsid w:val="0079547A"/>
    <w:rsid w:val="007958B5"/>
    <w:rsid w:val="007963C8"/>
    <w:rsid w:val="007964E8"/>
    <w:rsid w:val="00797731"/>
    <w:rsid w:val="007978DA"/>
    <w:rsid w:val="00797E8B"/>
    <w:rsid w:val="007A1AF3"/>
    <w:rsid w:val="007A2A53"/>
    <w:rsid w:val="007A2F49"/>
    <w:rsid w:val="007A36D7"/>
    <w:rsid w:val="007A3EF8"/>
    <w:rsid w:val="007A6621"/>
    <w:rsid w:val="007A688F"/>
    <w:rsid w:val="007A770C"/>
    <w:rsid w:val="007A7BBE"/>
    <w:rsid w:val="007B0D60"/>
    <w:rsid w:val="007B1020"/>
    <w:rsid w:val="007B1AFF"/>
    <w:rsid w:val="007B215F"/>
    <w:rsid w:val="007B23A3"/>
    <w:rsid w:val="007B24DB"/>
    <w:rsid w:val="007B2537"/>
    <w:rsid w:val="007B3240"/>
    <w:rsid w:val="007B3A81"/>
    <w:rsid w:val="007B5D16"/>
    <w:rsid w:val="007B5D5A"/>
    <w:rsid w:val="007B75BB"/>
    <w:rsid w:val="007C0AA0"/>
    <w:rsid w:val="007C1615"/>
    <w:rsid w:val="007C19E5"/>
    <w:rsid w:val="007C1D8B"/>
    <w:rsid w:val="007C3444"/>
    <w:rsid w:val="007C3807"/>
    <w:rsid w:val="007C3CCD"/>
    <w:rsid w:val="007C43AA"/>
    <w:rsid w:val="007C4692"/>
    <w:rsid w:val="007C4DE4"/>
    <w:rsid w:val="007C6C4A"/>
    <w:rsid w:val="007C728D"/>
    <w:rsid w:val="007C7349"/>
    <w:rsid w:val="007D13D1"/>
    <w:rsid w:val="007D13D9"/>
    <w:rsid w:val="007D166D"/>
    <w:rsid w:val="007D1C96"/>
    <w:rsid w:val="007D2CDB"/>
    <w:rsid w:val="007D32C4"/>
    <w:rsid w:val="007D348B"/>
    <w:rsid w:val="007D39C6"/>
    <w:rsid w:val="007D3F64"/>
    <w:rsid w:val="007D44EB"/>
    <w:rsid w:val="007D5797"/>
    <w:rsid w:val="007D76A5"/>
    <w:rsid w:val="007E0912"/>
    <w:rsid w:val="007E0FA1"/>
    <w:rsid w:val="007E24C1"/>
    <w:rsid w:val="007E26BD"/>
    <w:rsid w:val="007E2A52"/>
    <w:rsid w:val="007E41CC"/>
    <w:rsid w:val="007E43FF"/>
    <w:rsid w:val="007E507E"/>
    <w:rsid w:val="007E5C47"/>
    <w:rsid w:val="007E6A8E"/>
    <w:rsid w:val="007E75BC"/>
    <w:rsid w:val="007F04BC"/>
    <w:rsid w:val="007F08FA"/>
    <w:rsid w:val="007F33F1"/>
    <w:rsid w:val="007F44ED"/>
    <w:rsid w:val="007F4612"/>
    <w:rsid w:val="007F4E53"/>
    <w:rsid w:val="007F4F78"/>
    <w:rsid w:val="007F624C"/>
    <w:rsid w:val="007F6289"/>
    <w:rsid w:val="007F697B"/>
    <w:rsid w:val="00802BB5"/>
    <w:rsid w:val="008032C2"/>
    <w:rsid w:val="00803590"/>
    <w:rsid w:val="008041E1"/>
    <w:rsid w:val="008053B2"/>
    <w:rsid w:val="008058D1"/>
    <w:rsid w:val="00807C8A"/>
    <w:rsid w:val="00807EB0"/>
    <w:rsid w:val="00807ECB"/>
    <w:rsid w:val="00811283"/>
    <w:rsid w:val="0081272F"/>
    <w:rsid w:val="00812AE0"/>
    <w:rsid w:val="00812AEA"/>
    <w:rsid w:val="00813F4D"/>
    <w:rsid w:val="0081455C"/>
    <w:rsid w:val="0081518C"/>
    <w:rsid w:val="00815C75"/>
    <w:rsid w:val="00816D34"/>
    <w:rsid w:val="00816D6A"/>
    <w:rsid w:val="008179AF"/>
    <w:rsid w:val="00817C9B"/>
    <w:rsid w:val="00822AA4"/>
    <w:rsid w:val="00823744"/>
    <w:rsid w:val="00824265"/>
    <w:rsid w:val="0082442C"/>
    <w:rsid w:val="00824D0C"/>
    <w:rsid w:val="00824DF4"/>
    <w:rsid w:val="00824F54"/>
    <w:rsid w:val="0082561D"/>
    <w:rsid w:val="00825EAC"/>
    <w:rsid w:val="0082728D"/>
    <w:rsid w:val="00827574"/>
    <w:rsid w:val="00827612"/>
    <w:rsid w:val="008276F5"/>
    <w:rsid w:val="00830F4A"/>
    <w:rsid w:val="0083100D"/>
    <w:rsid w:val="008327E5"/>
    <w:rsid w:val="00832F5C"/>
    <w:rsid w:val="00833DE4"/>
    <w:rsid w:val="00833F71"/>
    <w:rsid w:val="0083435B"/>
    <w:rsid w:val="00834739"/>
    <w:rsid w:val="00835DB7"/>
    <w:rsid w:val="00836C55"/>
    <w:rsid w:val="00840008"/>
    <w:rsid w:val="00840894"/>
    <w:rsid w:val="008409BF"/>
    <w:rsid w:val="00840DD7"/>
    <w:rsid w:val="00841D13"/>
    <w:rsid w:val="0084375F"/>
    <w:rsid w:val="0084408A"/>
    <w:rsid w:val="00847D32"/>
    <w:rsid w:val="00852254"/>
    <w:rsid w:val="00852BDB"/>
    <w:rsid w:val="008536E0"/>
    <w:rsid w:val="008537C7"/>
    <w:rsid w:val="0085498F"/>
    <w:rsid w:val="008550E3"/>
    <w:rsid w:val="00857357"/>
    <w:rsid w:val="00857820"/>
    <w:rsid w:val="00857B1C"/>
    <w:rsid w:val="0086033D"/>
    <w:rsid w:val="0086087D"/>
    <w:rsid w:val="00860F60"/>
    <w:rsid w:val="008625B9"/>
    <w:rsid w:val="008634E2"/>
    <w:rsid w:val="00863FEC"/>
    <w:rsid w:val="00864598"/>
    <w:rsid w:val="00865291"/>
    <w:rsid w:val="008655D7"/>
    <w:rsid w:val="0086593E"/>
    <w:rsid w:val="008659F6"/>
    <w:rsid w:val="00865BF8"/>
    <w:rsid w:val="0086653F"/>
    <w:rsid w:val="00866611"/>
    <w:rsid w:val="00867BF8"/>
    <w:rsid w:val="0087134A"/>
    <w:rsid w:val="0087155B"/>
    <w:rsid w:val="00872114"/>
    <w:rsid w:val="00872173"/>
    <w:rsid w:val="00872E17"/>
    <w:rsid w:val="00874314"/>
    <w:rsid w:val="00874B17"/>
    <w:rsid w:val="00875099"/>
    <w:rsid w:val="00877313"/>
    <w:rsid w:val="00877678"/>
    <w:rsid w:val="00880215"/>
    <w:rsid w:val="00880540"/>
    <w:rsid w:val="008808FA"/>
    <w:rsid w:val="00880D01"/>
    <w:rsid w:val="00881BA1"/>
    <w:rsid w:val="00883AFD"/>
    <w:rsid w:val="00883FC8"/>
    <w:rsid w:val="00884485"/>
    <w:rsid w:val="0088563C"/>
    <w:rsid w:val="00885798"/>
    <w:rsid w:val="0088590B"/>
    <w:rsid w:val="00886671"/>
    <w:rsid w:val="008867D5"/>
    <w:rsid w:val="00886C08"/>
    <w:rsid w:val="008906ED"/>
    <w:rsid w:val="00890CB8"/>
    <w:rsid w:val="00891D27"/>
    <w:rsid w:val="0089207F"/>
    <w:rsid w:val="008924B7"/>
    <w:rsid w:val="0089277A"/>
    <w:rsid w:val="00892EBA"/>
    <w:rsid w:val="008941AB"/>
    <w:rsid w:val="00894CDC"/>
    <w:rsid w:val="00894D60"/>
    <w:rsid w:val="00894EFE"/>
    <w:rsid w:val="00895005"/>
    <w:rsid w:val="008953D4"/>
    <w:rsid w:val="00895E6E"/>
    <w:rsid w:val="00896C9F"/>
    <w:rsid w:val="008971D3"/>
    <w:rsid w:val="00897240"/>
    <w:rsid w:val="008A021F"/>
    <w:rsid w:val="008A03EE"/>
    <w:rsid w:val="008A0F28"/>
    <w:rsid w:val="008A14F1"/>
    <w:rsid w:val="008A1AD4"/>
    <w:rsid w:val="008A1EF5"/>
    <w:rsid w:val="008A201C"/>
    <w:rsid w:val="008A2F3E"/>
    <w:rsid w:val="008A31BC"/>
    <w:rsid w:val="008A38CE"/>
    <w:rsid w:val="008A465C"/>
    <w:rsid w:val="008A5752"/>
    <w:rsid w:val="008A5821"/>
    <w:rsid w:val="008A5EAC"/>
    <w:rsid w:val="008A7DB7"/>
    <w:rsid w:val="008B0803"/>
    <w:rsid w:val="008B1C64"/>
    <w:rsid w:val="008B4095"/>
    <w:rsid w:val="008B5B35"/>
    <w:rsid w:val="008B70C6"/>
    <w:rsid w:val="008B7194"/>
    <w:rsid w:val="008C0028"/>
    <w:rsid w:val="008C0331"/>
    <w:rsid w:val="008C1C3A"/>
    <w:rsid w:val="008C1C6E"/>
    <w:rsid w:val="008C2807"/>
    <w:rsid w:val="008C2A7B"/>
    <w:rsid w:val="008C2E0A"/>
    <w:rsid w:val="008C3372"/>
    <w:rsid w:val="008C3D99"/>
    <w:rsid w:val="008C5E29"/>
    <w:rsid w:val="008C5FE1"/>
    <w:rsid w:val="008C6415"/>
    <w:rsid w:val="008D0547"/>
    <w:rsid w:val="008D0751"/>
    <w:rsid w:val="008D0AA4"/>
    <w:rsid w:val="008D1057"/>
    <w:rsid w:val="008D1B3B"/>
    <w:rsid w:val="008D2624"/>
    <w:rsid w:val="008D29E0"/>
    <w:rsid w:val="008D321B"/>
    <w:rsid w:val="008D48D3"/>
    <w:rsid w:val="008D4A57"/>
    <w:rsid w:val="008D4C73"/>
    <w:rsid w:val="008D54B6"/>
    <w:rsid w:val="008D5604"/>
    <w:rsid w:val="008D659B"/>
    <w:rsid w:val="008D7317"/>
    <w:rsid w:val="008E0376"/>
    <w:rsid w:val="008E0EAD"/>
    <w:rsid w:val="008E17F6"/>
    <w:rsid w:val="008E29CA"/>
    <w:rsid w:val="008E4842"/>
    <w:rsid w:val="008E5440"/>
    <w:rsid w:val="008E59BB"/>
    <w:rsid w:val="008E70A6"/>
    <w:rsid w:val="008E7457"/>
    <w:rsid w:val="008E75CC"/>
    <w:rsid w:val="008F09CF"/>
    <w:rsid w:val="008F1399"/>
    <w:rsid w:val="008F288E"/>
    <w:rsid w:val="008F2D98"/>
    <w:rsid w:val="008F3EC1"/>
    <w:rsid w:val="008F40BB"/>
    <w:rsid w:val="008F4F43"/>
    <w:rsid w:val="008F5354"/>
    <w:rsid w:val="008F59B5"/>
    <w:rsid w:val="008F6BC9"/>
    <w:rsid w:val="008F6ED4"/>
    <w:rsid w:val="00902A46"/>
    <w:rsid w:val="00902A8D"/>
    <w:rsid w:val="009038AA"/>
    <w:rsid w:val="00903DB6"/>
    <w:rsid w:val="00903DD8"/>
    <w:rsid w:val="00903FFC"/>
    <w:rsid w:val="00904543"/>
    <w:rsid w:val="00904930"/>
    <w:rsid w:val="00904B62"/>
    <w:rsid w:val="00905135"/>
    <w:rsid w:val="00905B94"/>
    <w:rsid w:val="009061E5"/>
    <w:rsid w:val="009071E9"/>
    <w:rsid w:val="00910093"/>
    <w:rsid w:val="00910214"/>
    <w:rsid w:val="0091163A"/>
    <w:rsid w:val="00911DB2"/>
    <w:rsid w:val="00911F55"/>
    <w:rsid w:val="0091219F"/>
    <w:rsid w:val="00912EB1"/>
    <w:rsid w:val="00913404"/>
    <w:rsid w:val="00914986"/>
    <w:rsid w:val="00914F0D"/>
    <w:rsid w:val="009159A0"/>
    <w:rsid w:val="009164C0"/>
    <w:rsid w:val="0091672A"/>
    <w:rsid w:val="00916E43"/>
    <w:rsid w:val="00917028"/>
    <w:rsid w:val="00917C9B"/>
    <w:rsid w:val="0092090A"/>
    <w:rsid w:val="00920FE3"/>
    <w:rsid w:val="0092152B"/>
    <w:rsid w:val="00921C1E"/>
    <w:rsid w:val="00922274"/>
    <w:rsid w:val="00923103"/>
    <w:rsid w:val="00923C40"/>
    <w:rsid w:val="00923EDE"/>
    <w:rsid w:val="00924000"/>
    <w:rsid w:val="00926C02"/>
    <w:rsid w:val="00926F2B"/>
    <w:rsid w:val="00927735"/>
    <w:rsid w:val="00927F29"/>
    <w:rsid w:val="00930864"/>
    <w:rsid w:val="00930A45"/>
    <w:rsid w:val="00930F09"/>
    <w:rsid w:val="00931ED6"/>
    <w:rsid w:val="00932946"/>
    <w:rsid w:val="0093330E"/>
    <w:rsid w:val="00934BEA"/>
    <w:rsid w:val="00934EBC"/>
    <w:rsid w:val="0093529B"/>
    <w:rsid w:val="0093628F"/>
    <w:rsid w:val="00940376"/>
    <w:rsid w:val="00940686"/>
    <w:rsid w:val="00940C52"/>
    <w:rsid w:val="00940D47"/>
    <w:rsid w:val="009413E5"/>
    <w:rsid w:val="00941852"/>
    <w:rsid w:val="00942549"/>
    <w:rsid w:val="009427DD"/>
    <w:rsid w:val="00942F1F"/>
    <w:rsid w:val="00943182"/>
    <w:rsid w:val="0094516A"/>
    <w:rsid w:val="009452F0"/>
    <w:rsid w:val="00945599"/>
    <w:rsid w:val="00947E27"/>
    <w:rsid w:val="009502CB"/>
    <w:rsid w:val="00951552"/>
    <w:rsid w:val="00952F6B"/>
    <w:rsid w:val="00953D73"/>
    <w:rsid w:val="009547A6"/>
    <w:rsid w:val="00954C4C"/>
    <w:rsid w:val="00954D01"/>
    <w:rsid w:val="0095673A"/>
    <w:rsid w:val="00956BE4"/>
    <w:rsid w:val="00956FC1"/>
    <w:rsid w:val="00957450"/>
    <w:rsid w:val="00960739"/>
    <w:rsid w:val="009608C2"/>
    <w:rsid w:val="00960C51"/>
    <w:rsid w:val="0096139E"/>
    <w:rsid w:val="00963072"/>
    <w:rsid w:val="009644B5"/>
    <w:rsid w:val="009651F3"/>
    <w:rsid w:val="00966811"/>
    <w:rsid w:val="009673E7"/>
    <w:rsid w:val="0096750B"/>
    <w:rsid w:val="00970CC3"/>
    <w:rsid w:val="009711E8"/>
    <w:rsid w:val="009713AA"/>
    <w:rsid w:val="0097200F"/>
    <w:rsid w:val="00972328"/>
    <w:rsid w:val="009731D4"/>
    <w:rsid w:val="00973310"/>
    <w:rsid w:val="00974250"/>
    <w:rsid w:val="00974714"/>
    <w:rsid w:val="00974F9D"/>
    <w:rsid w:val="009761C6"/>
    <w:rsid w:val="00976590"/>
    <w:rsid w:val="00976DE1"/>
    <w:rsid w:val="00976E77"/>
    <w:rsid w:val="00977136"/>
    <w:rsid w:val="0097752F"/>
    <w:rsid w:val="00977A5D"/>
    <w:rsid w:val="009814BF"/>
    <w:rsid w:val="00981530"/>
    <w:rsid w:val="00982CAF"/>
    <w:rsid w:val="009830DF"/>
    <w:rsid w:val="009842C5"/>
    <w:rsid w:val="00986556"/>
    <w:rsid w:val="00986745"/>
    <w:rsid w:val="009869CB"/>
    <w:rsid w:val="00986A53"/>
    <w:rsid w:val="00987A6D"/>
    <w:rsid w:val="00990A5A"/>
    <w:rsid w:val="00991948"/>
    <w:rsid w:val="009926D6"/>
    <w:rsid w:val="00992910"/>
    <w:rsid w:val="00992D15"/>
    <w:rsid w:val="00993640"/>
    <w:rsid w:val="009938FE"/>
    <w:rsid w:val="00993F4C"/>
    <w:rsid w:val="00994458"/>
    <w:rsid w:val="00994CC6"/>
    <w:rsid w:val="00994D3B"/>
    <w:rsid w:val="00995623"/>
    <w:rsid w:val="00995A52"/>
    <w:rsid w:val="00996278"/>
    <w:rsid w:val="0099683D"/>
    <w:rsid w:val="009A042E"/>
    <w:rsid w:val="009A06CF"/>
    <w:rsid w:val="009A0BE3"/>
    <w:rsid w:val="009A244E"/>
    <w:rsid w:val="009A2856"/>
    <w:rsid w:val="009A2EBD"/>
    <w:rsid w:val="009A307A"/>
    <w:rsid w:val="009A3EC1"/>
    <w:rsid w:val="009A74D1"/>
    <w:rsid w:val="009B0C73"/>
    <w:rsid w:val="009B1214"/>
    <w:rsid w:val="009B294F"/>
    <w:rsid w:val="009B3224"/>
    <w:rsid w:val="009B3A97"/>
    <w:rsid w:val="009B4108"/>
    <w:rsid w:val="009B48EA"/>
    <w:rsid w:val="009B4DE0"/>
    <w:rsid w:val="009B6743"/>
    <w:rsid w:val="009B6922"/>
    <w:rsid w:val="009B7368"/>
    <w:rsid w:val="009B752B"/>
    <w:rsid w:val="009C17C4"/>
    <w:rsid w:val="009C1CD3"/>
    <w:rsid w:val="009C3282"/>
    <w:rsid w:val="009C59C7"/>
    <w:rsid w:val="009C5FEE"/>
    <w:rsid w:val="009C64B3"/>
    <w:rsid w:val="009C7A8B"/>
    <w:rsid w:val="009D061F"/>
    <w:rsid w:val="009D0DA9"/>
    <w:rsid w:val="009D185A"/>
    <w:rsid w:val="009D1985"/>
    <w:rsid w:val="009D1AFC"/>
    <w:rsid w:val="009D2824"/>
    <w:rsid w:val="009D475C"/>
    <w:rsid w:val="009D51A6"/>
    <w:rsid w:val="009D5A25"/>
    <w:rsid w:val="009D6711"/>
    <w:rsid w:val="009D6865"/>
    <w:rsid w:val="009D720A"/>
    <w:rsid w:val="009E1154"/>
    <w:rsid w:val="009E2D0C"/>
    <w:rsid w:val="009E3AF5"/>
    <w:rsid w:val="009E45B6"/>
    <w:rsid w:val="009E48BB"/>
    <w:rsid w:val="009E4913"/>
    <w:rsid w:val="009E5C5C"/>
    <w:rsid w:val="009E6131"/>
    <w:rsid w:val="009E7A89"/>
    <w:rsid w:val="009F0A84"/>
    <w:rsid w:val="009F0DF7"/>
    <w:rsid w:val="009F0E3C"/>
    <w:rsid w:val="009F2368"/>
    <w:rsid w:val="009F2980"/>
    <w:rsid w:val="009F4745"/>
    <w:rsid w:val="009F4B3D"/>
    <w:rsid w:val="009F4D7F"/>
    <w:rsid w:val="009F5A91"/>
    <w:rsid w:val="009F5DC1"/>
    <w:rsid w:val="009F6756"/>
    <w:rsid w:val="009F68F9"/>
    <w:rsid w:val="009F6AF4"/>
    <w:rsid w:val="009F796E"/>
    <w:rsid w:val="00A00066"/>
    <w:rsid w:val="00A00DAD"/>
    <w:rsid w:val="00A01BD3"/>
    <w:rsid w:val="00A02327"/>
    <w:rsid w:val="00A02991"/>
    <w:rsid w:val="00A039EB"/>
    <w:rsid w:val="00A049B6"/>
    <w:rsid w:val="00A060F0"/>
    <w:rsid w:val="00A06350"/>
    <w:rsid w:val="00A067E4"/>
    <w:rsid w:val="00A07158"/>
    <w:rsid w:val="00A07431"/>
    <w:rsid w:val="00A074D1"/>
    <w:rsid w:val="00A07C9A"/>
    <w:rsid w:val="00A10137"/>
    <w:rsid w:val="00A103E9"/>
    <w:rsid w:val="00A10AF0"/>
    <w:rsid w:val="00A10B6C"/>
    <w:rsid w:val="00A11AD2"/>
    <w:rsid w:val="00A127C6"/>
    <w:rsid w:val="00A12E0D"/>
    <w:rsid w:val="00A137F8"/>
    <w:rsid w:val="00A13E77"/>
    <w:rsid w:val="00A13F78"/>
    <w:rsid w:val="00A142C2"/>
    <w:rsid w:val="00A14463"/>
    <w:rsid w:val="00A16648"/>
    <w:rsid w:val="00A167C8"/>
    <w:rsid w:val="00A16C75"/>
    <w:rsid w:val="00A20578"/>
    <w:rsid w:val="00A211A1"/>
    <w:rsid w:val="00A211AF"/>
    <w:rsid w:val="00A21660"/>
    <w:rsid w:val="00A22782"/>
    <w:rsid w:val="00A228A0"/>
    <w:rsid w:val="00A2400D"/>
    <w:rsid w:val="00A24928"/>
    <w:rsid w:val="00A24BC6"/>
    <w:rsid w:val="00A26533"/>
    <w:rsid w:val="00A265A4"/>
    <w:rsid w:val="00A2774F"/>
    <w:rsid w:val="00A27F07"/>
    <w:rsid w:val="00A307DF"/>
    <w:rsid w:val="00A31E5C"/>
    <w:rsid w:val="00A32C0E"/>
    <w:rsid w:val="00A33730"/>
    <w:rsid w:val="00A339FF"/>
    <w:rsid w:val="00A33A13"/>
    <w:rsid w:val="00A33B5B"/>
    <w:rsid w:val="00A33C22"/>
    <w:rsid w:val="00A3432E"/>
    <w:rsid w:val="00A34736"/>
    <w:rsid w:val="00A3495C"/>
    <w:rsid w:val="00A37BD9"/>
    <w:rsid w:val="00A408F4"/>
    <w:rsid w:val="00A40FF1"/>
    <w:rsid w:val="00A4121C"/>
    <w:rsid w:val="00A416BD"/>
    <w:rsid w:val="00A41FC4"/>
    <w:rsid w:val="00A42690"/>
    <w:rsid w:val="00A438FC"/>
    <w:rsid w:val="00A43A2E"/>
    <w:rsid w:val="00A43D81"/>
    <w:rsid w:val="00A44758"/>
    <w:rsid w:val="00A455E4"/>
    <w:rsid w:val="00A46E29"/>
    <w:rsid w:val="00A47450"/>
    <w:rsid w:val="00A47454"/>
    <w:rsid w:val="00A47805"/>
    <w:rsid w:val="00A50884"/>
    <w:rsid w:val="00A50B79"/>
    <w:rsid w:val="00A50C74"/>
    <w:rsid w:val="00A5151D"/>
    <w:rsid w:val="00A51822"/>
    <w:rsid w:val="00A51BFC"/>
    <w:rsid w:val="00A5253D"/>
    <w:rsid w:val="00A529F9"/>
    <w:rsid w:val="00A52CEF"/>
    <w:rsid w:val="00A54590"/>
    <w:rsid w:val="00A54F4A"/>
    <w:rsid w:val="00A55E94"/>
    <w:rsid w:val="00A55F67"/>
    <w:rsid w:val="00A56A9E"/>
    <w:rsid w:val="00A56CBC"/>
    <w:rsid w:val="00A57B74"/>
    <w:rsid w:val="00A60956"/>
    <w:rsid w:val="00A60FA5"/>
    <w:rsid w:val="00A61253"/>
    <w:rsid w:val="00A619A8"/>
    <w:rsid w:val="00A61A50"/>
    <w:rsid w:val="00A61B6E"/>
    <w:rsid w:val="00A61C27"/>
    <w:rsid w:val="00A61CAC"/>
    <w:rsid w:val="00A62322"/>
    <w:rsid w:val="00A6272E"/>
    <w:rsid w:val="00A63405"/>
    <w:rsid w:val="00A63940"/>
    <w:rsid w:val="00A63CCC"/>
    <w:rsid w:val="00A648DA"/>
    <w:rsid w:val="00A658D4"/>
    <w:rsid w:val="00A66C42"/>
    <w:rsid w:val="00A6723B"/>
    <w:rsid w:val="00A67D7D"/>
    <w:rsid w:val="00A70BFF"/>
    <w:rsid w:val="00A70D89"/>
    <w:rsid w:val="00A72906"/>
    <w:rsid w:val="00A72A28"/>
    <w:rsid w:val="00A72FA3"/>
    <w:rsid w:val="00A730CC"/>
    <w:rsid w:val="00A73D64"/>
    <w:rsid w:val="00A7447D"/>
    <w:rsid w:val="00A74C7E"/>
    <w:rsid w:val="00A7568C"/>
    <w:rsid w:val="00A75831"/>
    <w:rsid w:val="00A75876"/>
    <w:rsid w:val="00A76565"/>
    <w:rsid w:val="00A81E16"/>
    <w:rsid w:val="00A8464D"/>
    <w:rsid w:val="00A84F2A"/>
    <w:rsid w:val="00A85014"/>
    <w:rsid w:val="00A8550F"/>
    <w:rsid w:val="00A8604F"/>
    <w:rsid w:val="00A8637F"/>
    <w:rsid w:val="00A86C57"/>
    <w:rsid w:val="00A86E06"/>
    <w:rsid w:val="00A87F96"/>
    <w:rsid w:val="00A9001F"/>
    <w:rsid w:val="00A90658"/>
    <w:rsid w:val="00A90E19"/>
    <w:rsid w:val="00A92E6E"/>
    <w:rsid w:val="00A93840"/>
    <w:rsid w:val="00A93DBC"/>
    <w:rsid w:val="00A94E1E"/>
    <w:rsid w:val="00A95070"/>
    <w:rsid w:val="00A95F3D"/>
    <w:rsid w:val="00A96F65"/>
    <w:rsid w:val="00A974B1"/>
    <w:rsid w:val="00A97A9A"/>
    <w:rsid w:val="00A97D4D"/>
    <w:rsid w:val="00AA0B28"/>
    <w:rsid w:val="00AA2E0D"/>
    <w:rsid w:val="00AA3AD3"/>
    <w:rsid w:val="00AA59EB"/>
    <w:rsid w:val="00AA6620"/>
    <w:rsid w:val="00AA7057"/>
    <w:rsid w:val="00AA7432"/>
    <w:rsid w:val="00AB0954"/>
    <w:rsid w:val="00AB135A"/>
    <w:rsid w:val="00AB17F8"/>
    <w:rsid w:val="00AB1D7E"/>
    <w:rsid w:val="00AB1E70"/>
    <w:rsid w:val="00AB3159"/>
    <w:rsid w:val="00AB337A"/>
    <w:rsid w:val="00AB3870"/>
    <w:rsid w:val="00AB42AE"/>
    <w:rsid w:val="00AB4D52"/>
    <w:rsid w:val="00AB50E5"/>
    <w:rsid w:val="00AB5B73"/>
    <w:rsid w:val="00AB79EE"/>
    <w:rsid w:val="00AB7C52"/>
    <w:rsid w:val="00AC0D65"/>
    <w:rsid w:val="00AC0E9C"/>
    <w:rsid w:val="00AC1841"/>
    <w:rsid w:val="00AC1EB2"/>
    <w:rsid w:val="00AC325E"/>
    <w:rsid w:val="00AC3396"/>
    <w:rsid w:val="00AC3690"/>
    <w:rsid w:val="00AC3938"/>
    <w:rsid w:val="00AC551D"/>
    <w:rsid w:val="00AC6121"/>
    <w:rsid w:val="00AC6B92"/>
    <w:rsid w:val="00AD0CA1"/>
    <w:rsid w:val="00AD1136"/>
    <w:rsid w:val="00AD1E78"/>
    <w:rsid w:val="00AD2C60"/>
    <w:rsid w:val="00AD3652"/>
    <w:rsid w:val="00AD4141"/>
    <w:rsid w:val="00AD51D9"/>
    <w:rsid w:val="00AD59CB"/>
    <w:rsid w:val="00AD63CF"/>
    <w:rsid w:val="00AE0CCA"/>
    <w:rsid w:val="00AE349B"/>
    <w:rsid w:val="00AE375D"/>
    <w:rsid w:val="00AE38A5"/>
    <w:rsid w:val="00AE46E2"/>
    <w:rsid w:val="00AE5247"/>
    <w:rsid w:val="00AE5D23"/>
    <w:rsid w:val="00AE608A"/>
    <w:rsid w:val="00AE6395"/>
    <w:rsid w:val="00AE6FE6"/>
    <w:rsid w:val="00AE71FC"/>
    <w:rsid w:val="00AE7388"/>
    <w:rsid w:val="00AF02AC"/>
    <w:rsid w:val="00AF0BDA"/>
    <w:rsid w:val="00AF103F"/>
    <w:rsid w:val="00AF1CC8"/>
    <w:rsid w:val="00AF212D"/>
    <w:rsid w:val="00AF32F7"/>
    <w:rsid w:val="00AF4709"/>
    <w:rsid w:val="00AF4912"/>
    <w:rsid w:val="00AF4F41"/>
    <w:rsid w:val="00AF5B46"/>
    <w:rsid w:val="00AF5CA9"/>
    <w:rsid w:val="00AF64D9"/>
    <w:rsid w:val="00AF68DC"/>
    <w:rsid w:val="00AF74E2"/>
    <w:rsid w:val="00AF7973"/>
    <w:rsid w:val="00AF7DD5"/>
    <w:rsid w:val="00B0151B"/>
    <w:rsid w:val="00B01AF1"/>
    <w:rsid w:val="00B01C3A"/>
    <w:rsid w:val="00B02092"/>
    <w:rsid w:val="00B020EF"/>
    <w:rsid w:val="00B0307B"/>
    <w:rsid w:val="00B04A30"/>
    <w:rsid w:val="00B04FA9"/>
    <w:rsid w:val="00B0599D"/>
    <w:rsid w:val="00B06253"/>
    <w:rsid w:val="00B06942"/>
    <w:rsid w:val="00B076B6"/>
    <w:rsid w:val="00B076D8"/>
    <w:rsid w:val="00B107B4"/>
    <w:rsid w:val="00B11081"/>
    <w:rsid w:val="00B11B46"/>
    <w:rsid w:val="00B1225B"/>
    <w:rsid w:val="00B134E5"/>
    <w:rsid w:val="00B1455B"/>
    <w:rsid w:val="00B14B06"/>
    <w:rsid w:val="00B171B0"/>
    <w:rsid w:val="00B1737F"/>
    <w:rsid w:val="00B17740"/>
    <w:rsid w:val="00B17DDA"/>
    <w:rsid w:val="00B20684"/>
    <w:rsid w:val="00B20C7C"/>
    <w:rsid w:val="00B22395"/>
    <w:rsid w:val="00B22B2F"/>
    <w:rsid w:val="00B22B60"/>
    <w:rsid w:val="00B23855"/>
    <w:rsid w:val="00B2417E"/>
    <w:rsid w:val="00B24431"/>
    <w:rsid w:val="00B24FAE"/>
    <w:rsid w:val="00B25D2F"/>
    <w:rsid w:val="00B26A07"/>
    <w:rsid w:val="00B26DE4"/>
    <w:rsid w:val="00B27F81"/>
    <w:rsid w:val="00B30024"/>
    <w:rsid w:val="00B3207B"/>
    <w:rsid w:val="00B320A9"/>
    <w:rsid w:val="00B32483"/>
    <w:rsid w:val="00B32487"/>
    <w:rsid w:val="00B327D7"/>
    <w:rsid w:val="00B32DED"/>
    <w:rsid w:val="00B330D6"/>
    <w:rsid w:val="00B336CE"/>
    <w:rsid w:val="00B356A0"/>
    <w:rsid w:val="00B356AC"/>
    <w:rsid w:val="00B37216"/>
    <w:rsid w:val="00B40B83"/>
    <w:rsid w:val="00B40FEC"/>
    <w:rsid w:val="00B4168B"/>
    <w:rsid w:val="00B42098"/>
    <w:rsid w:val="00B423D6"/>
    <w:rsid w:val="00B4377B"/>
    <w:rsid w:val="00B4387C"/>
    <w:rsid w:val="00B43A4C"/>
    <w:rsid w:val="00B44D9B"/>
    <w:rsid w:val="00B44E6D"/>
    <w:rsid w:val="00B45538"/>
    <w:rsid w:val="00B45800"/>
    <w:rsid w:val="00B4642C"/>
    <w:rsid w:val="00B464F2"/>
    <w:rsid w:val="00B46CF1"/>
    <w:rsid w:val="00B47B57"/>
    <w:rsid w:val="00B51178"/>
    <w:rsid w:val="00B51C4E"/>
    <w:rsid w:val="00B5207A"/>
    <w:rsid w:val="00B5256D"/>
    <w:rsid w:val="00B52DC0"/>
    <w:rsid w:val="00B539F1"/>
    <w:rsid w:val="00B53BAB"/>
    <w:rsid w:val="00B54629"/>
    <w:rsid w:val="00B54E47"/>
    <w:rsid w:val="00B55810"/>
    <w:rsid w:val="00B55E2F"/>
    <w:rsid w:val="00B56DA8"/>
    <w:rsid w:val="00B57103"/>
    <w:rsid w:val="00B57257"/>
    <w:rsid w:val="00B57784"/>
    <w:rsid w:val="00B608D4"/>
    <w:rsid w:val="00B609D8"/>
    <w:rsid w:val="00B621A6"/>
    <w:rsid w:val="00B62F51"/>
    <w:rsid w:val="00B62F97"/>
    <w:rsid w:val="00B64A70"/>
    <w:rsid w:val="00B64B29"/>
    <w:rsid w:val="00B65309"/>
    <w:rsid w:val="00B65528"/>
    <w:rsid w:val="00B65752"/>
    <w:rsid w:val="00B65D28"/>
    <w:rsid w:val="00B66005"/>
    <w:rsid w:val="00B66899"/>
    <w:rsid w:val="00B66936"/>
    <w:rsid w:val="00B67E55"/>
    <w:rsid w:val="00B70217"/>
    <w:rsid w:val="00B705BD"/>
    <w:rsid w:val="00B71051"/>
    <w:rsid w:val="00B713C2"/>
    <w:rsid w:val="00B7150D"/>
    <w:rsid w:val="00B727F0"/>
    <w:rsid w:val="00B73025"/>
    <w:rsid w:val="00B73D82"/>
    <w:rsid w:val="00B744C8"/>
    <w:rsid w:val="00B74A7C"/>
    <w:rsid w:val="00B76B27"/>
    <w:rsid w:val="00B80309"/>
    <w:rsid w:val="00B80D6D"/>
    <w:rsid w:val="00B81A1F"/>
    <w:rsid w:val="00B81E15"/>
    <w:rsid w:val="00B826B2"/>
    <w:rsid w:val="00B82BD5"/>
    <w:rsid w:val="00B82FFC"/>
    <w:rsid w:val="00B8356C"/>
    <w:rsid w:val="00B83C61"/>
    <w:rsid w:val="00B85581"/>
    <w:rsid w:val="00B85F91"/>
    <w:rsid w:val="00B87A0F"/>
    <w:rsid w:val="00B9134A"/>
    <w:rsid w:val="00B923C3"/>
    <w:rsid w:val="00B92677"/>
    <w:rsid w:val="00B92F43"/>
    <w:rsid w:val="00B92F9C"/>
    <w:rsid w:val="00B9484E"/>
    <w:rsid w:val="00B94ED1"/>
    <w:rsid w:val="00B95728"/>
    <w:rsid w:val="00B97082"/>
    <w:rsid w:val="00B971F4"/>
    <w:rsid w:val="00B976A8"/>
    <w:rsid w:val="00B97C5C"/>
    <w:rsid w:val="00BA0D11"/>
    <w:rsid w:val="00BA278F"/>
    <w:rsid w:val="00BA3BFB"/>
    <w:rsid w:val="00BA3FC6"/>
    <w:rsid w:val="00BA451D"/>
    <w:rsid w:val="00BA4D57"/>
    <w:rsid w:val="00BA66A1"/>
    <w:rsid w:val="00BA6CD5"/>
    <w:rsid w:val="00BA70A2"/>
    <w:rsid w:val="00BA75D0"/>
    <w:rsid w:val="00BA7FCB"/>
    <w:rsid w:val="00BB036C"/>
    <w:rsid w:val="00BB0F07"/>
    <w:rsid w:val="00BB0F88"/>
    <w:rsid w:val="00BB1A38"/>
    <w:rsid w:val="00BB293C"/>
    <w:rsid w:val="00BB2CED"/>
    <w:rsid w:val="00BB4280"/>
    <w:rsid w:val="00BB4493"/>
    <w:rsid w:val="00BB4B88"/>
    <w:rsid w:val="00BB4C5D"/>
    <w:rsid w:val="00BB5003"/>
    <w:rsid w:val="00BB6A3E"/>
    <w:rsid w:val="00BC192A"/>
    <w:rsid w:val="00BC1B89"/>
    <w:rsid w:val="00BC2C68"/>
    <w:rsid w:val="00BC3790"/>
    <w:rsid w:val="00BC4D64"/>
    <w:rsid w:val="00BC4EBD"/>
    <w:rsid w:val="00BC54E6"/>
    <w:rsid w:val="00BC5C77"/>
    <w:rsid w:val="00BC60A9"/>
    <w:rsid w:val="00BC6E25"/>
    <w:rsid w:val="00BC73D0"/>
    <w:rsid w:val="00BD093C"/>
    <w:rsid w:val="00BD0BFE"/>
    <w:rsid w:val="00BD1462"/>
    <w:rsid w:val="00BD1CF7"/>
    <w:rsid w:val="00BD202B"/>
    <w:rsid w:val="00BD3421"/>
    <w:rsid w:val="00BD34B0"/>
    <w:rsid w:val="00BD674C"/>
    <w:rsid w:val="00BD678F"/>
    <w:rsid w:val="00BD764C"/>
    <w:rsid w:val="00BE0764"/>
    <w:rsid w:val="00BE2D2E"/>
    <w:rsid w:val="00BE33FD"/>
    <w:rsid w:val="00BE3C62"/>
    <w:rsid w:val="00BE3D9A"/>
    <w:rsid w:val="00BE4C2E"/>
    <w:rsid w:val="00BE5204"/>
    <w:rsid w:val="00BE5867"/>
    <w:rsid w:val="00BE6565"/>
    <w:rsid w:val="00BE7379"/>
    <w:rsid w:val="00BE7597"/>
    <w:rsid w:val="00BE7761"/>
    <w:rsid w:val="00BF05AD"/>
    <w:rsid w:val="00BF0CEB"/>
    <w:rsid w:val="00BF0F38"/>
    <w:rsid w:val="00BF11A3"/>
    <w:rsid w:val="00BF1BC3"/>
    <w:rsid w:val="00BF20F1"/>
    <w:rsid w:val="00BF3E13"/>
    <w:rsid w:val="00BF426F"/>
    <w:rsid w:val="00BF5300"/>
    <w:rsid w:val="00BF5E34"/>
    <w:rsid w:val="00BF728C"/>
    <w:rsid w:val="00BF747A"/>
    <w:rsid w:val="00BF78A8"/>
    <w:rsid w:val="00BF7FA2"/>
    <w:rsid w:val="00C005CB"/>
    <w:rsid w:val="00C0079E"/>
    <w:rsid w:val="00C01D34"/>
    <w:rsid w:val="00C01E10"/>
    <w:rsid w:val="00C02625"/>
    <w:rsid w:val="00C029EE"/>
    <w:rsid w:val="00C04A4D"/>
    <w:rsid w:val="00C050B2"/>
    <w:rsid w:val="00C06435"/>
    <w:rsid w:val="00C064C7"/>
    <w:rsid w:val="00C079F0"/>
    <w:rsid w:val="00C10C8C"/>
    <w:rsid w:val="00C10F9A"/>
    <w:rsid w:val="00C11EA7"/>
    <w:rsid w:val="00C12099"/>
    <w:rsid w:val="00C12775"/>
    <w:rsid w:val="00C132A5"/>
    <w:rsid w:val="00C14416"/>
    <w:rsid w:val="00C149B0"/>
    <w:rsid w:val="00C14C97"/>
    <w:rsid w:val="00C15B51"/>
    <w:rsid w:val="00C173C7"/>
    <w:rsid w:val="00C2031C"/>
    <w:rsid w:val="00C222A5"/>
    <w:rsid w:val="00C25D6F"/>
    <w:rsid w:val="00C260D7"/>
    <w:rsid w:val="00C27869"/>
    <w:rsid w:val="00C27CB0"/>
    <w:rsid w:val="00C303FA"/>
    <w:rsid w:val="00C30485"/>
    <w:rsid w:val="00C307FD"/>
    <w:rsid w:val="00C318E3"/>
    <w:rsid w:val="00C32F8F"/>
    <w:rsid w:val="00C3386D"/>
    <w:rsid w:val="00C33AD2"/>
    <w:rsid w:val="00C33F18"/>
    <w:rsid w:val="00C35AF2"/>
    <w:rsid w:val="00C36E8D"/>
    <w:rsid w:val="00C400F0"/>
    <w:rsid w:val="00C410C7"/>
    <w:rsid w:val="00C4158C"/>
    <w:rsid w:val="00C4193E"/>
    <w:rsid w:val="00C422B7"/>
    <w:rsid w:val="00C426FE"/>
    <w:rsid w:val="00C44381"/>
    <w:rsid w:val="00C45609"/>
    <w:rsid w:val="00C465FC"/>
    <w:rsid w:val="00C475AC"/>
    <w:rsid w:val="00C4767E"/>
    <w:rsid w:val="00C4796E"/>
    <w:rsid w:val="00C501B2"/>
    <w:rsid w:val="00C51CC9"/>
    <w:rsid w:val="00C52978"/>
    <w:rsid w:val="00C544B6"/>
    <w:rsid w:val="00C548B9"/>
    <w:rsid w:val="00C54CE8"/>
    <w:rsid w:val="00C56B37"/>
    <w:rsid w:val="00C5705A"/>
    <w:rsid w:val="00C612DC"/>
    <w:rsid w:val="00C614F3"/>
    <w:rsid w:val="00C6225B"/>
    <w:rsid w:val="00C635D1"/>
    <w:rsid w:val="00C63D46"/>
    <w:rsid w:val="00C655EA"/>
    <w:rsid w:val="00C6566F"/>
    <w:rsid w:val="00C65ED6"/>
    <w:rsid w:val="00C663D6"/>
    <w:rsid w:val="00C66B03"/>
    <w:rsid w:val="00C66E29"/>
    <w:rsid w:val="00C671C0"/>
    <w:rsid w:val="00C67468"/>
    <w:rsid w:val="00C70082"/>
    <w:rsid w:val="00C72912"/>
    <w:rsid w:val="00C7449F"/>
    <w:rsid w:val="00C749B6"/>
    <w:rsid w:val="00C8045F"/>
    <w:rsid w:val="00C81B14"/>
    <w:rsid w:val="00C81E37"/>
    <w:rsid w:val="00C82538"/>
    <w:rsid w:val="00C82B8D"/>
    <w:rsid w:val="00C84486"/>
    <w:rsid w:val="00C85960"/>
    <w:rsid w:val="00C865CD"/>
    <w:rsid w:val="00C87FA0"/>
    <w:rsid w:val="00C90176"/>
    <w:rsid w:val="00C90B19"/>
    <w:rsid w:val="00C90B72"/>
    <w:rsid w:val="00C90BA6"/>
    <w:rsid w:val="00C911AD"/>
    <w:rsid w:val="00C91796"/>
    <w:rsid w:val="00C92BAB"/>
    <w:rsid w:val="00C93BE7"/>
    <w:rsid w:val="00C94CA9"/>
    <w:rsid w:val="00C9511D"/>
    <w:rsid w:val="00C95A6F"/>
    <w:rsid w:val="00C95E3B"/>
    <w:rsid w:val="00C95F0D"/>
    <w:rsid w:val="00C96B89"/>
    <w:rsid w:val="00C974B0"/>
    <w:rsid w:val="00C9768E"/>
    <w:rsid w:val="00C97784"/>
    <w:rsid w:val="00C97A8C"/>
    <w:rsid w:val="00CA1AB2"/>
    <w:rsid w:val="00CA1E50"/>
    <w:rsid w:val="00CA259B"/>
    <w:rsid w:val="00CA2E7F"/>
    <w:rsid w:val="00CA33DA"/>
    <w:rsid w:val="00CA3B48"/>
    <w:rsid w:val="00CA3F0F"/>
    <w:rsid w:val="00CA500D"/>
    <w:rsid w:val="00CA51DF"/>
    <w:rsid w:val="00CA537C"/>
    <w:rsid w:val="00CA6C92"/>
    <w:rsid w:val="00CA7E7A"/>
    <w:rsid w:val="00CB0C7F"/>
    <w:rsid w:val="00CB16F1"/>
    <w:rsid w:val="00CB1C3E"/>
    <w:rsid w:val="00CB29AE"/>
    <w:rsid w:val="00CB2F85"/>
    <w:rsid w:val="00CB30DF"/>
    <w:rsid w:val="00CB36E2"/>
    <w:rsid w:val="00CB4A2B"/>
    <w:rsid w:val="00CB4B47"/>
    <w:rsid w:val="00CB6AF8"/>
    <w:rsid w:val="00CB6B9F"/>
    <w:rsid w:val="00CC024C"/>
    <w:rsid w:val="00CC1184"/>
    <w:rsid w:val="00CC1F0E"/>
    <w:rsid w:val="00CC1F4F"/>
    <w:rsid w:val="00CC3014"/>
    <w:rsid w:val="00CC3B91"/>
    <w:rsid w:val="00CC3F6C"/>
    <w:rsid w:val="00CC44DD"/>
    <w:rsid w:val="00CC5933"/>
    <w:rsid w:val="00CC7E7D"/>
    <w:rsid w:val="00CD0C41"/>
    <w:rsid w:val="00CD2FD1"/>
    <w:rsid w:val="00CD387E"/>
    <w:rsid w:val="00CD4D99"/>
    <w:rsid w:val="00CD54CB"/>
    <w:rsid w:val="00CD73CA"/>
    <w:rsid w:val="00CD7AEB"/>
    <w:rsid w:val="00CE0DD7"/>
    <w:rsid w:val="00CE0F08"/>
    <w:rsid w:val="00CE1480"/>
    <w:rsid w:val="00CE17C8"/>
    <w:rsid w:val="00CE24B7"/>
    <w:rsid w:val="00CE3101"/>
    <w:rsid w:val="00CE3F73"/>
    <w:rsid w:val="00CE475C"/>
    <w:rsid w:val="00CE583E"/>
    <w:rsid w:val="00CE6100"/>
    <w:rsid w:val="00CE6A24"/>
    <w:rsid w:val="00CE77C4"/>
    <w:rsid w:val="00CE7C72"/>
    <w:rsid w:val="00CE7C8C"/>
    <w:rsid w:val="00CF029C"/>
    <w:rsid w:val="00CF042C"/>
    <w:rsid w:val="00CF1530"/>
    <w:rsid w:val="00CF162D"/>
    <w:rsid w:val="00CF20E1"/>
    <w:rsid w:val="00CF29A1"/>
    <w:rsid w:val="00CF3017"/>
    <w:rsid w:val="00CF3E14"/>
    <w:rsid w:val="00CF40F0"/>
    <w:rsid w:val="00CF53EA"/>
    <w:rsid w:val="00CF5D9E"/>
    <w:rsid w:val="00CF66EA"/>
    <w:rsid w:val="00CF6909"/>
    <w:rsid w:val="00CF6D05"/>
    <w:rsid w:val="00CF77B7"/>
    <w:rsid w:val="00CF7F46"/>
    <w:rsid w:val="00D01E4E"/>
    <w:rsid w:val="00D0307F"/>
    <w:rsid w:val="00D038D2"/>
    <w:rsid w:val="00D03BD2"/>
    <w:rsid w:val="00D042FC"/>
    <w:rsid w:val="00D046F4"/>
    <w:rsid w:val="00D04C1C"/>
    <w:rsid w:val="00D05872"/>
    <w:rsid w:val="00D05A6A"/>
    <w:rsid w:val="00D07019"/>
    <w:rsid w:val="00D07E80"/>
    <w:rsid w:val="00D105F8"/>
    <w:rsid w:val="00D11A14"/>
    <w:rsid w:val="00D12453"/>
    <w:rsid w:val="00D13101"/>
    <w:rsid w:val="00D134CE"/>
    <w:rsid w:val="00D1355A"/>
    <w:rsid w:val="00D16511"/>
    <w:rsid w:val="00D16DAC"/>
    <w:rsid w:val="00D2115D"/>
    <w:rsid w:val="00D21407"/>
    <w:rsid w:val="00D21822"/>
    <w:rsid w:val="00D21877"/>
    <w:rsid w:val="00D22351"/>
    <w:rsid w:val="00D2297B"/>
    <w:rsid w:val="00D229F8"/>
    <w:rsid w:val="00D22B86"/>
    <w:rsid w:val="00D23602"/>
    <w:rsid w:val="00D23682"/>
    <w:rsid w:val="00D23715"/>
    <w:rsid w:val="00D23721"/>
    <w:rsid w:val="00D24152"/>
    <w:rsid w:val="00D248AA"/>
    <w:rsid w:val="00D24CF3"/>
    <w:rsid w:val="00D2644B"/>
    <w:rsid w:val="00D26C97"/>
    <w:rsid w:val="00D26F6E"/>
    <w:rsid w:val="00D27429"/>
    <w:rsid w:val="00D274D6"/>
    <w:rsid w:val="00D30AAD"/>
    <w:rsid w:val="00D30B82"/>
    <w:rsid w:val="00D31B49"/>
    <w:rsid w:val="00D32060"/>
    <w:rsid w:val="00D3276A"/>
    <w:rsid w:val="00D32C04"/>
    <w:rsid w:val="00D32FCB"/>
    <w:rsid w:val="00D330B8"/>
    <w:rsid w:val="00D33623"/>
    <w:rsid w:val="00D341B1"/>
    <w:rsid w:val="00D36D0F"/>
    <w:rsid w:val="00D37155"/>
    <w:rsid w:val="00D37747"/>
    <w:rsid w:val="00D37F7F"/>
    <w:rsid w:val="00D410C6"/>
    <w:rsid w:val="00D4142E"/>
    <w:rsid w:val="00D41BBA"/>
    <w:rsid w:val="00D41BEC"/>
    <w:rsid w:val="00D42426"/>
    <w:rsid w:val="00D43366"/>
    <w:rsid w:val="00D44CEA"/>
    <w:rsid w:val="00D45822"/>
    <w:rsid w:val="00D46C56"/>
    <w:rsid w:val="00D4749C"/>
    <w:rsid w:val="00D5036E"/>
    <w:rsid w:val="00D50590"/>
    <w:rsid w:val="00D50EAC"/>
    <w:rsid w:val="00D513DB"/>
    <w:rsid w:val="00D52BF1"/>
    <w:rsid w:val="00D52CBB"/>
    <w:rsid w:val="00D52E6D"/>
    <w:rsid w:val="00D5396F"/>
    <w:rsid w:val="00D542AD"/>
    <w:rsid w:val="00D54E59"/>
    <w:rsid w:val="00D60C59"/>
    <w:rsid w:val="00D6368C"/>
    <w:rsid w:val="00D6417D"/>
    <w:rsid w:val="00D66EE0"/>
    <w:rsid w:val="00D70129"/>
    <w:rsid w:val="00D70A6E"/>
    <w:rsid w:val="00D72873"/>
    <w:rsid w:val="00D7312D"/>
    <w:rsid w:val="00D736EF"/>
    <w:rsid w:val="00D73D6F"/>
    <w:rsid w:val="00D758B7"/>
    <w:rsid w:val="00D768BC"/>
    <w:rsid w:val="00D77260"/>
    <w:rsid w:val="00D81481"/>
    <w:rsid w:val="00D814E9"/>
    <w:rsid w:val="00D8192F"/>
    <w:rsid w:val="00D81FFA"/>
    <w:rsid w:val="00D82F0E"/>
    <w:rsid w:val="00D85A75"/>
    <w:rsid w:val="00D85BC5"/>
    <w:rsid w:val="00D86E9D"/>
    <w:rsid w:val="00D87826"/>
    <w:rsid w:val="00D90E13"/>
    <w:rsid w:val="00D9171E"/>
    <w:rsid w:val="00D9198D"/>
    <w:rsid w:val="00D91D5A"/>
    <w:rsid w:val="00D920B8"/>
    <w:rsid w:val="00D92365"/>
    <w:rsid w:val="00D92CF1"/>
    <w:rsid w:val="00D93A5E"/>
    <w:rsid w:val="00D9422E"/>
    <w:rsid w:val="00D94BF7"/>
    <w:rsid w:val="00D95A36"/>
    <w:rsid w:val="00D95B2E"/>
    <w:rsid w:val="00D95C5D"/>
    <w:rsid w:val="00D95F87"/>
    <w:rsid w:val="00D964EE"/>
    <w:rsid w:val="00DA0C35"/>
    <w:rsid w:val="00DA23E6"/>
    <w:rsid w:val="00DA2563"/>
    <w:rsid w:val="00DA25D6"/>
    <w:rsid w:val="00DA3BCB"/>
    <w:rsid w:val="00DA3F11"/>
    <w:rsid w:val="00DA4653"/>
    <w:rsid w:val="00DA4BFE"/>
    <w:rsid w:val="00DA60D3"/>
    <w:rsid w:val="00DA7149"/>
    <w:rsid w:val="00DB03A1"/>
    <w:rsid w:val="00DB1383"/>
    <w:rsid w:val="00DB19EE"/>
    <w:rsid w:val="00DB1BF6"/>
    <w:rsid w:val="00DB28E4"/>
    <w:rsid w:val="00DB3814"/>
    <w:rsid w:val="00DB3E07"/>
    <w:rsid w:val="00DB4184"/>
    <w:rsid w:val="00DB4C79"/>
    <w:rsid w:val="00DC0602"/>
    <w:rsid w:val="00DC0E7E"/>
    <w:rsid w:val="00DC10E5"/>
    <w:rsid w:val="00DC1ACB"/>
    <w:rsid w:val="00DC1D23"/>
    <w:rsid w:val="00DC1EB6"/>
    <w:rsid w:val="00DC2466"/>
    <w:rsid w:val="00DC2D0C"/>
    <w:rsid w:val="00DC32B4"/>
    <w:rsid w:val="00DC36C6"/>
    <w:rsid w:val="00DC4F5A"/>
    <w:rsid w:val="00DD00B4"/>
    <w:rsid w:val="00DD0150"/>
    <w:rsid w:val="00DD0B46"/>
    <w:rsid w:val="00DD1FF9"/>
    <w:rsid w:val="00DD25A1"/>
    <w:rsid w:val="00DD267A"/>
    <w:rsid w:val="00DD2BBD"/>
    <w:rsid w:val="00DD56CB"/>
    <w:rsid w:val="00DD5EF0"/>
    <w:rsid w:val="00DD610D"/>
    <w:rsid w:val="00DD667E"/>
    <w:rsid w:val="00DD7C7D"/>
    <w:rsid w:val="00DE354D"/>
    <w:rsid w:val="00DE36BA"/>
    <w:rsid w:val="00DE37CB"/>
    <w:rsid w:val="00DE3E7F"/>
    <w:rsid w:val="00DE440F"/>
    <w:rsid w:val="00DE44D9"/>
    <w:rsid w:val="00DE6824"/>
    <w:rsid w:val="00DE6D9E"/>
    <w:rsid w:val="00DE72C4"/>
    <w:rsid w:val="00DE7A72"/>
    <w:rsid w:val="00DF0501"/>
    <w:rsid w:val="00DF14DC"/>
    <w:rsid w:val="00DF1A1A"/>
    <w:rsid w:val="00DF1BBA"/>
    <w:rsid w:val="00DF2FCD"/>
    <w:rsid w:val="00DF6126"/>
    <w:rsid w:val="00DF761A"/>
    <w:rsid w:val="00DF77F8"/>
    <w:rsid w:val="00E01B1C"/>
    <w:rsid w:val="00E025E9"/>
    <w:rsid w:val="00E03AF6"/>
    <w:rsid w:val="00E03D19"/>
    <w:rsid w:val="00E05B41"/>
    <w:rsid w:val="00E06FE1"/>
    <w:rsid w:val="00E07D19"/>
    <w:rsid w:val="00E103F3"/>
    <w:rsid w:val="00E105F1"/>
    <w:rsid w:val="00E111EE"/>
    <w:rsid w:val="00E11309"/>
    <w:rsid w:val="00E11333"/>
    <w:rsid w:val="00E11435"/>
    <w:rsid w:val="00E11584"/>
    <w:rsid w:val="00E115BE"/>
    <w:rsid w:val="00E11EFB"/>
    <w:rsid w:val="00E11EFC"/>
    <w:rsid w:val="00E11F03"/>
    <w:rsid w:val="00E12E80"/>
    <w:rsid w:val="00E13DDB"/>
    <w:rsid w:val="00E14149"/>
    <w:rsid w:val="00E1439B"/>
    <w:rsid w:val="00E143A2"/>
    <w:rsid w:val="00E14735"/>
    <w:rsid w:val="00E15C6F"/>
    <w:rsid w:val="00E16445"/>
    <w:rsid w:val="00E17842"/>
    <w:rsid w:val="00E21947"/>
    <w:rsid w:val="00E220B3"/>
    <w:rsid w:val="00E228E7"/>
    <w:rsid w:val="00E22AE5"/>
    <w:rsid w:val="00E246AB"/>
    <w:rsid w:val="00E25A3D"/>
    <w:rsid w:val="00E25C02"/>
    <w:rsid w:val="00E26432"/>
    <w:rsid w:val="00E2746D"/>
    <w:rsid w:val="00E300AE"/>
    <w:rsid w:val="00E307E0"/>
    <w:rsid w:val="00E327A2"/>
    <w:rsid w:val="00E32C33"/>
    <w:rsid w:val="00E33599"/>
    <w:rsid w:val="00E339D6"/>
    <w:rsid w:val="00E341BD"/>
    <w:rsid w:val="00E346D2"/>
    <w:rsid w:val="00E34CC2"/>
    <w:rsid w:val="00E35912"/>
    <w:rsid w:val="00E36A2A"/>
    <w:rsid w:val="00E4008A"/>
    <w:rsid w:val="00E409DD"/>
    <w:rsid w:val="00E40D40"/>
    <w:rsid w:val="00E417A6"/>
    <w:rsid w:val="00E41A91"/>
    <w:rsid w:val="00E423C9"/>
    <w:rsid w:val="00E42A4E"/>
    <w:rsid w:val="00E45A9C"/>
    <w:rsid w:val="00E46CFE"/>
    <w:rsid w:val="00E477C1"/>
    <w:rsid w:val="00E50D62"/>
    <w:rsid w:val="00E50D90"/>
    <w:rsid w:val="00E511FD"/>
    <w:rsid w:val="00E51512"/>
    <w:rsid w:val="00E523CF"/>
    <w:rsid w:val="00E534B4"/>
    <w:rsid w:val="00E537AD"/>
    <w:rsid w:val="00E54A95"/>
    <w:rsid w:val="00E55C82"/>
    <w:rsid w:val="00E566A4"/>
    <w:rsid w:val="00E57858"/>
    <w:rsid w:val="00E602F8"/>
    <w:rsid w:val="00E61D8B"/>
    <w:rsid w:val="00E61F53"/>
    <w:rsid w:val="00E62D0A"/>
    <w:rsid w:val="00E6328A"/>
    <w:rsid w:val="00E65570"/>
    <w:rsid w:val="00E65B2C"/>
    <w:rsid w:val="00E70666"/>
    <w:rsid w:val="00E707B5"/>
    <w:rsid w:val="00E708D1"/>
    <w:rsid w:val="00E70E57"/>
    <w:rsid w:val="00E71A05"/>
    <w:rsid w:val="00E727C8"/>
    <w:rsid w:val="00E73493"/>
    <w:rsid w:val="00E73C01"/>
    <w:rsid w:val="00E74CC3"/>
    <w:rsid w:val="00E80292"/>
    <w:rsid w:val="00E80BD0"/>
    <w:rsid w:val="00E81671"/>
    <w:rsid w:val="00E81A9A"/>
    <w:rsid w:val="00E81BC5"/>
    <w:rsid w:val="00E821CE"/>
    <w:rsid w:val="00E8232A"/>
    <w:rsid w:val="00E82B30"/>
    <w:rsid w:val="00E83FBD"/>
    <w:rsid w:val="00E84DE0"/>
    <w:rsid w:val="00E85D6C"/>
    <w:rsid w:val="00E8799D"/>
    <w:rsid w:val="00E914CD"/>
    <w:rsid w:val="00E91D29"/>
    <w:rsid w:val="00E91D61"/>
    <w:rsid w:val="00E9241B"/>
    <w:rsid w:val="00E94179"/>
    <w:rsid w:val="00E942FC"/>
    <w:rsid w:val="00E94694"/>
    <w:rsid w:val="00E94FD9"/>
    <w:rsid w:val="00E96B25"/>
    <w:rsid w:val="00E97205"/>
    <w:rsid w:val="00E97274"/>
    <w:rsid w:val="00E97724"/>
    <w:rsid w:val="00E977E2"/>
    <w:rsid w:val="00EA00EB"/>
    <w:rsid w:val="00EA0294"/>
    <w:rsid w:val="00EA0574"/>
    <w:rsid w:val="00EA4D1A"/>
    <w:rsid w:val="00EA4D1D"/>
    <w:rsid w:val="00EA4ED1"/>
    <w:rsid w:val="00EA6044"/>
    <w:rsid w:val="00EA61E3"/>
    <w:rsid w:val="00EA650B"/>
    <w:rsid w:val="00EA6964"/>
    <w:rsid w:val="00EA7E6B"/>
    <w:rsid w:val="00EA7F09"/>
    <w:rsid w:val="00EB1308"/>
    <w:rsid w:val="00EB1FD0"/>
    <w:rsid w:val="00EB433F"/>
    <w:rsid w:val="00EB4C7C"/>
    <w:rsid w:val="00EB4FD8"/>
    <w:rsid w:val="00EB525A"/>
    <w:rsid w:val="00EB52F1"/>
    <w:rsid w:val="00EB5ABF"/>
    <w:rsid w:val="00EB6072"/>
    <w:rsid w:val="00EB6FE7"/>
    <w:rsid w:val="00EB7EC1"/>
    <w:rsid w:val="00EC01FA"/>
    <w:rsid w:val="00EC1553"/>
    <w:rsid w:val="00EC15AC"/>
    <w:rsid w:val="00EC2313"/>
    <w:rsid w:val="00EC2C02"/>
    <w:rsid w:val="00EC2DEF"/>
    <w:rsid w:val="00EC47C2"/>
    <w:rsid w:val="00EC50B9"/>
    <w:rsid w:val="00EC5529"/>
    <w:rsid w:val="00EC633D"/>
    <w:rsid w:val="00EC6893"/>
    <w:rsid w:val="00EC695B"/>
    <w:rsid w:val="00EC7881"/>
    <w:rsid w:val="00ED07EE"/>
    <w:rsid w:val="00ED0A12"/>
    <w:rsid w:val="00ED3399"/>
    <w:rsid w:val="00ED3999"/>
    <w:rsid w:val="00ED439A"/>
    <w:rsid w:val="00ED657B"/>
    <w:rsid w:val="00ED65DA"/>
    <w:rsid w:val="00ED6B7F"/>
    <w:rsid w:val="00ED7720"/>
    <w:rsid w:val="00ED7C2A"/>
    <w:rsid w:val="00EE02BF"/>
    <w:rsid w:val="00EE0413"/>
    <w:rsid w:val="00EE2139"/>
    <w:rsid w:val="00EE2D7F"/>
    <w:rsid w:val="00EE31A8"/>
    <w:rsid w:val="00EE5290"/>
    <w:rsid w:val="00EE5BAC"/>
    <w:rsid w:val="00EE5EBF"/>
    <w:rsid w:val="00EE64ED"/>
    <w:rsid w:val="00EE6CC1"/>
    <w:rsid w:val="00EE6F2B"/>
    <w:rsid w:val="00EE76C0"/>
    <w:rsid w:val="00EE7B9F"/>
    <w:rsid w:val="00EF002B"/>
    <w:rsid w:val="00EF0842"/>
    <w:rsid w:val="00EF0F62"/>
    <w:rsid w:val="00EF103F"/>
    <w:rsid w:val="00EF1C75"/>
    <w:rsid w:val="00EF2B7A"/>
    <w:rsid w:val="00EF3591"/>
    <w:rsid w:val="00EF4AE3"/>
    <w:rsid w:val="00EF529E"/>
    <w:rsid w:val="00EF6227"/>
    <w:rsid w:val="00EF6546"/>
    <w:rsid w:val="00EF6A5C"/>
    <w:rsid w:val="00EF6AF3"/>
    <w:rsid w:val="00EF7CB5"/>
    <w:rsid w:val="00F0071E"/>
    <w:rsid w:val="00F01F8E"/>
    <w:rsid w:val="00F02130"/>
    <w:rsid w:val="00F0257D"/>
    <w:rsid w:val="00F02B22"/>
    <w:rsid w:val="00F035E7"/>
    <w:rsid w:val="00F03CC4"/>
    <w:rsid w:val="00F0453D"/>
    <w:rsid w:val="00F045ED"/>
    <w:rsid w:val="00F04B05"/>
    <w:rsid w:val="00F04E59"/>
    <w:rsid w:val="00F05FEB"/>
    <w:rsid w:val="00F06321"/>
    <w:rsid w:val="00F06595"/>
    <w:rsid w:val="00F0731D"/>
    <w:rsid w:val="00F1120D"/>
    <w:rsid w:val="00F11CA3"/>
    <w:rsid w:val="00F12978"/>
    <w:rsid w:val="00F12DCC"/>
    <w:rsid w:val="00F14BE8"/>
    <w:rsid w:val="00F152CB"/>
    <w:rsid w:val="00F154B0"/>
    <w:rsid w:val="00F156D5"/>
    <w:rsid w:val="00F20612"/>
    <w:rsid w:val="00F20C41"/>
    <w:rsid w:val="00F22199"/>
    <w:rsid w:val="00F22924"/>
    <w:rsid w:val="00F231CD"/>
    <w:rsid w:val="00F24B66"/>
    <w:rsid w:val="00F24E59"/>
    <w:rsid w:val="00F27BAB"/>
    <w:rsid w:val="00F312D1"/>
    <w:rsid w:val="00F31818"/>
    <w:rsid w:val="00F321F6"/>
    <w:rsid w:val="00F325BE"/>
    <w:rsid w:val="00F3290F"/>
    <w:rsid w:val="00F3321C"/>
    <w:rsid w:val="00F35FB5"/>
    <w:rsid w:val="00F36358"/>
    <w:rsid w:val="00F36EFC"/>
    <w:rsid w:val="00F4512A"/>
    <w:rsid w:val="00F47E45"/>
    <w:rsid w:val="00F50BAA"/>
    <w:rsid w:val="00F51086"/>
    <w:rsid w:val="00F5108D"/>
    <w:rsid w:val="00F5122A"/>
    <w:rsid w:val="00F52532"/>
    <w:rsid w:val="00F530F4"/>
    <w:rsid w:val="00F53227"/>
    <w:rsid w:val="00F54369"/>
    <w:rsid w:val="00F549C0"/>
    <w:rsid w:val="00F54A5B"/>
    <w:rsid w:val="00F54AE2"/>
    <w:rsid w:val="00F54EDA"/>
    <w:rsid w:val="00F54FEC"/>
    <w:rsid w:val="00F54FFB"/>
    <w:rsid w:val="00F5549B"/>
    <w:rsid w:val="00F55773"/>
    <w:rsid w:val="00F57755"/>
    <w:rsid w:val="00F57AF6"/>
    <w:rsid w:val="00F57C2F"/>
    <w:rsid w:val="00F57CBF"/>
    <w:rsid w:val="00F60E9B"/>
    <w:rsid w:val="00F61D9C"/>
    <w:rsid w:val="00F61E5C"/>
    <w:rsid w:val="00F62BE3"/>
    <w:rsid w:val="00F634F8"/>
    <w:rsid w:val="00F64A52"/>
    <w:rsid w:val="00F653E6"/>
    <w:rsid w:val="00F658D2"/>
    <w:rsid w:val="00F65A2B"/>
    <w:rsid w:val="00F660B0"/>
    <w:rsid w:val="00F6665C"/>
    <w:rsid w:val="00F70FD8"/>
    <w:rsid w:val="00F7101E"/>
    <w:rsid w:val="00F717FA"/>
    <w:rsid w:val="00F719E4"/>
    <w:rsid w:val="00F72527"/>
    <w:rsid w:val="00F73C3F"/>
    <w:rsid w:val="00F73E6C"/>
    <w:rsid w:val="00F745A3"/>
    <w:rsid w:val="00F7480C"/>
    <w:rsid w:val="00F74B74"/>
    <w:rsid w:val="00F75B94"/>
    <w:rsid w:val="00F75C90"/>
    <w:rsid w:val="00F76171"/>
    <w:rsid w:val="00F77BE0"/>
    <w:rsid w:val="00F77E1D"/>
    <w:rsid w:val="00F77E21"/>
    <w:rsid w:val="00F77E6A"/>
    <w:rsid w:val="00F831B9"/>
    <w:rsid w:val="00F85482"/>
    <w:rsid w:val="00F85B3E"/>
    <w:rsid w:val="00F86804"/>
    <w:rsid w:val="00F87B65"/>
    <w:rsid w:val="00F90A1B"/>
    <w:rsid w:val="00F90B70"/>
    <w:rsid w:val="00F90F40"/>
    <w:rsid w:val="00F910D0"/>
    <w:rsid w:val="00F91778"/>
    <w:rsid w:val="00F91E07"/>
    <w:rsid w:val="00F9324E"/>
    <w:rsid w:val="00F93405"/>
    <w:rsid w:val="00F93A8A"/>
    <w:rsid w:val="00F9538C"/>
    <w:rsid w:val="00F978F9"/>
    <w:rsid w:val="00FA00C2"/>
    <w:rsid w:val="00FA16BE"/>
    <w:rsid w:val="00FA20EE"/>
    <w:rsid w:val="00FA3AF9"/>
    <w:rsid w:val="00FA57B6"/>
    <w:rsid w:val="00FA6F93"/>
    <w:rsid w:val="00FB29C4"/>
    <w:rsid w:val="00FB49A1"/>
    <w:rsid w:val="00FB5B60"/>
    <w:rsid w:val="00FB5BAE"/>
    <w:rsid w:val="00FB6935"/>
    <w:rsid w:val="00FB7ECA"/>
    <w:rsid w:val="00FB7FA7"/>
    <w:rsid w:val="00FC12E7"/>
    <w:rsid w:val="00FC217C"/>
    <w:rsid w:val="00FC2F21"/>
    <w:rsid w:val="00FC370F"/>
    <w:rsid w:val="00FC38BC"/>
    <w:rsid w:val="00FC4FD8"/>
    <w:rsid w:val="00FC58DA"/>
    <w:rsid w:val="00FC5C45"/>
    <w:rsid w:val="00FC5DCA"/>
    <w:rsid w:val="00FC667C"/>
    <w:rsid w:val="00FC6D22"/>
    <w:rsid w:val="00FC7F7E"/>
    <w:rsid w:val="00FC7FCC"/>
    <w:rsid w:val="00FD049D"/>
    <w:rsid w:val="00FD1FE8"/>
    <w:rsid w:val="00FD221E"/>
    <w:rsid w:val="00FD298F"/>
    <w:rsid w:val="00FD2DAC"/>
    <w:rsid w:val="00FD3172"/>
    <w:rsid w:val="00FD3DF4"/>
    <w:rsid w:val="00FD5740"/>
    <w:rsid w:val="00FD6883"/>
    <w:rsid w:val="00FD6D42"/>
    <w:rsid w:val="00FD7717"/>
    <w:rsid w:val="00FD7ACC"/>
    <w:rsid w:val="00FE06BF"/>
    <w:rsid w:val="00FE1E0F"/>
    <w:rsid w:val="00FE29C7"/>
    <w:rsid w:val="00FE37BA"/>
    <w:rsid w:val="00FE3FB7"/>
    <w:rsid w:val="00FE46B5"/>
    <w:rsid w:val="00FE52F4"/>
    <w:rsid w:val="00FE5466"/>
    <w:rsid w:val="00FE5800"/>
    <w:rsid w:val="00FE6230"/>
    <w:rsid w:val="00FE77CB"/>
    <w:rsid w:val="00FF02D5"/>
    <w:rsid w:val="00FF2D11"/>
    <w:rsid w:val="00FF37F4"/>
    <w:rsid w:val="00FF4575"/>
    <w:rsid w:val="00FF471C"/>
    <w:rsid w:val="00FF4F6D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688A7"/>
  <w15:chartTrackingRefBased/>
  <w15:docId w15:val="{3A7A59CB-8E88-4D4E-AB15-4EC319E99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1BF6"/>
    <w:rPr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77B9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l-GR"/>
    </w:rPr>
  </w:style>
  <w:style w:type="paragraph" w:styleId="a4">
    <w:name w:val="Balloon Text"/>
    <w:basedOn w:val="a"/>
    <w:link w:val="Char"/>
    <w:uiPriority w:val="99"/>
    <w:semiHidden/>
    <w:unhideWhenUsed/>
    <w:rsid w:val="002977B9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">
    <w:name w:val="Κείμενο πλαισίου Char"/>
    <w:link w:val="a4"/>
    <w:uiPriority w:val="99"/>
    <w:semiHidden/>
    <w:rsid w:val="002977B9"/>
    <w:rPr>
      <w:rFonts w:ascii="Tahoma" w:hAnsi="Tahoma" w:cs="Tahoma"/>
      <w:sz w:val="16"/>
      <w:szCs w:val="16"/>
    </w:rPr>
  </w:style>
  <w:style w:type="character" w:styleId="-">
    <w:name w:val="Hyperlink"/>
    <w:uiPriority w:val="99"/>
    <w:rsid w:val="006A2324"/>
    <w:rPr>
      <w:color w:val="0000FF"/>
      <w:u w:val="single"/>
    </w:rPr>
  </w:style>
  <w:style w:type="paragraph" w:customStyle="1" w:styleId="tx">
    <w:name w:val="tx"/>
    <w:basedOn w:val="a"/>
    <w:rsid w:val="006A2324"/>
    <w:pPr>
      <w:spacing w:before="100" w:beforeAutospacing="1" w:after="100" w:afterAutospacing="1"/>
    </w:pPr>
    <w:rPr>
      <w:rFonts w:ascii="Verdana" w:eastAsia="Times New Roman" w:hAnsi="Verdana" w:cs="Times New Roman"/>
      <w:color w:val="333333"/>
      <w:sz w:val="18"/>
      <w:szCs w:val="18"/>
      <w:lang w:eastAsia="el-GR"/>
    </w:rPr>
  </w:style>
  <w:style w:type="paragraph" w:styleId="Web">
    <w:name w:val="Normal (Web)"/>
    <w:basedOn w:val="a"/>
    <w:uiPriority w:val="99"/>
    <w:unhideWhenUsed/>
    <w:rsid w:val="003631E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Default">
    <w:name w:val="Default"/>
    <w:rsid w:val="0036753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7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ioday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DB6B5-098D-48A0-BD00-22A6E277B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0</Words>
  <Characters>1783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ΡΑΛΛΕΙΟ ΠΕΙΡΑΜΑΤΙΚΟ ΛΥΚΕΙΟ</Company>
  <LinksUpToDate>false</LinksUpToDate>
  <CharactersWithSpaces>2109</CharactersWithSpaces>
  <SharedDoc>false</SharedDoc>
  <HLinks>
    <vt:vector size="12" baseType="variant">
      <vt:variant>
        <vt:i4>1638459</vt:i4>
      </vt:variant>
      <vt:variant>
        <vt:i4>3</vt:i4>
      </vt:variant>
      <vt:variant>
        <vt:i4>0</vt:i4>
      </vt:variant>
      <vt:variant>
        <vt:i4>5</vt:i4>
      </vt:variant>
      <vt:variant>
        <vt:lpwstr>mailto:biodays@gmail.com</vt:lpwstr>
      </vt:variant>
      <vt:variant>
        <vt:lpwstr/>
      </vt:variant>
      <vt:variant>
        <vt:i4>5111809</vt:i4>
      </vt:variant>
      <vt:variant>
        <vt:i4>0</vt:i4>
      </vt:variant>
      <vt:variant>
        <vt:i4>0</vt:i4>
      </vt:variant>
      <vt:variant>
        <vt:i4>5</vt:i4>
      </vt:variant>
      <vt:variant>
        <vt:lpwstr>http://lyk-ralleion.att.sch.gr/index.php/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6</dc:creator>
  <cp:keywords/>
  <cp:lastModifiedBy>User</cp:lastModifiedBy>
  <cp:revision>3</cp:revision>
  <cp:lastPrinted>2023-03-06T06:27:00Z</cp:lastPrinted>
  <dcterms:created xsi:type="dcterms:W3CDTF">2023-03-13T07:27:00Z</dcterms:created>
  <dcterms:modified xsi:type="dcterms:W3CDTF">2023-03-17T09:55:00Z</dcterms:modified>
</cp:coreProperties>
</file>